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4EE5" w:rsidRPr="00CD4197" w:rsidRDefault="00D24EE5" w:rsidP="00CD4197">
      <w:pPr>
        <w:jc w:val="center"/>
        <w:rPr>
          <w:b/>
          <w:sz w:val="28"/>
        </w:rPr>
      </w:pPr>
      <w:r w:rsidRPr="00CD4197">
        <w:rPr>
          <w:b/>
          <w:sz w:val="28"/>
        </w:rPr>
        <w:t>Independent Prescribing Course</w:t>
      </w:r>
      <w:r w:rsidR="00E546F7" w:rsidRPr="00CD4197">
        <w:rPr>
          <w:b/>
          <w:sz w:val="28"/>
        </w:rPr>
        <w:t xml:space="preserve"> </w:t>
      </w:r>
      <w:r w:rsidRPr="00CD4197">
        <w:rPr>
          <w:b/>
          <w:sz w:val="28"/>
        </w:rPr>
        <w:t>Application Form</w:t>
      </w:r>
    </w:p>
    <w:p w:rsidR="00D24EE5" w:rsidRPr="00CD4197" w:rsidRDefault="00D24EE5" w:rsidP="00CD4197"/>
    <w:p w:rsidR="00744D64" w:rsidRPr="00CD4197" w:rsidRDefault="00744D64" w:rsidP="00CD4197">
      <w:pPr>
        <w:rPr>
          <w:sz w:val="20"/>
        </w:rPr>
      </w:pPr>
      <w:r w:rsidRPr="00CD4197">
        <w:rPr>
          <w:sz w:val="20"/>
        </w:rPr>
        <w:t>The application process requires all applicants to meet criteria for appropriate governance of a prescribing role. All sections of this form must be completed fully before submission alongside the University of Manchester standard online application form. Failure to complete the form fully and accurately may delay the commencement of the course.</w:t>
      </w:r>
    </w:p>
    <w:p w:rsidR="00744D64" w:rsidRPr="00CD4197" w:rsidRDefault="00744D64" w:rsidP="00CD4197">
      <w:pPr>
        <w:rPr>
          <w:sz w:val="20"/>
        </w:rPr>
      </w:pPr>
    </w:p>
    <w:p w:rsidR="00744D64" w:rsidRPr="00CD4197" w:rsidRDefault="00744D64" w:rsidP="00CD4197">
      <w:pPr>
        <w:rPr>
          <w:sz w:val="20"/>
        </w:rPr>
      </w:pPr>
      <w:r w:rsidRPr="00CD4197">
        <w:rPr>
          <w:sz w:val="20"/>
        </w:rPr>
        <w:t xml:space="preserve">Applicants should be aware that they may be required to meet their employing organisation’s own criteria in advance of submission of an application. These criteria may include submission of a completed application form several months in advance </w:t>
      </w:r>
      <w:r w:rsidRPr="005421C7">
        <w:rPr>
          <w:noProof/>
          <w:sz w:val="20"/>
        </w:rPr>
        <w:t xml:space="preserve">of </w:t>
      </w:r>
      <w:r w:rsidR="005421C7" w:rsidRPr="005421C7">
        <w:rPr>
          <w:noProof/>
          <w:sz w:val="20"/>
        </w:rPr>
        <w:t xml:space="preserve">the </w:t>
      </w:r>
      <w:r w:rsidRPr="005421C7">
        <w:rPr>
          <w:noProof/>
          <w:sz w:val="20"/>
        </w:rPr>
        <w:t>course</w:t>
      </w:r>
      <w:r w:rsidRPr="00CD4197">
        <w:rPr>
          <w:sz w:val="20"/>
        </w:rPr>
        <w:t xml:space="preserve"> start date. Applicants are advised to contact Non-Medical Prescribing Leads in the employing organisation as early as possible in the process.</w:t>
      </w:r>
    </w:p>
    <w:p w:rsidR="00744D64" w:rsidRPr="00CD4197" w:rsidRDefault="00744D64" w:rsidP="00CD4197">
      <w:pPr>
        <w:rPr>
          <w:sz w:val="20"/>
        </w:rPr>
      </w:pPr>
    </w:p>
    <w:p w:rsidR="00D24EE5" w:rsidRPr="00CD4197" w:rsidRDefault="00D24EE5" w:rsidP="00CD4197">
      <w:pPr>
        <w:rPr>
          <w:sz w:val="20"/>
        </w:rPr>
      </w:pPr>
      <w:r w:rsidRPr="00CD4197">
        <w:rPr>
          <w:b/>
          <w:sz w:val="20"/>
        </w:rPr>
        <w:t>You must complete all sections of this form</w:t>
      </w:r>
      <w:r w:rsidRPr="00CD4197">
        <w:rPr>
          <w:sz w:val="20"/>
        </w:rPr>
        <w:t xml:space="preserve"> (unless stated otherwise) and the form must be uploaded alongside the online application form. Email </w:t>
      </w:r>
      <w:hyperlink r:id="rId8" w:history="1">
        <w:r w:rsidRPr="00CD4197">
          <w:rPr>
            <w:rStyle w:val="Hyperlink"/>
            <w:rFonts w:cs="Arial"/>
            <w:bCs/>
            <w:sz w:val="20"/>
          </w:rPr>
          <w:t>pgtaught.pharmacy@manchester.ac.uk</w:t>
        </w:r>
      </w:hyperlink>
      <w:r w:rsidRPr="00CD4197">
        <w:rPr>
          <w:sz w:val="20"/>
        </w:rPr>
        <w:t xml:space="preserve"> if you are unsure about any section.</w:t>
      </w:r>
    </w:p>
    <w:p w:rsidR="00D24EE5" w:rsidRPr="00CD4197" w:rsidRDefault="00D24EE5" w:rsidP="00CD4197">
      <w:pPr>
        <w:rPr>
          <w:sz w:val="20"/>
        </w:rPr>
      </w:pPr>
      <w:r w:rsidRPr="00CD4197">
        <w:rPr>
          <w:sz w:val="20"/>
        </w:rPr>
        <w:t>Please print clearly.</w:t>
      </w:r>
    </w:p>
    <w:p w:rsidR="00D24EE5" w:rsidRPr="00CD4197" w:rsidRDefault="00D24EE5" w:rsidP="00CD4197"/>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D24EE5" w:rsidRPr="00CD4197" w:rsidTr="008C4E9B">
        <w:trPr>
          <w:trHeight w:val="284"/>
          <w:jc w:val="center"/>
        </w:trPr>
        <w:tc>
          <w:tcPr>
            <w:tcW w:w="10206" w:type="dxa"/>
            <w:shd w:val="clear" w:color="auto" w:fill="D9D9D9"/>
            <w:vAlign w:val="center"/>
          </w:tcPr>
          <w:p w:rsidR="00D24EE5" w:rsidRPr="00CD4197" w:rsidRDefault="00D24EE5" w:rsidP="00CD4197">
            <w:pPr>
              <w:rPr>
                <w:b/>
              </w:rPr>
            </w:pPr>
            <w:r w:rsidRPr="00CD4197">
              <w:rPr>
                <w:b/>
              </w:rPr>
              <w:t>Section 1: to be completed by the applicant</w:t>
            </w:r>
          </w:p>
        </w:tc>
      </w:tr>
    </w:tbl>
    <w:p w:rsidR="00D24EE5" w:rsidRPr="00CD4197" w:rsidRDefault="00D24EE5"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73"/>
        <w:gridCol w:w="7217"/>
      </w:tblGrid>
      <w:tr w:rsidR="00744D64"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tcPr>
          <w:p w:rsidR="00744D64" w:rsidRPr="00CD4197" w:rsidRDefault="00744D64" w:rsidP="00CD4197">
            <w:r w:rsidRPr="00CD4197">
              <w:t>How is this course being funded?</w:t>
            </w:r>
          </w:p>
        </w:tc>
        <w:tc>
          <w:tcPr>
            <w:tcW w:w="7217" w:type="dxa"/>
            <w:tcBorders>
              <w:top w:val="single" w:sz="4" w:space="0" w:color="auto"/>
              <w:left w:val="single" w:sz="4" w:space="0" w:color="auto"/>
              <w:bottom w:val="single" w:sz="4" w:space="0" w:color="auto"/>
              <w:right w:val="single" w:sz="4" w:space="0" w:color="auto"/>
            </w:tcBorders>
          </w:tcPr>
          <w:p w:rsidR="00744D64" w:rsidRPr="00CD4197" w:rsidRDefault="00744D64" w:rsidP="00CD4197">
            <w:r w:rsidRPr="00CD4197">
              <w:t>□ Pharmacy Integration Fund (indicate pathway below and see notes*)</w:t>
            </w:r>
          </w:p>
          <w:p w:rsidR="00744D64" w:rsidRPr="00CD4197" w:rsidRDefault="001D1D78" w:rsidP="001D1D78">
            <w:r>
              <w:tab/>
            </w:r>
            <w:bookmarkStart w:id="0" w:name="_GoBack"/>
            <w:bookmarkEnd w:id="0"/>
            <w:r w:rsidR="00744D64" w:rsidRPr="00CD4197">
              <w:t>General Practice Phase 2 / Care Homes / Urgent Care</w:t>
            </w:r>
          </w:p>
          <w:p w:rsidR="00744D64" w:rsidRPr="00CD4197" w:rsidRDefault="00744D64" w:rsidP="00CD4197">
            <w:r w:rsidRPr="00CD4197">
              <w:t>□ Self-funding</w:t>
            </w:r>
          </w:p>
          <w:p w:rsidR="00744D64" w:rsidRPr="00CD4197" w:rsidRDefault="00744D64" w:rsidP="00CD4197">
            <w:r w:rsidRPr="00CD4197">
              <w:t>□ Other (please state) ……………………………………………………………………………………..</w:t>
            </w:r>
          </w:p>
        </w:tc>
      </w:tr>
    </w:tbl>
    <w:p w:rsidR="008020D8" w:rsidRPr="00CD4197" w:rsidRDefault="008020D8" w:rsidP="00CD4197"/>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8020D8" w:rsidRPr="00CD4197" w:rsidTr="008020D8">
        <w:trPr>
          <w:trHeight w:val="284"/>
          <w:jc w:val="center"/>
        </w:trPr>
        <w:tc>
          <w:tcPr>
            <w:tcW w:w="10490" w:type="dxa"/>
            <w:shd w:val="clear" w:color="auto" w:fill="D9D9D9"/>
            <w:vAlign w:val="center"/>
          </w:tcPr>
          <w:p w:rsidR="008020D8" w:rsidRPr="00CD4197" w:rsidRDefault="008020D8" w:rsidP="00CD4197">
            <w:pPr>
              <w:rPr>
                <w:b/>
              </w:rPr>
            </w:pPr>
            <w:r w:rsidRPr="00CD4197">
              <w:rPr>
                <w:b/>
              </w:rPr>
              <w:t xml:space="preserve">Section 1a: </w:t>
            </w:r>
            <w:r w:rsidR="005421C7">
              <w:rPr>
                <w:b/>
              </w:rPr>
              <w:t>Applicant’s personal details (</w:t>
            </w:r>
            <w:r w:rsidRPr="00CD4197">
              <w:rPr>
                <w:b/>
              </w:rPr>
              <w:t>to be completed by the applicant</w:t>
            </w:r>
            <w:r w:rsidR="005421C7">
              <w:rPr>
                <w:b/>
              </w:rPr>
              <w:t>)</w:t>
            </w:r>
          </w:p>
        </w:tc>
      </w:tr>
    </w:tbl>
    <w:p w:rsidR="008020D8" w:rsidRPr="00CD4197" w:rsidRDefault="008020D8"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73"/>
        <w:gridCol w:w="7217"/>
      </w:tblGrid>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First name(s):</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Surname:</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Title (Mr/Mrs/Ms/Dr/other):</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Previous surname:</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Date of birth:</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National Insurance number:</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8020D8">
        <w:trPr>
          <w:trHeight w:val="680"/>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Regulator: (please tick)</w:t>
            </w:r>
          </w:p>
        </w:tc>
        <w:tc>
          <w:tcPr>
            <w:tcW w:w="7217"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pPr>
              <w:pStyle w:val="ListParagraph"/>
              <w:numPr>
                <w:ilvl w:val="0"/>
                <w:numId w:val="7"/>
              </w:numPr>
            </w:pPr>
            <w:r w:rsidRPr="00CD4197">
              <w:t>General Pharmaceutical Council (GPhC)</w:t>
            </w:r>
          </w:p>
          <w:p w:rsidR="00D24EE5" w:rsidRPr="00CD4197" w:rsidRDefault="00D24EE5" w:rsidP="00CD4197">
            <w:pPr>
              <w:pStyle w:val="ListParagraph"/>
              <w:numPr>
                <w:ilvl w:val="0"/>
                <w:numId w:val="7"/>
              </w:numPr>
            </w:pPr>
            <w:r w:rsidRPr="00CD4197">
              <w:t>Nursing and Midwifery Council (NMC)</w:t>
            </w:r>
          </w:p>
          <w:p w:rsidR="00D24EE5" w:rsidRPr="00CD4197" w:rsidRDefault="00D24EE5" w:rsidP="00CD4197">
            <w:pPr>
              <w:pStyle w:val="ListParagraph"/>
              <w:numPr>
                <w:ilvl w:val="0"/>
                <w:numId w:val="7"/>
              </w:numPr>
            </w:pPr>
            <w:r w:rsidRPr="00CD4197">
              <w:t>Pharmaceutical Society of Northern Ireland (PSNI)</w:t>
            </w:r>
          </w:p>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Regulatory body registration no:</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tcPr>
          <w:p w:rsidR="00D24EE5" w:rsidRPr="00CD4197" w:rsidRDefault="00D24EE5" w:rsidP="00CD4197">
            <w:r w:rsidRPr="00CD4197">
              <w:t>Date of registration:</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bl>
    <w:p w:rsidR="00D24EE5" w:rsidRPr="00CD4197" w:rsidRDefault="00D24EE5"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73"/>
        <w:gridCol w:w="7217"/>
      </w:tblGrid>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Job title:</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Employer / Trust:</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8020D8">
        <w:trPr>
          <w:cantSplit/>
          <w:trHeight w:val="680"/>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Work address:</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Postcode:</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Work telephone number:</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Work email address:</w:t>
            </w:r>
          </w:p>
        </w:tc>
        <w:tc>
          <w:tcPr>
            <w:tcW w:w="7217"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8020D8" w:rsidRPr="00CD4197" w:rsidTr="00744D64">
        <w:trPr>
          <w:trHeight w:val="284"/>
          <w:jc w:val="center"/>
        </w:trPr>
        <w:tc>
          <w:tcPr>
            <w:tcW w:w="3273" w:type="dxa"/>
            <w:tcBorders>
              <w:top w:val="single" w:sz="4" w:space="0" w:color="auto"/>
              <w:left w:val="single" w:sz="4" w:space="0" w:color="auto"/>
              <w:bottom w:val="single" w:sz="4" w:space="0" w:color="auto"/>
              <w:right w:val="single" w:sz="4" w:space="0" w:color="auto"/>
            </w:tcBorders>
          </w:tcPr>
          <w:p w:rsidR="008020D8" w:rsidRPr="00CD4197" w:rsidRDefault="008020D8" w:rsidP="00CD4197">
            <w:r w:rsidRPr="00CD4197">
              <w:t>Start date of above role:</w:t>
            </w:r>
          </w:p>
        </w:tc>
        <w:tc>
          <w:tcPr>
            <w:tcW w:w="7217" w:type="dxa"/>
            <w:tcBorders>
              <w:top w:val="single" w:sz="4" w:space="0" w:color="auto"/>
              <w:left w:val="single" w:sz="4" w:space="0" w:color="auto"/>
              <w:bottom w:val="single" w:sz="4" w:space="0" w:color="auto"/>
              <w:right w:val="single" w:sz="4" w:space="0" w:color="auto"/>
            </w:tcBorders>
          </w:tcPr>
          <w:p w:rsidR="008020D8" w:rsidRPr="00CD4197" w:rsidRDefault="008020D8" w:rsidP="00CD4197"/>
        </w:tc>
      </w:tr>
    </w:tbl>
    <w:p w:rsidR="008020D8" w:rsidRPr="005421C7" w:rsidRDefault="008020D8" w:rsidP="00CD4197">
      <w:pPr>
        <w:rPr>
          <w:sz w:val="20"/>
        </w:rPr>
      </w:pPr>
      <w:r w:rsidRPr="005421C7">
        <w:rPr>
          <w:sz w:val="20"/>
        </w:rPr>
        <w:t>*Applicants funded by the Pharmacy Integration Fund (PhIF) must include a statement of support (email) from their PhIF-funded education pathway Education Supervisor to confirm eligibility to access a PhIF-funded place.</w:t>
      </w:r>
    </w:p>
    <w:p w:rsidR="008020D8" w:rsidRPr="00CD4197" w:rsidRDefault="008020D8"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88"/>
        <w:gridCol w:w="1985"/>
        <w:gridCol w:w="4693"/>
        <w:gridCol w:w="2524"/>
      </w:tblGrid>
      <w:tr w:rsidR="00D24EE5" w:rsidRPr="00CD4197" w:rsidTr="008020D8">
        <w:trPr>
          <w:trHeight w:val="567"/>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lastRenderedPageBreak/>
              <w:t>Home address:</w:t>
            </w:r>
          </w:p>
        </w:tc>
        <w:tc>
          <w:tcPr>
            <w:tcW w:w="7217" w:type="dxa"/>
            <w:gridSpan w:val="2"/>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Postcode:</w:t>
            </w:r>
          </w:p>
        </w:tc>
        <w:tc>
          <w:tcPr>
            <w:tcW w:w="7217" w:type="dxa"/>
            <w:gridSpan w:val="2"/>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Home telephone number:</w:t>
            </w:r>
          </w:p>
        </w:tc>
        <w:tc>
          <w:tcPr>
            <w:tcW w:w="7217" w:type="dxa"/>
            <w:gridSpan w:val="2"/>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Home email address:</w:t>
            </w:r>
          </w:p>
        </w:tc>
        <w:tc>
          <w:tcPr>
            <w:tcW w:w="7217" w:type="dxa"/>
            <w:gridSpan w:val="2"/>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744D64">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Mobile phone number:</w:t>
            </w:r>
          </w:p>
        </w:tc>
        <w:tc>
          <w:tcPr>
            <w:tcW w:w="7217" w:type="dxa"/>
            <w:gridSpan w:val="2"/>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8020D8">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Country of birth:</w:t>
            </w:r>
          </w:p>
        </w:tc>
        <w:tc>
          <w:tcPr>
            <w:tcW w:w="7217"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8020D8">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Nationality:</w:t>
            </w:r>
          </w:p>
        </w:tc>
        <w:tc>
          <w:tcPr>
            <w:tcW w:w="7217"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8020D8">
        <w:trPr>
          <w:trHeight w:val="284"/>
          <w:jc w:val="center"/>
        </w:trPr>
        <w:tc>
          <w:tcPr>
            <w:tcW w:w="3273" w:type="dxa"/>
            <w:gridSpan w:val="2"/>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Country of domicile/area of permanent residence:</w:t>
            </w:r>
          </w:p>
        </w:tc>
        <w:tc>
          <w:tcPr>
            <w:tcW w:w="7217"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454"/>
          <w:jc w:val="center"/>
        </w:trPr>
        <w:tc>
          <w:tcPr>
            <w:tcW w:w="1288" w:type="dxa"/>
            <w:vMerge w:val="restart"/>
            <w:tcBorders>
              <w:top w:val="single" w:sz="4" w:space="0" w:color="auto"/>
              <w:left w:val="single" w:sz="4" w:space="0" w:color="auto"/>
              <w:bottom w:val="single" w:sz="4" w:space="0" w:color="auto"/>
              <w:right w:val="single" w:sz="4" w:space="0" w:color="auto"/>
            </w:tcBorders>
            <w:vAlign w:val="center"/>
          </w:tcPr>
          <w:p w:rsidR="00D24EE5" w:rsidRPr="00CD4197" w:rsidRDefault="005421C7" w:rsidP="00CD4197">
            <w:r>
              <w:t>Applicant</w:t>
            </w:r>
            <w:r w:rsidR="00D24EE5" w:rsidRPr="00CD4197">
              <w:t xml:space="preserve">s not born in the United Kingdom only </w:t>
            </w:r>
          </w:p>
        </w:tc>
        <w:tc>
          <w:tcPr>
            <w:tcW w:w="6678"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Date of first entry to the UK</w:t>
            </w:r>
          </w:p>
        </w:tc>
        <w:tc>
          <w:tcPr>
            <w:tcW w:w="2524" w:type="dxa"/>
            <w:tcBorders>
              <w:top w:val="single" w:sz="4" w:space="0" w:color="auto"/>
              <w:left w:val="single" w:sz="4" w:space="0" w:color="auto"/>
              <w:bottom w:val="single" w:sz="4" w:space="0" w:color="auto"/>
              <w:right w:val="single" w:sz="4" w:space="0" w:color="auto"/>
            </w:tcBorders>
            <w:vAlign w:val="bottom"/>
            <w:hideMark/>
          </w:tcPr>
          <w:p w:rsidR="00D24EE5" w:rsidRPr="00CD4197" w:rsidRDefault="00D24EE5" w:rsidP="00CD4197">
            <w:r w:rsidRPr="00CD4197">
              <w:t>_____ / ____ / ________</w:t>
            </w:r>
          </w:p>
        </w:tc>
      </w:tr>
      <w:tr w:rsidR="00D24EE5" w:rsidRPr="00CD4197" w:rsidTr="00CD4197">
        <w:trPr>
          <w:cantSplit/>
          <w:trHeight w:val="454"/>
          <w:jc w:val="center"/>
        </w:trPr>
        <w:tc>
          <w:tcPr>
            <w:tcW w:w="1288" w:type="dxa"/>
            <w:vMerge/>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tc>
        <w:tc>
          <w:tcPr>
            <w:tcW w:w="6678"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Date of most recent entry to the UK (apart from holidays)</w:t>
            </w:r>
          </w:p>
        </w:tc>
        <w:tc>
          <w:tcPr>
            <w:tcW w:w="2524" w:type="dxa"/>
            <w:tcBorders>
              <w:top w:val="single" w:sz="4" w:space="0" w:color="auto"/>
              <w:left w:val="single" w:sz="4" w:space="0" w:color="auto"/>
              <w:bottom w:val="single" w:sz="4" w:space="0" w:color="auto"/>
              <w:right w:val="single" w:sz="4" w:space="0" w:color="auto"/>
            </w:tcBorders>
            <w:vAlign w:val="bottom"/>
            <w:hideMark/>
          </w:tcPr>
          <w:p w:rsidR="00D24EE5" w:rsidRPr="00CD4197" w:rsidRDefault="00D24EE5" w:rsidP="00CD4197">
            <w:r w:rsidRPr="00CD4197">
              <w:t>_____ / ____ / ________</w:t>
            </w:r>
          </w:p>
        </w:tc>
      </w:tr>
      <w:tr w:rsidR="00D24EE5" w:rsidRPr="00CD4197" w:rsidTr="00CD4197">
        <w:trPr>
          <w:cantSplit/>
          <w:trHeight w:val="454"/>
          <w:jc w:val="center"/>
        </w:trPr>
        <w:tc>
          <w:tcPr>
            <w:tcW w:w="1288" w:type="dxa"/>
            <w:vMerge/>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tc>
        <w:tc>
          <w:tcPr>
            <w:tcW w:w="6678"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 xml:space="preserve">Date from which you have been granted permanent residence in the UK </w:t>
            </w:r>
          </w:p>
        </w:tc>
        <w:tc>
          <w:tcPr>
            <w:tcW w:w="2524" w:type="dxa"/>
            <w:tcBorders>
              <w:top w:val="single" w:sz="4" w:space="0" w:color="auto"/>
              <w:left w:val="single" w:sz="4" w:space="0" w:color="auto"/>
              <w:bottom w:val="single" w:sz="4" w:space="0" w:color="auto"/>
              <w:right w:val="single" w:sz="4" w:space="0" w:color="auto"/>
            </w:tcBorders>
            <w:vAlign w:val="bottom"/>
            <w:hideMark/>
          </w:tcPr>
          <w:p w:rsidR="00D24EE5" w:rsidRPr="00CD4197" w:rsidRDefault="00D24EE5" w:rsidP="00CD4197">
            <w:r w:rsidRPr="00CD4197">
              <w:t>_____ / ____ / ________</w:t>
            </w:r>
          </w:p>
        </w:tc>
      </w:tr>
      <w:tr w:rsidR="00D24EE5" w:rsidRPr="00CD4197" w:rsidTr="00CD4197">
        <w:trPr>
          <w:trHeight w:val="567"/>
          <w:jc w:val="center"/>
        </w:trPr>
        <w:tc>
          <w:tcPr>
            <w:tcW w:w="1288" w:type="dxa"/>
            <w:vMerge/>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tc>
        <w:tc>
          <w:tcPr>
            <w:tcW w:w="6678" w:type="dxa"/>
            <w:gridSpan w:val="2"/>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If you are a non-British EU national who is not living in the UK, will you have been living in the EU for 3 years by 1st September of the academic year in which the course begins?</w:t>
            </w:r>
          </w:p>
        </w:tc>
        <w:tc>
          <w:tcPr>
            <w:tcW w:w="2524"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bl>
    <w:p w:rsidR="00D24EE5" w:rsidRPr="00CD4197" w:rsidRDefault="00D24EE5"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4"/>
        <w:gridCol w:w="4524"/>
        <w:gridCol w:w="1998"/>
        <w:gridCol w:w="2114"/>
      </w:tblGrid>
      <w:tr w:rsidR="00D24EE5" w:rsidRPr="00CD4197" w:rsidTr="008020D8">
        <w:trPr>
          <w:cantSplit/>
          <w:trHeight w:val="284"/>
          <w:jc w:val="center"/>
        </w:trPr>
        <w:tc>
          <w:tcPr>
            <w:tcW w:w="1854" w:type="dxa"/>
            <w:vMerge w:val="restart"/>
            <w:tcBorders>
              <w:top w:val="single" w:sz="4" w:space="0" w:color="auto"/>
              <w:left w:val="single" w:sz="4" w:space="0" w:color="auto"/>
              <w:right w:val="single" w:sz="4" w:space="0" w:color="auto"/>
            </w:tcBorders>
          </w:tcPr>
          <w:p w:rsidR="00D24EE5" w:rsidRPr="00CD4197" w:rsidRDefault="008020D8" w:rsidP="00CD4197">
            <w:r w:rsidRPr="00CD4197">
              <w:t xml:space="preserve">Professional and academic qualifications: </w:t>
            </w:r>
          </w:p>
          <w:p w:rsidR="00D24EE5" w:rsidRPr="00CD4197" w:rsidRDefault="00D24EE5" w:rsidP="00CD4197"/>
          <w:p w:rsidR="00D24EE5" w:rsidRPr="00CD4197" w:rsidRDefault="00D24EE5" w:rsidP="00CD4197">
            <w:r w:rsidRPr="00CD4197">
              <w:t>(include all degrees, short courses and courses leading to registration, most recent first)</w:t>
            </w:r>
          </w:p>
          <w:p w:rsidR="00D24EE5" w:rsidRPr="00CD4197" w:rsidRDefault="00D24EE5" w:rsidP="00CD4197"/>
        </w:tc>
        <w:tc>
          <w:tcPr>
            <w:tcW w:w="452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Course title</w:t>
            </w:r>
          </w:p>
        </w:tc>
        <w:tc>
          <w:tcPr>
            <w:tcW w:w="1998" w:type="dxa"/>
            <w:tcBorders>
              <w:top w:val="single" w:sz="4" w:space="0" w:color="auto"/>
              <w:left w:val="single" w:sz="4" w:space="0" w:color="auto"/>
              <w:bottom w:val="single" w:sz="4" w:space="0" w:color="auto"/>
              <w:right w:val="single" w:sz="4" w:space="0" w:color="auto"/>
            </w:tcBorders>
            <w:vAlign w:val="center"/>
          </w:tcPr>
          <w:p w:rsidR="00D24EE5" w:rsidRPr="00CD4197" w:rsidRDefault="008020D8" w:rsidP="00CD4197">
            <w:r w:rsidRPr="00CD4197">
              <w:t>Academic level, ie PGCert, PGDip, degree, Master’s</w:t>
            </w:r>
          </w:p>
        </w:tc>
        <w:tc>
          <w:tcPr>
            <w:tcW w:w="2114" w:type="dxa"/>
            <w:tcBorders>
              <w:top w:val="single" w:sz="4" w:space="0" w:color="auto"/>
              <w:left w:val="single" w:sz="4" w:space="0" w:color="auto"/>
              <w:bottom w:val="single" w:sz="4" w:space="0" w:color="auto"/>
              <w:right w:val="single" w:sz="4" w:space="0" w:color="auto"/>
            </w:tcBorders>
            <w:vAlign w:val="center"/>
          </w:tcPr>
          <w:p w:rsidR="00D24EE5" w:rsidRPr="00CD4197" w:rsidRDefault="008020D8" w:rsidP="00CD4197">
            <w:r w:rsidRPr="00CD4197">
              <w:t>Date obtained</w:t>
            </w:r>
          </w:p>
        </w:tc>
      </w:tr>
      <w:tr w:rsidR="00D24EE5" w:rsidRPr="00CD4197" w:rsidTr="008020D8">
        <w:trPr>
          <w:cantSplit/>
          <w:trHeight w:val="3118"/>
          <w:jc w:val="center"/>
        </w:trPr>
        <w:tc>
          <w:tcPr>
            <w:tcW w:w="1854" w:type="dxa"/>
            <w:vMerge/>
            <w:tcBorders>
              <w:left w:val="single" w:sz="4" w:space="0" w:color="auto"/>
              <w:bottom w:val="single" w:sz="4" w:space="0" w:color="auto"/>
              <w:right w:val="single" w:sz="4" w:space="0" w:color="auto"/>
            </w:tcBorders>
          </w:tcPr>
          <w:p w:rsidR="00D24EE5" w:rsidRPr="00CD4197" w:rsidRDefault="00D24EE5" w:rsidP="00CD4197"/>
        </w:tc>
        <w:tc>
          <w:tcPr>
            <w:tcW w:w="4524"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c>
          <w:tcPr>
            <w:tcW w:w="1998"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c>
          <w:tcPr>
            <w:tcW w:w="2114"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trHeight w:val="284"/>
          <w:jc w:val="center"/>
        </w:trPr>
        <w:tc>
          <w:tcPr>
            <w:tcW w:w="10490" w:type="dxa"/>
            <w:gridSpan w:val="4"/>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 xml:space="preserve">NB: transcripts of the most recent and highest level academic study </w:t>
            </w:r>
            <w:r w:rsidR="008020D8" w:rsidRPr="00CD4197">
              <w:t xml:space="preserve">must </w:t>
            </w:r>
            <w:r w:rsidRPr="00CD4197">
              <w:t xml:space="preserve">be submitted to the University with the completed </w:t>
            </w:r>
            <w:r w:rsidR="008020D8" w:rsidRPr="00CD4197">
              <w:t>application</w:t>
            </w:r>
            <w:r w:rsidRPr="00CD4197">
              <w:t xml:space="preserve"> form.</w:t>
            </w:r>
          </w:p>
        </w:tc>
      </w:tr>
    </w:tbl>
    <w:p w:rsidR="00D24EE5" w:rsidRPr="00CD4197" w:rsidRDefault="00D24EE5" w:rsidP="00CD4197"/>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55"/>
        <w:gridCol w:w="6896"/>
        <w:gridCol w:w="1739"/>
      </w:tblGrid>
      <w:tr w:rsidR="00D24EE5" w:rsidRPr="00CD4197" w:rsidTr="00CD4197">
        <w:trPr>
          <w:trHeight w:val="567"/>
          <w:jc w:val="center"/>
        </w:trPr>
        <w:tc>
          <w:tcPr>
            <w:tcW w:w="875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24EE5" w:rsidRPr="00CD4197" w:rsidRDefault="00D24EE5" w:rsidP="00CD4197">
            <w:r w:rsidRPr="00CD4197">
              <w:t xml:space="preserve">Do you have the required amount of </w:t>
            </w:r>
            <w:r w:rsidRPr="005421C7">
              <w:rPr>
                <w:noProof/>
              </w:rPr>
              <w:t>post</w:t>
            </w:r>
            <w:r w:rsidR="005421C7">
              <w:rPr>
                <w:noProof/>
              </w:rPr>
              <w:t>-</w:t>
            </w:r>
            <w:r w:rsidRPr="005421C7">
              <w:rPr>
                <w:noProof/>
              </w:rPr>
              <w:t>registration</w:t>
            </w:r>
            <w:r w:rsidRPr="00CD4197">
              <w:t xml:space="preserve"> clinical experience?</w:t>
            </w:r>
          </w:p>
          <w:p w:rsidR="00D24EE5" w:rsidRPr="00CD4197" w:rsidRDefault="00D24EE5" w:rsidP="00CD4197">
            <w:r w:rsidRPr="00CD4197">
              <w:rPr>
                <w:b/>
              </w:rPr>
              <w:t>Nurses</w:t>
            </w:r>
            <w:r w:rsidRPr="00CD4197">
              <w:t xml:space="preserve">: Level 1 registrants, normally 3 years ‘post-registration clinical experience, including </w:t>
            </w:r>
            <w:r w:rsidRPr="005421C7">
              <w:rPr>
                <w:noProof/>
              </w:rPr>
              <w:t>one</w:t>
            </w:r>
            <w:r w:rsidR="005421C7">
              <w:rPr>
                <w:noProof/>
              </w:rPr>
              <w:t>-</w:t>
            </w:r>
            <w:r w:rsidRPr="005421C7">
              <w:rPr>
                <w:noProof/>
              </w:rPr>
              <w:t>year</w:t>
            </w:r>
            <w:r w:rsidRPr="00CD4197">
              <w:t xml:space="preserve"> preceding application in the clinical field in which they intend to prescribe’.</w:t>
            </w:r>
          </w:p>
          <w:p w:rsidR="00D24EE5" w:rsidRPr="00CD4197" w:rsidRDefault="00D24EE5" w:rsidP="00CD4197">
            <w:r w:rsidRPr="00CD4197">
              <w:rPr>
                <w:b/>
              </w:rPr>
              <w:t>Pharmacists</w:t>
            </w:r>
            <w:r w:rsidRPr="00CD4197">
              <w:t>: at least two years’ appropriate patient-orientated experience in a UK hospital, community or primary care setting following their pre-registration year.</w:t>
            </w:r>
          </w:p>
        </w:tc>
        <w:tc>
          <w:tcPr>
            <w:tcW w:w="173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24EE5" w:rsidRPr="00CD4197" w:rsidRDefault="00D24EE5" w:rsidP="00CD4197">
            <w:pPr>
              <w:pStyle w:val="ListParagraph"/>
              <w:numPr>
                <w:ilvl w:val="0"/>
                <w:numId w:val="9"/>
              </w:numPr>
            </w:pPr>
            <w:r w:rsidRPr="00CD4197">
              <w:t>Yes</w:t>
            </w:r>
          </w:p>
          <w:p w:rsidR="00D24EE5" w:rsidRPr="00CD4197" w:rsidRDefault="00D24EE5" w:rsidP="00CD4197">
            <w:pPr>
              <w:pStyle w:val="ListParagraph"/>
              <w:numPr>
                <w:ilvl w:val="0"/>
                <w:numId w:val="9"/>
              </w:numPr>
            </w:pPr>
            <w:r w:rsidRPr="00CD4197">
              <w:t>No</w:t>
            </w:r>
          </w:p>
        </w:tc>
      </w:tr>
      <w:tr w:rsidR="00D24EE5" w:rsidRPr="00CD4197" w:rsidTr="00CD4197">
        <w:trPr>
          <w:trHeight w:val="567"/>
          <w:jc w:val="center"/>
        </w:trPr>
        <w:tc>
          <w:tcPr>
            <w:tcW w:w="875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24EE5" w:rsidRPr="00CD4197" w:rsidRDefault="00D24EE5" w:rsidP="00CD4197">
            <w:r w:rsidRPr="00CD4197">
              <w:t>You are applying for this course at Masters level. This requires you to have a first degree. Do you have a degree?</w:t>
            </w:r>
          </w:p>
        </w:tc>
        <w:tc>
          <w:tcPr>
            <w:tcW w:w="173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24EE5" w:rsidRPr="00CD4197" w:rsidRDefault="00D24EE5" w:rsidP="00CD4197">
            <w:pPr>
              <w:pStyle w:val="ListParagraph"/>
              <w:numPr>
                <w:ilvl w:val="0"/>
                <w:numId w:val="9"/>
              </w:numPr>
            </w:pPr>
            <w:r w:rsidRPr="00CD4197">
              <w:t>Yes</w:t>
            </w:r>
          </w:p>
          <w:p w:rsidR="00D24EE5" w:rsidRPr="00CD4197" w:rsidRDefault="00D24EE5" w:rsidP="00CD4197">
            <w:pPr>
              <w:pStyle w:val="ListParagraph"/>
              <w:numPr>
                <w:ilvl w:val="0"/>
                <w:numId w:val="9"/>
              </w:numPr>
            </w:pPr>
            <w:r w:rsidRPr="00CD4197">
              <w:t>No</w:t>
            </w:r>
          </w:p>
        </w:tc>
      </w:tr>
      <w:tr w:rsidR="00D24EE5" w:rsidRPr="00CD4197" w:rsidTr="00CD4197">
        <w:trPr>
          <w:trHeight w:val="567"/>
          <w:jc w:val="center"/>
        </w:trPr>
        <w:tc>
          <w:tcPr>
            <w:tcW w:w="875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D24EE5" w:rsidRPr="00CD4197" w:rsidRDefault="00D24EE5" w:rsidP="00CD4197">
            <w:r w:rsidRPr="00CD4197">
              <w:t>Have you previously commenced but not completed a non-medical prescribing course?</w:t>
            </w:r>
          </w:p>
        </w:tc>
        <w:tc>
          <w:tcPr>
            <w:tcW w:w="173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24EE5" w:rsidRPr="00CD4197" w:rsidRDefault="00D24EE5" w:rsidP="00CD4197">
            <w:pPr>
              <w:pStyle w:val="ListParagraph"/>
              <w:numPr>
                <w:ilvl w:val="0"/>
                <w:numId w:val="9"/>
              </w:numPr>
            </w:pPr>
            <w:r w:rsidRPr="00CD4197">
              <w:t>Yes</w:t>
            </w:r>
          </w:p>
          <w:p w:rsidR="00D24EE5" w:rsidRPr="00CD4197" w:rsidRDefault="00D24EE5" w:rsidP="00CD4197">
            <w:pPr>
              <w:pStyle w:val="ListParagraph"/>
              <w:numPr>
                <w:ilvl w:val="0"/>
                <w:numId w:val="9"/>
              </w:numPr>
            </w:pPr>
            <w:r w:rsidRPr="00CD4197">
              <w:t>No</w:t>
            </w:r>
          </w:p>
        </w:tc>
      </w:tr>
      <w:tr w:rsidR="00D24EE5" w:rsidRPr="00CD4197" w:rsidTr="008020D8">
        <w:trPr>
          <w:cantSplit/>
          <w:trHeight w:val="567"/>
          <w:jc w:val="center"/>
        </w:trPr>
        <w:tc>
          <w:tcPr>
            <w:tcW w:w="1855" w:type="dxa"/>
            <w:tcBorders>
              <w:top w:val="single" w:sz="4" w:space="0" w:color="auto"/>
              <w:left w:val="single" w:sz="4" w:space="0" w:color="auto"/>
              <w:bottom w:val="single" w:sz="4" w:space="0" w:color="auto"/>
              <w:right w:val="single" w:sz="4" w:space="0" w:color="auto"/>
            </w:tcBorders>
            <w:shd w:val="clear" w:color="auto" w:fill="auto"/>
            <w:vAlign w:val="center"/>
          </w:tcPr>
          <w:p w:rsidR="00D24EE5" w:rsidRPr="00CD4197" w:rsidRDefault="00D24EE5" w:rsidP="00CD4197">
            <w:r w:rsidRPr="00CD4197">
              <w:t>If yes, please give details:</w:t>
            </w:r>
          </w:p>
        </w:tc>
        <w:tc>
          <w:tcPr>
            <w:tcW w:w="863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D24EE5" w:rsidRPr="00CD4197" w:rsidRDefault="00D24EE5" w:rsidP="00CD4197"/>
        </w:tc>
      </w:tr>
    </w:tbl>
    <w:p w:rsidR="00D24EE5" w:rsidRPr="00CD4197" w:rsidRDefault="00D24EE5" w:rsidP="00CD4197"/>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8020D8" w:rsidRPr="00CD4197" w:rsidTr="008C4E9B">
        <w:trPr>
          <w:trHeight w:val="284"/>
          <w:jc w:val="center"/>
        </w:trPr>
        <w:tc>
          <w:tcPr>
            <w:tcW w:w="10490" w:type="dxa"/>
            <w:shd w:val="clear" w:color="auto" w:fill="D9D9D9"/>
            <w:vAlign w:val="center"/>
          </w:tcPr>
          <w:p w:rsidR="008020D8" w:rsidRPr="00CD4197" w:rsidRDefault="008020D8" w:rsidP="00CD4197">
            <w:pPr>
              <w:rPr>
                <w:b/>
              </w:rPr>
            </w:pPr>
            <w:r w:rsidRPr="00CD4197">
              <w:rPr>
                <w:b/>
              </w:rPr>
              <w:t xml:space="preserve">Section 1b: </w:t>
            </w:r>
            <w:r w:rsidR="005421C7" w:rsidRPr="005421C7">
              <w:rPr>
                <w:b/>
              </w:rPr>
              <w:t xml:space="preserve">Disclosure and Barring Service (DBS) check </w:t>
            </w:r>
            <w:r w:rsidR="005421C7">
              <w:rPr>
                <w:b/>
              </w:rPr>
              <w:t>(</w:t>
            </w:r>
            <w:r w:rsidRPr="00CD4197">
              <w:rPr>
                <w:b/>
              </w:rPr>
              <w:t>to be completed by the applicant</w:t>
            </w:r>
            <w:r w:rsidR="005421C7">
              <w:rPr>
                <w:b/>
              </w:rPr>
              <w:t>)</w:t>
            </w:r>
          </w:p>
        </w:tc>
      </w:tr>
    </w:tbl>
    <w:p w:rsidR="008020D8" w:rsidRPr="00CD4197" w:rsidRDefault="008020D8" w:rsidP="00CD4197"/>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D24EE5" w:rsidRPr="00CD4197" w:rsidTr="00CD4197">
        <w:trPr>
          <w:jc w:val="center"/>
        </w:trPr>
        <w:tc>
          <w:tcPr>
            <w:tcW w:w="10682" w:type="dxa"/>
            <w:shd w:val="clear" w:color="auto" w:fill="auto"/>
          </w:tcPr>
          <w:p w:rsidR="00D24EE5" w:rsidRPr="00CD4197" w:rsidRDefault="00D24EE5" w:rsidP="00CD4197">
            <w:r w:rsidRPr="00CD4197">
              <w:t>All prospective students should be aware that for courses in health or with children and vulnerable adults, any criminal convictions, including sentencing and cautions (including verbal cautions), reprimands, final warnings and bind-over orders are exempt from the Rehabilitation of Offenders Act 1974.</w:t>
            </w:r>
          </w:p>
          <w:p w:rsidR="00D24EE5" w:rsidRPr="00CD4197" w:rsidRDefault="00D24EE5" w:rsidP="00CD4197"/>
          <w:p w:rsidR="00D24EE5" w:rsidRPr="00CD4197" w:rsidRDefault="00D24EE5" w:rsidP="00CD4197">
            <w:r w:rsidRPr="00CD4197">
              <w:t xml:space="preserve">During your application for non-medical prescribing training the University will ask your employer to confirm </w:t>
            </w:r>
            <w:r w:rsidR="00260EF2" w:rsidRPr="00CD4197">
              <w:t xml:space="preserve">that </w:t>
            </w:r>
            <w:r w:rsidRPr="00CD4197">
              <w:t xml:space="preserve">you have had a satisfactory, enhanced criminal convictions check </w:t>
            </w:r>
            <w:r w:rsidR="00260EF2" w:rsidRPr="00CD4197">
              <w:t xml:space="preserve">(obtained from the Disclosure and Barring Service or the Scottish Criminal Records Office Disclosure Document Service) </w:t>
            </w:r>
            <w:r w:rsidRPr="00CD4197">
              <w:t xml:space="preserve">or, if </w:t>
            </w:r>
            <w:r w:rsidR="00260EF2" w:rsidRPr="00CD4197">
              <w:t xml:space="preserve">you are </w:t>
            </w:r>
            <w:r w:rsidRPr="00CD4197">
              <w:t>an independent practitioner, to apply for and supply a criminal convictions check.</w:t>
            </w:r>
          </w:p>
          <w:p w:rsidR="00D24EE5" w:rsidRPr="00CD4197" w:rsidRDefault="00D24EE5" w:rsidP="00CD4197"/>
          <w:p w:rsidR="00D24EE5" w:rsidRPr="00CD4197" w:rsidRDefault="00D24EE5" w:rsidP="00CD4197">
            <w:r w:rsidRPr="00CD4197">
              <w:t xml:space="preserve">You may also need an </w:t>
            </w:r>
            <w:r w:rsidRPr="00CD4197">
              <w:rPr>
                <w:i/>
              </w:rPr>
              <w:t>enhanced disclosure document</w:t>
            </w:r>
            <w:r w:rsidRPr="00CD4197">
              <w:t xml:space="preserve"> from the Disclosure and Barring Service or the Scottish Criminal Records Office Disclosure Document Service. This means that if the criminal record check identifies that you have a conviction, this information will be made available to the University. Furthermore, if you are convicted of a criminal offence after you have applied, you must tell the University.</w:t>
            </w:r>
          </w:p>
          <w:p w:rsidR="00D24EE5" w:rsidRPr="00CD4197" w:rsidRDefault="00D24EE5" w:rsidP="00CD4197"/>
          <w:p w:rsidR="00D24EE5" w:rsidRPr="00CD4197" w:rsidRDefault="00260EF2" w:rsidP="00CD4197">
            <w:r w:rsidRPr="00CD4197">
              <w:t>Applicant</w:t>
            </w:r>
            <w:r w:rsidR="00D24EE5" w:rsidRPr="00CD4197">
              <w:t xml:space="preserve"> </w:t>
            </w:r>
            <w:r w:rsidRPr="00CD4197">
              <w:t>s</w:t>
            </w:r>
            <w:r w:rsidR="00D24EE5" w:rsidRPr="00CD4197">
              <w:t>elf</w:t>
            </w:r>
            <w:r w:rsidRPr="00CD4197">
              <w:t>-d</w:t>
            </w:r>
            <w:r w:rsidR="00D24EE5" w:rsidRPr="00CD4197">
              <w:t>eclaration (enter X in the appropriate box):</w:t>
            </w:r>
          </w:p>
          <w:p w:rsidR="00D24EE5" w:rsidRPr="00CD4197" w:rsidRDefault="00D24EE5" w:rsidP="00CD4197">
            <w:pPr>
              <w:pStyle w:val="ListParagraph"/>
              <w:numPr>
                <w:ilvl w:val="0"/>
                <w:numId w:val="10"/>
              </w:numPr>
            </w:pPr>
            <w:r w:rsidRPr="00CD4197">
              <w:t>I have a criminal conviction</w:t>
            </w:r>
          </w:p>
          <w:p w:rsidR="00D24EE5" w:rsidRPr="00CD4197" w:rsidRDefault="00D24EE5" w:rsidP="00CD4197">
            <w:pPr>
              <w:pStyle w:val="ListParagraph"/>
              <w:numPr>
                <w:ilvl w:val="0"/>
                <w:numId w:val="10"/>
              </w:numPr>
            </w:pPr>
            <w:r w:rsidRPr="00CD4197">
              <w:t>I have not had a criminal conviction since my last criminal conviction check</w:t>
            </w:r>
          </w:p>
          <w:p w:rsidR="00D24EE5" w:rsidRPr="00CD4197" w:rsidRDefault="00D24EE5" w:rsidP="00CD4197">
            <w:pPr>
              <w:pStyle w:val="ListParagraph"/>
              <w:numPr>
                <w:ilvl w:val="0"/>
                <w:numId w:val="10"/>
              </w:numPr>
            </w:pPr>
            <w:r w:rsidRPr="00CD4197">
              <w:t>I have never had a criminal conviction</w:t>
            </w:r>
          </w:p>
          <w:p w:rsidR="00D24EE5" w:rsidRPr="00CD4197" w:rsidRDefault="00D24EE5" w:rsidP="00CD4197"/>
          <w:p w:rsidR="00260EF2" w:rsidRPr="00CD4197" w:rsidRDefault="00260EF2" w:rsidP="00CD4197">
            <w:r w:rsidRPr="00CD4197">
              <w:t>I confirm that I have a satisfactory enhanced DBS check (or equivalent in Scotland), which has been obtained by my employing organisation within the three years prior to entry to the programme.</w:t>
            </w:r>
          </w:p>
          <w:p w:rsidR="00D24EE5" w:rsidRPr="00CD4197" w:rsidRDefault="00D24EE5" w:rsidP="00CD4197"/>
          <w:p w:rsidR="00260EF2" w:rsidRPr="00CD4197" w:rsidRDefault="00260EF2" w:rsidP="00CD4197">
            <w:r w:rsidRPr="00CD4197">
              <w:t>DBS issue no: ______________________________________________________________ (enter issue number)</w:t>
            </w:r>
          </w:p>
          <w:p w:rsidR="00260EF2" w:rsidRPr="00CD4197" w:rsidRDefault="00260EF2" w:rsidP="00CD4197"/>
          <w:p w:rsidR="00260EF2" w:rsidRPr="00CD4197" w:rsidRDefault="00260EF2" w:rsidP="00CD4197">
            <w:r w:rsidRPr="00CD4197">
              <w:t>Issue date of DBS disclosure: _________________________________________________ (enter certificate date)</w:t>
            </w:r>
          </w:p>
          <w:p w:rsidR="00260EF2" w:rsidRPr="00CD4197" w:rsidRDefault="00260EF2" w:rsidP="00CD4197"/>
          <w:p w:rsidR="00260EF2" w:rsidRPr="00CD4197" w:rsidRDefault="00260EF2" w:rsidP="00CD4197"/>
          <w:p w:rsidR="00D24EE5" w:rsidRPr="00CD4197" w:rsidRDefault="00D24EE5" w:rsidP="00CD4197">
            <w:r w:rsidRPr="00CD4197">
              <w:t>Signed (applicant):</w:t>
            </w:r>
            <w:r w:rsidRPr="00CD4197">
              <w:tab/>
            </w:r>
            <w:r w:rsidRPr="00CD4197">
              <w:tab/>
            </w:r>
            <w:r w:rsidRPr="00CD4197">
              <w:tab/>
            </w:r>
            <w:r w:rsidRPr="00CD4197">
              <w:tab/>
            </w:r>
            <w:r w:rsidRPr="00CD4197">
              <w:tab/>
            </w:r>
            <w:r w:rsidRPr="00CD4197">
              <w:tab/>
            </w:r>
            <w:r w:rsidRPr="00CD4197">
              <w:tab/>
            </w:r>
            <w:r w:rsidRPr="00CD4197">
              <w:tab/>
              <w:t>Date: _____ / ______ / ________</w:t>
            </w:r>
          </w:p>
        </w:tc>
      </w:tr>
    </w:tbl>
    <w:p w:rsidR="00260EF2" w:rsidRPr="00CD4197" w:rsidRDefault="00260EF2" w:rsidP="00CD4197"/>
    <w:p w:rsidR="00260EF2" w:rsidRPr="00CD4197" w:rsidRDefault="00260EF2" w:rsidP="00CD4197">
      <w:r w:rsidRPr="00CD4197">
        <w:br w:type="page"/>
      </w:r>
    </w:p>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260EF2" w:rsidRPr="00CD4197" w:rsidTr="008C4E9B">
        <w:trPr>
          <w:trHeight w:val="284"/>
          <w:jc w:val="center"/>
        </w:trPr>
        <w:tc>
          <w:tcPr>
            <w:tcW w:w="10490" w:type="dxa"/>
            <w:shd w:val="clear" w:color="auto" w:fill="D9D9D9"/>
            <w:vAlign w:val="center"/>
          </w:tcPr>
          <w:p w:rsidR="00260EF2" w:rsidRPr="00CD4197" w:rsidRDefault="00260EF2" w:rsidP="00CD4197">
            <w:pPr>
              <w:rPr>
                <w:b/>
              </w:rPr>
            </w:pPr>
            <w:r w:rsidRPr="00CD4197">
              <w:rPr>
                <w:b/>
              </w:rPr>
              <w:lastRenderedPageBreak/>
              <w:t xml:space="preserve">Section 1c: </w:t>
            </w:r>
            <w:r w:rsidR="005421C7">
              <w:rPr>
                <w:b/>
              </w:rPr>
              <w:t>Personal statement (</w:t>
            </w:r>
            <w:r w:rsidRPr="00CD4197">
              <w:rPr>
                <w:b/>
              </w:rPr>
              <w:t>to be completed by the applicant</w:t>
            </w:r>
            <w:r w:rsidR="005421C7">
              <w:rPr>
                <w:b/>
              </w:rPr>
              <w:t>)</w:t>
            </w:r>
          </w:p>
        </w:tc>
      </w:tr>
    </w:tbl>
    <w:p w:rsidR="00260EF2" w:rsidRPr="00CD4197" w:rsidRDefault="00260EF2"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0"/>
      </w:tblGrid>
      <w:tr w:rsidR="00D24EE5" w:rsidRPr="00CD4197" w:rsidTr="008C4E9B">
        <w:trPr>
          <w:cantSplit/>
          <w:trHeight w:val="12474"/>
          <w:jc w:val="center"/>
        </w:trPr>
        <w:tc>
          <w:tcPr>
            <w:tcW w:w="10490" w:type="dxa"/>
            <w:tcBorders>
              <w:top w:val="single" w:sz="4" w:space="0" w:color="auto"/>
              <w:left w:val="single" w:sz="4" w:space="0" w:color="auto"/>
              <w:bottom w:val="single" w:sz="4" w:space="0" w:color="auto"/>
              <w:right w:val="single" w:sz="4" w:space="0" w:color="auto"/>
            </w:tcBorders>
          </w:tcPr>
          <w:p w:rsidR="00724424" w:rsidRPr="005421C7" w:rsidRDefault="00724424" w:rsidP="00CD4197">
            <w:pPr>
              <w:rPr>
                <w:b/>
              </w:rPr>
            </w:pPr>
            <w:r w:rsidRPr="005421C7">
              <w:rPr>
                <w:b/>
              </w:rPr>
              <w:t>Personal statement</w:t>
            </w:r>
          </w:p>
          <w:p w:rsidR="00260EF2" w:rsidRPr="00CD4197" w:rsidRDefault="00D24EE5" w:rsidP="00CD4197">
            <w:pPr>
              <w:rPr>
                <w:lang w:eastAsia="en-GB"/>
              </w:rPr>
            </w:pPr>
            <w:r w:rsidRPr="00CD4197">
              <w:t>A</w:t>
            </w:r>
            <w:r w:rsidR="00260EF2" w:rsidRPr="00CD4197">
              <w:t>ll a</w:t>
            </w:r>
            <w:r w:rsidRPr="00CD4197">
              <w:t xml:space="preserve">pplicants must provide a short statement below which identifies an area of clinical practice in which </w:t>
            </w:r>
            <w:r w:rsidR="00260EF2" w:rsidRPr="00CD4197">
              <w:t xml:space="preserve">the </w:t>
            </w:r>
            <w:r w:rsidRPr="00CD4197">
              <w:t>applicant intend</w:t>
            </w:r>
            <w:r w:rsidR="00260EF2" w:rsidRPr="00CD4197">
              <w:t>s</w:t>
            </w:r>
            <w:r w:rsidRPr="00CD4197">
              <w:t xml:space="preserve"> to develop their prescribing skills. It is also a prerequisite of admission to the course that the applicant is able to demonstrate how they reflect on their own performance and take responsibility for their own c</w:t>
            </w:r>
            <w:r w:rsidRPr="00CD4197">
              <w:rPr>
                <w:lang w:eastAsia="en-GB"/>
              </w:rPr>
              <w:t xml:space="preserve">ontinuing professional development (CPD), including </w:t>
            </w:r>
            <w:r w:rsidRPr="005421C7">
              <w:rPr>
                <w:noProof/>
                <w:lang w:eastAsia="en-GB"/>
              </w:rPr>
              <w:t>development</w:t>
            </w:r>
            <w:r w:rsidRPr="00CD4197">
              <w:rPr>
                <w:lang w:eastAsia="en-GB"/>
              </w:rPr>
              <w:t xml:space="preserve"> of networks for support, reflection and learning.</w:t>
            </w:r>
          </w:p>
          <w:p w:rsidR="00260EF2" w:rsidRPr="00CD4197" w:rsidRDefault="00260EF2" w:rsidP="00CD4197">
            <w:pPr>
              <w:rPr>
                <w:lang w:eastAsia="en-GB"/>
              </w:rPr>
            </w:pPr>
          </w:p>
          <w:p w:rsidR="00D24EE5" w:rsidRPr="00CD4197" w:rsidRDefault="00260EF2" w:rsidP="00CD4197">
            <w:pPr>
              <w:rPr>
                <w:lang w:eastAsia="en-GB"/>
              </w:rPr>
            </w:pPr>
            <w:r w:rsidRPr="00CD4197">
              <w:rPr>
                <w:lang w:eastAsia="en-GB"/>
              </w:rPr>
              <w:t xml:space="preserve">You must also </w:t>
            </w:r>
            <w:r w:rsidR="00D24EE5" w:rsidRPr="00CD4197">
              <w:rPr>
                <w:lang w:eastAsia="en-GB"/>
              </w:rPr>
              <w:t>submit</w:t>
            </w:r>
            <w:r w:rsidR="00D24EE5" w:rsidRPr="00CD4197">
              <w:rPr>
                <w:b/>
                <w:lang w:eastAsia="en-GB"/>
              </w:rPr>
              <w:t xml:space="preserve"> two reflective CPD records</w:t>
            </w:r>
            <w:r w:rsidR="00D24EE5" w:rsidRPr="00CD4197">
              <w:rPr>
                <w:lang w:eastAsia="en-GB"/>
              </w:rPr>
              <w:t xml:space="preserve"> relating to your proposed scope of prescribing. These must reflect learning that you have completed</w:t>
            </w:r>
            <w:r w:rsidR="00724424" w:rsidRPr="00CD4197">
              <w:rPr>
                <w:lang w:eastAsia="en-GB"/>
              </w:rPr>
              <w:t xml:space="preserve"> (rather than being </w:t>
            </w:r>
            <w:r w:rsidR="00D24EE5" w:rsidRPr="00CD4197">
              <w:rPr>
                <w:lang w:eastAsia="en-GB"/>
              </w:rPr>
              <w:t>prospective records that identify the need to train as a prescriber</w:t>
            </w:r>
            <w:r w:rsidR="00724424" w:rsidRPr="00CD4197">
              <w:rPr>
                <w:lang w:eastAsia="en-GB"/>
              </w:rPr>
              <w:t>)</w:t>
            </w:r>
            <w:r w:rsidR="00D24EE5" w:rsidRPr="00CD4197">
              <w:rPr>
                <w:lang w:eastAsia="en-GB"/>
              </w:rPr>
              <w:t xml:space="preserve">. </w:t>
            </w:r>
            <w:r w:rsidR="00724424" w:rsidRPr="00CD4197">
              <w:rPr>
                <w:lang w:eastAsia="en-GB"/>
              </w:rPr>
              <w:t>C</w:t>
            </w:r>
            <w:r w:rsidR="00D24EE5" w:rsidRPr="00CD4197">
              <w:rPr>
                <w:lang w:eastAsia="en-GB"/>
              </w:rPr>
              <w:t xml:space="preserve">ertificates of </w:t>
            </w:r>
            <w:r w:rsidR="00D24EE5" w:rsidRPr="005421C7">
              <w:rPr>
                <w:noProof/>
                <w:lang w:eastAsia="en-GB"/>
              </w:rPr>
              <w:t>attendance</w:t>
            </w:r>
            <w:r w:rsidR="005421C7">
              <w:rPr>
                <w:noProof/>
                <w:lang w:eastAsia="en-GB"/>
              </w:rPr>
              <w:t>/</w:t>
            </w:r>
            <w:r w:rsidR="00D24EE5" w:rsidRPr="005421C7">
              <w:rPr>
                <w:noProof/>
                <w:lang w:eastAsia="en-GB"/>
              </w:rPr>
              <w:t>completion</w:t>
            </w:r>
            <w:r w:rsidR="00D24EE5" w:rsidRPr="00CD4197">
              <w:rPr>
                <w:lang w:eastAsia="en-GB"/>
              </w:rPr>
              <w:t xml:space="preserve"> of learning are not sufficient.</w:t>
            </w:r>
          </w:p>
          <w:p w:rsidR="00D24EE5" w:rsidRPr="00CD4197" w:rsidRDefault="00D24EE5" w:rsidP="00CD4197"/>
          <w:p w:rsidR="00260EF2" w:rsidRPr="00CD4197" w:rsidRDefault="00260EF2" w:rsidP="00CD4197">
            <w:r w:rsidRPr="00CD4197">
              <w:t>Self-funded applicants (in addition)</w:t>
            </w:r>
          </w:p>
          <w:p w:rsidR="00260EF2" w:rsidRPr="00CD4197" w:rsidRDefault="00260EF2" w:rsidP="00CD4197">
            <w:r w:rsidRPr="00CD4197">
              <w:t xml:space="preserve">It is a requirement that self-funded applicants provide additional information relating to those specific elements of the entry criteria normally signed off by </w:t>
            </w:r>
            <w:r w:rsidRPr="005421C7">
              <w:rPr>
                <w:noProof/>
              </w:rPr>
              <w:t>a</w:t>
            </w:r>
            <w:r w:rsidR="005421C7">
              <w:rPr>
                <w:noProof/>
              </w:rPr>
              <w:t>n</w:t>
            </w:r>
            <w:r w:rsidRPr="005421C7">
              <w:rPr>
                <w:noProof/>
              </w:rPr>
              <w:t xml:space="preserve"> NHS</w:t>
            </w:r>
            <w:r w:rsidRPr="00CD4197">
              <w:t xml:space="preserve"> manager and NMP Lead. Please provide the following information:</w:t>
            </w:r>
          </w:p>
          <w:p w:rsidR="00260EF2" w:rsidRPr="00CD4197" w:rsidRDefault="00260EF2" w:rsidP="00CD4197">
            <w:pPr>
              <w:pStyle w:val="ListParagraph"/>
              <w:numPr>
                <w:ilvl w:val="0"/>
                <w:numId w:val="18"/>
              </w:numPr>
            </w:pPr>
            <w:r w:rsidRPr="00CD4197">
              <w:t>your anticipated prescribing role on completion of the programme, including condition(s) for which you intend to prescribe</w:t>
            </w:r>
          </w:p>
          <w:p w:rsidR="00260EF2" w:rsidRPr="00CD4197" w:rsidRDefault="00260EF2" w:rsidP="00CD4197">
            <w:pPr>
              <w:pStyle w:val="ListParagraph"/>
              <w:numPr>
                <w:ilvl w:val="0"/>
                <w:numId w:val="18"/>
              </w:numPr>
            </w:pPr>
            <w:r w:rsidRPr="00CD4197">
              <w:t>how you have remained up to date with clinical, pharmacological and pharmaceutical knowledge relevant to your intended area of practice (pharmacists only)</w:t>
            </w:r>
          </w:p>
          <w:p w:rsidR="00260EF2" w:rsidRPr="00CD4197" w:rsidRDefault="00260EF2" w:rsidP="00CD4197">
            <w:pPr>
              <w:pStyle w:val="ListParagraph"/>
              <w:numPr>
                <w:ilvl w:val="0"/>
                <w:numId w:val="18"/>
              </w:numPr>
            </w:pPr>
            <w:r w:rsidRPr="00CD4197">
              <w:t>clinical governance processes that will be employed to support the safety of your prescribing</w:t>
            </w:r>
          </w:p>
          <w:p w:rsidR="00260EF2" w:rsidRPr="00CD4197" w:rsidRDefault="00260EF2" w:rsidP="00CD4197">
            <w:pPr>
              <w:pStyle w:val="ListParagraph"/>
              <w:numPr>
                <w:ilvl w:val="0"/>
                <w:numId w:val="18"/>
              </w:numPr>
            </w:pPr>
            <w:r w:rsidRPr="00CD4197">
              <w:t>budget arrangements for your prescribing, eg using an NHS prescriber code or private prescriptions.</w:t>
            </w:r>
          </w:p>
        </w:tc>
      </w:tr>
    </w:tbl>
    <w:p w:rsidR="00D24EE5" w:rsidRPr="00CD4197" w:rsidRDefault="00D24EE5" w:rsidP="00CD4197"/>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D24EE5" w:rsidRPr="00CD4197" w:rsidTr="008C4E9B">
        <w:trPr>
          <w:cantSplit/>
          <w:trHeight w:val="284"/>
          <w:jc w:val="center"/>
        </w:trPr>
        <w:tc>
          <w:tcPr>
            <w:tcW w:w="10206" w:type="dxa"/>
            <w:shd w:val="clear" w:color="auto" w:fill="D9D9D9"/>
            <w:vAlign w:val="center"/>
          </w:tcPr>
          <w:p w:rsidR="00D24EE5" w:rsidRPr="00CD4197" w:rsidRDefault="00D24EE5" w:rsidP="00CD4197">
            <w:pPr>
              <w:rPr>
                <w:b/>
              </w:rPr>
            </w:pPr>
            <w:r w:rsidRPr="00CD4197">
              <w:rPr>
                <w:b/>
              </w:rPr>
              <w:lastRenderedPageBreak/>
              <w:br w:type="page"/>
              <w:t>Section 2: to be completed by line manager/employer</w:t>
            </w:r>
          </w:p>
        </w:tc>
      </w:tr>
    </w:tbl>
    <w:p w:rsidR="00D24EE5" w:rsidRPr="00CD4197" w:rsidRDefault="00D24EE5" w:rsidP="00CD4197"/>
    <w:p w:rsidR="00D24EE5" w:rsidRPr="00CD4197" w:rsidRDefault="00D24EE5" w:rsidP="00CD4197">
      <w:pPr>
        <w:pStyle w:val="CM14"/>
        <w:rPr>
          <w:rFonts w:asciiTheme="minorHAnsi" w:hAnsiTheme="minorHAnsi"/>
          <w:sz w:val="22"/>
          <w:szCs w:val="22"/>
        </w:rPr>
      </w:pPr>
      <w:r w:rsidRPr="00CD4197">
        <w:rPr>
          <w:rFonts w:asciiTheme="minorHAnsi" w:hAnsiTheme="minorHAnsi"/>
          <w:sz w:val="22"/>
          <w:szCs w:val="22"/>
        </w:rPr>
        <w:t xml:space="preserve">This is </w:t>
      </w:r>
      <w:r w:rsidR="00D753A3" w:rsidRPr="00CD4197">
        <w:rPr>
          <w:rFonts w:asciiTheme="minorHAnsi" w:hAnsiTheme="minorHAnsi"/>
          <w:sz w:val="22"/>
          <w:szCs w:val="22"/>
        </w:rPr>
        <w:t xml:space="preserve">divided into three sub-sections. </w:t>
      </w:r>
      <w:r w:rsidRPr="00CD4197">
        <w:rPr>
          <w:rFonts w:asciiTheme="minorHAnsi" w:hAnsiTheme="minorHAnsi"/>
          <w:sz w:val="22"/>
          <w:szCs w:val="22"/>
        </w:rPr>
        <w:t>All parts MUST be completed. Failure to complete any part will result in delays and may mean that you are not shortlisted for interview.</w:t>
      </w:r>
    </w:p>
    <w:p w:rsidR="00D24EE5" w:rsidRPr="00CD4197" w:rsidRDefault="00D24EE5" w:rsidP="00CD4197"/>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D753A3" w:rsidRPr="00CD4197" w:rsidTr="008C4E9B">
        <w:trPr>
          <w:cantSplit/>
          <w:trHeight w:val="284"/>
          <w:jc w:val="center"/>
        </w:trPr>
        <w:tc>
          <w:tcPr>
            <w:tcW w:w="10206" w:type="dxa"/>
            <w:shd w:val="clear" w:color="auto" w:fill="D9D9D9"/>
            <w:vAlign w:val="center"/>
          </w:tcPr>
          <w:p w:rsidR="00D753A3" w:rsidRPr="00CD4197" w:rsidRDefault="00D753A3" w:rsidP="00CD4197">
            <w:pPr>
              <w:rPr>
                <w:b/>
              </w:rPr>
            </w:pPr>
            <w:r w:rsidRPr="00CD4197">
              <w:rPr>
                <w:b/>
              </w:rPr>
              <w:br w:type="page"/>
              <w:t>Section 2a: suitability of the applicant to prescribe (to be completed by line manager/employer)</w:t>
            </w:r>
          </w:p>
        </w:tc>
      </w:tr>
    </w:tbl>
    <w:p w:rsidR="00D753A3" w:rsidRPr="00CD4197" w:rsidRDefault="00D753A3"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26"/>
        <w:gridCol w:w="1264"/>
      </w:tblGrid>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1230F1">
            <w:r w:rsidRPr="00CD4197">
              <w:t xml:space="preserve">Is the </w:t>
            </w:r>
            <w:r w:rsidR="005421C7">
              <w:t>applicant</w:t>
            </w:r>
            <w:r w:rsidRPr="00CD4197">
              <w:t xml:space="preserve"> a regulated health care professional eligible to undertake NMP preparation? (Nurses should be </w:t>
            </w:r>
            <w:r w:rsidRPr="001230F1">
              <w:rPr>
                <w:noProof/>
              </w:rPr>
              <w:t>first</w:t>
            </w:r>
            <w:r w:rsidR="001230F1" w:rsidRPr="001230F1">
              <w:rPr>
                <w:noProof/>
              </w:rPr>
              <w:t>-</w:t>
            </w:r>
            <w:r w:rsidRPr="00CD4197">
              <w:t>level registered)</w:t>
            </w:r>
          </w:p>
        </w:tc>
        <w:tc>
          <w:tcPr>
            <w:tcW w:w="1264"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 xml:space="preserve">Does the </w:t>
            </w:r>
            <w:r w:rsidR="005421C7">
              <w:t>applicant</w:t>
            </w:r>
            <w:r w:rsidRPr="00CD4197">
              <w:t xml:space="preserve"> have evidence of the ability to study at degree level?</w:t>
            </w:r>
          </w:p>
          <w:p w:rsidR="00D24EE5" w:rsidRPr="00CD4197" w:rsidRDefault="00D24EE5" w:rsidP="00CD4197">
            <w:r w:rsidRPr="00CD4197">
              <w:t xml:space="preserve">What is the </w:t>
            </w:r>
            <w:r w:rsidR="005421C7">
              <w:t>applicant</w:t>
            </w:r>
            <w:r w:rsidRPr="00CD4197">
              <w:t>’s highest level of academic attainment? Please tick below:</w:t>
            </w:r>
          </w:p>
          <w:p w:rsidR="00D24EE5" w:rsidRPr="00CD4197" w:rsidRDefault="00D24EE5" w:rsidP="00CD4197">
            <w:pPr>
              <w:pStyle w:val="ListParagraph"/>
              <w:numPr>
                <w:ilvl w:val="0"/>
                <w:numId w:val="12"/>
              </w:numPr>
            </w:pPr>
            <w:r w:rsidRPr="00CD4197">
              <w:t>MA/MSc</w:t>
            </w:r>
          </w:p>
          <w:p w:rsidR="00D24EE5" w:rsidRPr="00CD4197" w:rsidRDefault="00D24EE5" w:rsidP="00CD4197">
            <w:pPr>
              <w:pStyle w:val="ListParagraph"/>
              <w:numPr>
                <w:ilvl w:val="0"/>
                <w:numId w:val="12"/>
              </w:numPr>
            </w:pPr>
            <w:r w:rsidRPr="00CD4197">
              <w:t>Degree</w:t>
            </w:r>
          </w:p>
          <w:p w:rsidR="00D24EE5" w:rsidRPr="00CD4197" w:rsidRDefault="00D24EE5" w:rsidP="00CD4197">
            <w:pPr>
              <w:pStyle w:val="ListParagraph"/>
              <w:numPr>
                <w:ilvl w:val="0"/>
                <w:numId w:val="12"/>
              </w:numPr>
            </w:pPr>
            <w:r w:rsidRPr="00CD4197">
              <w:t>Diploma</w:t>
            </w:r>
          </w:p>
          <w:p w:rsidR="00D24EE5" w:rsidRPr="00CD4197" w:rsidRDefault="00D24EE5" w:rsidP="00CD4197">
            <w:pPr>
              <w:pStyle w:val="ListParagraph"/>
              <w:numPr>
                <w:ilvl w:val="0"/>
                <w:numId w:val="12"/>
              </w:numPr>
            </w:pPr>
            <w:r w:rsidRPr="00CD4197">
              <w:t>Certificate</w:t>
            </w:r>
          </w:p>
          <w:p w:rsidR="00D24EE5" w:rsidRPr="00CD4197" w:rsidRDefault="00D24EE5" w:rsidP="00CD4197">
            <w:pPr>
              <w:pStyle w:val="ListParagraph"/>
              <w:numPr>
                <w:ilvl w:val="0"/>
                <w:numId w:val="12"/>
              </w:numPr>
            </w:pPr>
            <w:r w:rsidRPr="00CD4197">
              <w:t>Other (please provide details)</w:t>
            </w:r>
          </w:p>
          <w:p w:rsidR="00D24EE5" w:rsidRPr="00CD4197" w:rsidRDefault="00D24EE5" w:rsidP="00CD4197"/>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 xml:space="preserve">Does the </w:t>
            </w:r>
            <w:r w:rsidR="005421C7">
              <w:t>applicant</w:t>
            </w:r>
            <w:r w:rsidRPr="00CD4197">
              <w:t xml:space="preserve"> have appropriate numeracy skills to undertake drug calculations (to be further developed within the context of prescribing and assessed on the cours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 xml:space="preserve">Does the </w:t>
            </w:r>
            <w:r w:rsidR="005421C7">
              <w:t>applicant</w:t>
            </w:r>
            <w:r w:rsidRPr="00CD4197">
              <w:t xml:space="preserve"> have at least 3 years* (2 years for pharmacists) </w:t>
            </w:r>
            <w:r w:rsidRPr="005421C7">
              <w:rPr>
                <w:noProof/>
              </w:rPr>
              <w:t>post</w:t>
            </w:r>
            <w:r w:rsidR="005421C7">
              <w:rPr>
                <w:noProof/>
              </w:rPr>
              <w:t>-</w:t>
            </w:r>
            <w:r w:rsidRPr="005421C7">
              <w:rPr>
                <w:noProof/>
              </w:rPr>
              <w:t>registration</w:t>
            </w:r>
            <w:r w:rsidRPr="00CD4197">
              <w:t xml:space="preserve"> clinical experience or part-time equivalent?</w:t>
            </w:r>
          </w:p>
          <w:p w:rsidR="00D24EE5" w:rsidRPr="00CD4197" w:rsidRDefault="00D24EE5" w:rsidP="00CD4197">
            <w:r w:rsidRPr="00CD4197">
              <w:t xml:space="preserve">*for nurses the year prior to application must be spent in the clinical area the </w:t>
            </w:r>
            <w:r w:rsidR="005421C7">
              <w:t>applicant</w:t>
            </w:r>
            <w:r w:rsidRPr="00CD4197">
              <w:t xml:space="preserve"> intends to prescrib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 xml:space="preserve">Does the </w:t>
            </w:r>
            <w:r w:rsidR="005421C7">
              <w:t>applicant</w:t>
            </w:r>
            <w:r w:rsidRPr="00CD4197">
              <w:t xml:space="preserve"> have a recognised qualification/experience and ability in diagnostics and physical examination skills to enable him/her to apply non-medical prescribing skills to their intended area of prescribing practice? (not applicable to pharmacists)</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p w:rsidR="00D24EE5" w:rsidRPr="00CD4197" w:rsidRDefault="00D24EE5" w:rsidP="00CD4197">
            <w:pPr>
              <w:pStyle w:val="ListParagraph"/>
              <w:numPr>
                <w:ilvl w:val="0"/>
                <w:numId w:val="8"/>
              </w:numPr>
            </w:pPr>
            <w:r w:rsidRPr="00CD4197">
              <w:t>N/A</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 xml:space="preserve">Does the </w:t>
            </w:r>
            <w:r w:rsidR="005421C7">
              <w:t>applicant</w:t>
            </w:r>
            <w:r w:rsidRPr="00CD4197">
              <w:t xml:space="preserve"> have a medical prescriber willing to supervise the student for the 12-day ‘learning in practice’ element of the preparation?</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 xml:space="preserve">Is there a clinical need within the </w:t>
            </w:r>
            <w:r w:rsidR="005421C7">
              <w:t>applicant</w:t>
            </w:r>
            <w:r w:rsidRPr="00CD4197">
              <w:t>’s role to justify prescribing?</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Has the organisation considered the options of prescribing/ preparation within the context of patient group directions (PGDs)?</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 xml:space="preserve">Does the </w:t>
            </w:r>
            <w:r w:rsidR="005421C7">
              <w:t>applicant</w:t>
            </w:r>
            <w:r w:rsidRPr="00CD4197">
              <w:t xml:space="preserve"> have the commitment of their employer to enable access to a prescribing budget and make other necessary arrangements for prescribing practice on successful completion of the cours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 xml:space="preserve">Will the </w:t>
            </w:r>
            <w:r w:rsidR="005421C7">
              <w:t>applicant</w:t>
            </w:r>
            <w:r w:rsidRPr="00CD4197">
              <w:t xml:space="preserve"> be prescribing regularly from central funding in order to provide maximum benefit to </w:t>
            </w:r>
            <w:r w:rsidRPr="005421C7">
              <w:rPr>
                <w:noProof/>
              </w:rPr>
              <w:t>patient</w:t>
            </w:r>
            <w:r w:rsidR="005421C7" w:rsidRPr="005421C7">
              <w:rPr>
                <w:noProof/>
              </w:rPr>
              <w:t>s</w:t>
            </w:r>
            <w:r w:rsidRPr="00CD4197">
              <w:t>?</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 xml:space="preserve">Has the </w:t>
            </w:r>
            <w:r w:rsidR="005421C7">
              <w:t>applicant</w:t>
            </w:r>
            <w:r w:rsidRPr="00CD4197">
              <w:t xml:space="preserve"> an area of clinical practice in which to develop their prescribing skills?</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pPr>
              <w:pStyle w:val="Default"/>
              <w:rPr>
                <w:rFonts w:asciiTheme="minorHAnsi" w:hAnsiTheme="minorHAnsi" w:cs="Arial"/>
                <w:b/>
                <w:color w:val="auto"/>
                <w:sz w:val="22"/>
                <w:szCs w:val="22"/>
              </w:rPr>
            </w:pPr>
            <w:r w:rsidRPr="00CD4197">
              <w:rPr>
                <w:rFonts w:asciiTheme="minorHAnsi" w:hAnsiTheme="minorHAnsi" w:cs="Arial"/>
                <w:b/>
                <w:color w:val="auto"/>
                <w:sz w:val="22"/>
                <w:szCs w:val="22"/>
              </w:rPr>
              <w:t>Pharmacists only</w:t>
            </w:r>
          </w:p>
          <w:p w:rsidR="00D24EE5" w:rsidRPr="00CD4197" w:rsidRDefault="00D24EE5" w:rsidP="00CD4197">
            <w:r w:rsidRPr="00CD4197">
              <w:t xml:space="preserve">Has the pharmacist </w:t>
            </w:r>
            <w:r w:rsidR="005421C7">
              <w:t>applicant</w:t>
            </w:r>
            <w:r w:rsidRPr="00CD4197">
              <w:t xml:space="preserve"> up to date clinical, pharmacological and pharmaceutical knowledge relevant to their intended area of practic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pPr>
              <w:pStyle w:val="ListParagraph"/>
              <w:numPr>
                <w:ilvl w:val="0"/>
                <w:numId w:val="8"/>
              </w:numPr>
            </w:pPr>
            <w:r w:rsidRPr="00CD4197">
              <w:t>Yes</w:t>
            </w:r>
          </w:p>
          <w:p w:rsidR="00D24EE5" w:rsidRPr="00CD4197" w:rsidRDefault="00D24EE5" w:rsidP="00CD4197">
            <w:pPr>
              <w:pStyle w:val="ListParagraph"/>
              <w:numPr>
                <w:ilvl w:val="0"/>
                <w:numId w:val="8"/>
              </w:numPr>
            </w:pPr>
            <w:r w:rsidRPr="00CD4197">
              <w:t>No</w:t>
            </w:r>
          </w:p>
        </w:tc>
      </w:tr>
      <w:tr w:rsidR="00D24EE5" w:rsidRPr="00CD4197" w:rsidTr="00CD4197">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 xml:space="preserve">As the </w:t>
            </w:r>
            <w:r w:rsidR="005421C7">
              <w:t>applicant</w:t>
            </w:r>
            <w:r w:rsidRPr="00CD4197">
              <w:t>’s Line Manager I confirm the above:</w:t>
            </w:r>
          </w:p>
          <w:p w:rsidR="00D24EE5" w:rsidRPr="00CD4197" w:rsidRDefault="00D24EE5" w:rsidP="00CD4197"/>
          <w:p w:rsidR="008C4E9B" w:rsidRPr="00CD4197" w:rsidRDefault="008C4E9B" w:rsidP="00CD4197"/>
          <w:p w:rsidR="00D24EE5" w:rsidRPr="00CD4197" w:rsidRDefault="00D24EE5" w:rsidP="00CD4197">
            <w:r w:rsidRPr="00CD4197">
              <w:t>Signed (manager):</w:t>
            </w:r>
            <w:r w:rsidRPr="00CD4197">
              <w:tab/>
            </w:r>
            <w:r w:rsidRPr="00CD4197">
              <w:tab/>
            </w:r>
            <w:r w:rsidRPr="00CD4197">
              <w:tab/>
            </w:r>
            <w:r w:rsidRPr="00CD4197">
              <w:tab/>
            </w:r>
            <w:r w:rsidRPr="00CD4197">
              <w:tab/>
            </w:r>
            <w:r w:rsidRPr="00CD4197">
              <w:tab/>
            </w:r>
            <w:r w:rsidRPr="00CD4197">
              <w:tab/>
            </w:r>
            <w:r w:rsidRPr="00CD4197">
              <w:tab/>
              <w:t>Date: _____ / _____ / ________</w:t>
            </w:r>
          </w:p>
        </w:tc>
      </w:tr>
    </w:tbl>
    <w:p w:rsidR="00D753A3" w:rsidRPr="00CD4197" w:rsidRDefault="00D753A3" w:rsidP="00CD4197"/>
    <w:tbl>
      <w:tblPr>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10490"/>
      </w:tblGrid>
      <w:tr w:rsidR="00D753A3" w:rsidRPr="00CD4197" w:rsidTr="008C4E9B">
        <w:trPr>
          <w:cantSplit/>
          <w:trHeight w:val="284"/>
          <w:jc w:val="center"/>
        </w:trPr>
        <w:tc>
          <w:tcPr>
            <w:tcW w:w="10206" w:type="dxa"/>
            <w:shd w:val="clear" w:color="auto" w:fill="D9D9D9"/>
            <w:vAlign w:val="center"/>
          </w:tcPr>
          <w:p w:rsidR="00D753A3" w:rsidRPr="00CD4197" w:rsidRDefault="00D753A3" w:rsidP="00CD4197">
            <w:pPr>
              <w:rPr>
                <w:b/>
              </w:rPr>
            </w:pPr>
            <w:r w:rsidRPr="00CD4197">
              <w:rPr>
                <w:b/>
              </w:rPr>
              <w:lastRenderedPageBreak/>
              <w:br w:type="page"/>
              <w:t>Section 2b: (to be completed by line manager/employer) confirmation of:</w:t>
            </w:r>
          </w:p>
          <w:p w:rsidR="00D753A3" w:rsidRPr="00CD4197" w:rsidRDefault="00D753A3" w:rsidP="00CD4197">
            <w:pPr>
              <w:pStyle w:val="ListParagraph"/>
              <w:numPr>
                <w:ilvl w:val="0"/>
                <w:numId w:val="19"/>
              </w:numPr>
              <w:rPr>
                <w:b/>
              </w:rPr>
            </w:pPr>
            <w:r w:rsidRPr="00CD4197">
              <w:rPr>
                <w:b/>
              </w:rPr>
              <w:t xml:space="preserve">release from practice for </w:t>
            </w:r>
            <w:r w:rsidR="005421C7">
              <w:rPr>
                <w:b/>
              </w:rPr>
              <w:t xml:space="preserve">the </w:t>
            </w:r>
            <w:r w:rsidRPr="005421C7">
              <w:rPr>
                <w:b/>
                <w:noProof/>
              </w:rPr>
              <w:t>duration</w:t>
            </w:r>
            <w:r w:rsidRPr="00CD4197">
              <w:rPr>
                <w:b/>
              </w:rPr>
              <w:t xml:space="preserve"> of </w:t>
            </w:r>
            <w:r w:rsidR="005421C7">
              <w:rPr>
                <w:b/>
              </w:rPr>
              <w:t xml:space="preserve">the </w:t>
            </w:r>
            <w:r w:rsidRPr="005421C7">
              <w:rPr>
                <w:b/>
                <w:noProof/>
              </w:rPr>
              <w:t>course</w:t>
            </w:r>
            <w:r w:rsidRPr="00CD4197">
              <w:rPr>
                <w:b/>
              </w:rPr>
              <w:t xml:space="preserve"> (38 days)</w:t>
            </w:r>
          </w:p>
          <w:p w:rsidR="00D753A3" w:rsidRPr="00CD4197" w:rsidRDefault="00D753A3" w:rsidP="00CD4197">
            <w:pPr>
              <w:pStyle w:val="ListParagraph"/>
              <w:numPr>
                <w:ilvl w:val="0"/>
                <w:numId w:val="19"/>
              </w:numPr>
              <w:rPr>
                <w:b/>
              </w:rPr>
            </w:pPr>
            <w:r w:rsidRPr="00CD4197">
              <w:rPr>
                <w:b/>
              </w:rPr>
              <w:t>applicant’s suitability to prescribe</w:t>
            </w:r>
          </w:p>
          <w:p w:rsidR="00D753A3" w:rsidRPr="00CD4197" w:rsidRDefault="00D753A3" w:rsidP="00CD4197">
            <w:pPr>
              <w:pStyle w:val="ListParagraph"/>
              <w:numPr>
                <w:ilvl w:val="0"/>
                <w:numId w:val="19"/>
              </w:numPr>
              <w:rPr>
                <w:b/>
              </w:rPr>
            </w:pPr>
            <w:r w:rsidRPr="00CD4197">
              <w:rPr>
                <w:b/>
              </w:rPr>
              <w:t>applicant’s prescribing role on successful completion of the programme.</w:t>
            </w:r>
          </w:p>
        </w:tc>
      </w:tr>
    </w:tbl>
    <w:p w:rsidR="00D753A3" w:rsidRPr="00CD4197" w:rsidRDefault="00D753A3"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490"/>
      </w:tblGrid>
      <w:tr w:rsidR="00D24EE5" w:rsidRPr="00CD4197" w:rsidTr="00CD4197">
        <w:trPr>
          <w:cantSplit/>
          <w:trHeight w:val="284"/>
          <w:jc w:val="center"/>
        </w:trPr>
        <w:tc>
          <w:tcPr>
            <w:tcW w:w="10490" w:type="dxa"/>
            <w:tcBorders>
              <w:top w:val="single" w:sz="4" w:space="0" w:color="auto"/>
              <w:left w:val="single" w:sz="4" w:space="0" w:color="auto"/>
              <w:bottom w:val="single" w:sz="4" w:space="0" w:color="auto"/>
              <w:right w:val="single" w:sz="4" w:space="0" w:color="auto"/>
            </w:tcBorders>
          </w:tcPr>
          <w:p w:rsidR="00D24EE5" w:rsidRPr="00CD4197" w:rsidRDefault="00D24EE5" w:rsidP="00CD4197">
            <w:pPr>
              <w:pStyle w:val="CM15"/>
              <w:numPr>
                <w:ilvl w:val="0"/>
                <w:numId w:val="1"/>
              </w:numPr>
              <w:jc w:val="both"/>
              <w:rPr>
                <w:rFonts w:asciiTheme="minorHAnsi" w:hAnsiTheme="minorHAnsi" w:cs="Arial"/>
                <w:b/>
                <w:sz w:val="22"/>
                <w:szCs w:val="22"/>
              </w:rPr>
            </w:pPr>
            <w:r w:rsidRPr="00CD4197">
              <w:rPr>
                <w:rFonts w:asciiTheme="minorHAnsi" w:hAnsiTheme="minorHAnsi" w:cs="Arial"/>
                <w:sz w:val="22"/>
                <w:szCs w:val="22"/>
              </w:rPr>
              <w:br w:type="page"/>
            </w:r>
            <w:r w:rsidRPr="00CD4197">
              <w:rPr>
                <w:rFonts w:asciiTheme="minorHAnsi" w:hAnsiTheme="minorHAnsi" w:cs="Arial"/>
                <w:sz w:val="22"/>
                <w:szCs w:val="22"/>
              </w:rPr>
              <w:br w:type="page"/>
            </w:r>
            <w:r w:rsidRPr="00CD4197">
              <w:rPr>
                <w:rFonts w:asciiTheme="minorHAnsi" w:hAnsiTheme="minorHAnsi" w:cs="Arial"/>
                <w:b/>
                <w:sz w:val="22"/>
                <w:szCs w:val="22"/>
              </w:rPr>
              <w:t xml:space="preserve">Line Manager / Employer agreement to a minimum release from practice for both taught theory and medical supervision (26 days theory </w:t>
            </w:r>
            <w:r w:rsidRPr="00CD4197">
              <w:rPr>
                <w:rFonts w:asciiTheme="minorHAnsi" w:hAnsiTheme="minorHAnsi" w:cs="Arial"/>
                <w:b/>
                <w:sz w:val="22"/>
                <w:szCs w:val="22"/>
                <w:u w:val="single"/>
              </w:rPr>
              <w:t>equivalent</w:t>
            </w:r>
            <w:r w:rsidRPr="00CD4197">
              <w:rPr>
                <w:rFonts w:asciiTheme="minorHAnsi" w:hAnsiTheme="minorHAnsi" w:cs="Arial"/>
                <w:b/>
                <w:sz w:val="22"/>
                <w:szCs w:val="22"/>
              </w:rPr>
              <w:t xml:space="preserve"> and 12 days practice)</w:t>
            </w:r>
          </w:p>
          <w:p w:rsidR="00D24EE5" w:rsidRPr="00CD4197" w:rsidRDefault="00D753A3" w:rsidP="00CD4197">
            <w:pPr>
              <w:pStyle w:val="CM15"/>
              <w:jc w:val="both"/>
              <w:rPr>
                <w:rFonts w:asciiTheme="minorHAnsi" w:hAnsiTheme="minorHAnsi" w:cs="Arial"/>
                <w:sz w:val="22"/>
                <w:szCs w:val="22"/>
              </w:rPr>
            </w:pPr>
            <w:r w:rsidRPr="00CD4197">
              <w:rPr>
                <w:rFonts w:asciiTheme="minorHAnsi" w:hAnsiTheme="minorHAnsi" w:cs="Arial"/>
                <w:sz w:val="22"/>
                <w:szCs w:val="22"/>
              </w:rPr>
              <w:t>T</w:t>
            </w:r>
            <w:r w:rsidR="00D24EE5" w:rsidRPr="00CD4197">
              <w:rPr>
                <w:rFonts w:asciiTheme="minorHAnsi" w:hAnsiTheme="minorHAnsi" w:cs="Arial"/>
                <w:sz w:val="22"/>
                <w:szCs w:val="22"/>
              </w:rPr>
              <w:t xml:space="preserve">his is a qualification </w:t>
            </w:r>
            <w:r w:rsidRPr="00CD4197">
              <w:rPr>
                <w:rFonts w:asciiTheme="minorHAnsi" w:hAnsiTheme="minorHAnsi" w:cs="Arial"/>
                <w:sz w:val="22"/>
                <w:szCs w:val="22"/>
              </w:rPr>
              <w:t xml:space="preserve">that is recordable </w:t>
            </w:r>
            <w:r w:rsidR="00D24EE5" w:rsidRPr="00CD4197">
              <w:rPr>
                <w:rFonts w:asciiTheme="minorHAnsi" w:hAnsiTheme="minorHAnsi" w:cs="Arial"/>
                <w:sz w:val="22"/>
                <w:szCs w:val="22"/>
              </w:rPr>
              <w:t xml:space="preserve">with a </w:t>
            </w:r>
            <w:r w:rsidRPr="00CD4197">
              <w:rPr>
                <w:rFonts w:asciiTheme="minorHAnsi" w:hAnsiTheme="minorHAnsi" w:cs="Arial"/>
                <w:sz w:val="22"/>
                <w:szCs w:val="22"/>
              </w:rPr>
              <w:t xml:space="preserve">regulatory </w:t>
            </w:r>
            <w:r w:rsidR="00D24EE5" w:rsidRPr="00CD4197">
              <w:rPr>
                <w:rFonts w:asciiTheme="minorHAnsi" w:hAnsiTheme="minorHAnsi" w:cs="Arial"/>
                <w:sz w:val="22"/>
                <w:szCs w:val="22"/>
              </w:rPr>
              <w:t>body</w:t>
            </w:r>
            <w:r w:rsidRPr="00CD4197">
              <w:rPr>
                <w:rFonts w:asciiTheme="minorHAnsi" w:hAnsiTheme="minorHAnsi" w:cs="Arial"/>
                <w:sz w:val="22"/>
                <w:szCs w:val="22"/>
              </w:rPr>
              <w:t xml:space="preserve"> and so </w:t>
            </w:r>
            <w:r w:rsidR="00D24EE5" w:rsidRPr="00CD4197">
              <w:rPr>
                <w:rFonts w:asciiTheme="minorHAnsi" w:hAnsiTheme="minorHAnsi" w:cs="Arial"/>
                <w:sz w:val="22"/>
                <w:szCs w:val="22"/>
              </w:rPr>
              <w:t>contact day attendance and recorded achievement of all theory and practice hours are mandatory (irrespective of mode of delivery). Students will be unable to record their qualification until all learning hours and assessments are achieved.</w:t>
            </w:r>
          </w:p>
          <w:p w:rsidR="00D24EE5" w:rsidRPr="00CD4197" w:rsidRDefault="00D24EE5" w:rsidP="00CD4197">
            <w:pPr>
              <w:pStyle w:val="CM15"/>
              <w:jc w:val="both"/>
              <w:rPr>
                <w:rFonts w:asciiTheme="minorHAnsi" w:hAnsiTheme="minorHAnsi" w:cs="Arial"/>
                <w:sz w:val="22"/>
                <w:szCs w:val="22"/>
              </w:rPr>
            </w:pPr>
            <w:r w:rsidRPr="00CD4197">
              <w:rPr>
                <w:rFonts w:asciiTheme="minorHAnsi" w:hAnsiTheme="minorHAnsi" w:cs="Arial"/>
                <w:sz w:val="22"/>
                <w:szCs w:val="22"/>
              </w:rPr>
              <w:t>This university operate</w:t>
            </w:r>
            <w:r w:rsidR="00D753A3" w:rsidRPr="00CD4197">
              <w:rPr>
                <w:rFonts w:asciiTheme="minorHAnsi" w:hAnsiTheme="minorHAnsi" w:cs="Arial"/>
                <w:sz w:val="22"/>
                <w:szCs w:val="22"/>
              </w:rPr>
              <w:t>s</w:t>
            </w:r>
            <w:r w:rsidRPr="00CD4197">
              <w:rPr>
                <w:rFonts w:asciiTheme="minorHAnsi" w:hAnsiTheme="minorHAnsi" w:cs="Arial"/>
                <w:sz w:val="22"/>
                <w:szCs w:val="22"/>
              </w:rPr>
              <w:t xml:space="preserve"> a blended learning approach to the programme whereby the 26 contact days are split between university attendance and distance learning. This approach improves </w:t>
            </w:r>
            <w:r w:rsidR="005421C7">
              <w:rPr>
                <w:rFonts w:asciiTheme="minorHAnsi" w:hAnsiTheme="minorHAnsi" w:cs="Arial"/>
                <w:sz w:val="22"/>
                <w:szCs w:val="22"/>
              </w:rPr>
              <w:t xml:space="preserve">the </w:t>
            </w:r>
            <w:r w:rsidRPr="005421C7">
              <w:rPr>
                <w:rFonts w:asciiTheme="minorHAnsi" w:hAnsiTheme="minorHAnsi" w:cs="Arial"/>
                <w:noProof/>
                <w:sz w:val="22"/>
                <w:szCs w:val="22"/>
              </w:rPr>
              <w:t>flexibility</w:t>
            </w:r>
            <w:r w:rsidRPr="00CD4197">
              <w:rPr>
                <w:rFonts w:asciiTheme="minorHAnsi" w:hAnsiTheme="minorHAnsi" w:cs="Arial"/>
                <w:sz w:val="22"/>
                <w:szCs w:val="22"/>
              </w:rPr>
              <w:t xml:space="preserve"> of release time </w:t>
            </w:r>
            <w:r w:rsidRPr="005421C7">
              <w:rPr>
                <w:rFonts w:asciiTheme="minorHAnsi" w:hAnsiTheme="minorHAnsi" w:cs="Arial"/>
                <w:noProof/>
                <w:sz w:val="22"/>
                <w:szCs w:val="22"/>
              </w:rPr>
              <w:t>required</w:t>
            </w:r>
            <w:r w:rsidRPr="00CD4197">
              <w:rPr>
                <w:rFonts w:asciiTheme="minorHAnsi" w:hAnsiTheme="minorHAnsi" w:cs="Arial"/>
                <w:sz w:val="22"/>
                <w:szCs w:val="22"/>
              </w:rPr>
              <w:t xml:space="preserve"> but </w:t>
            </w:r>
            <w:r w:rsidRPr="00CD4197">
              <w:rPr>
                <w:rFonts w:asciiTheme="minorHAnsi" w:hAnsiTheme="minorHAnsi" w:cs="Arial"/>
                <w:sz w:val="22"/>
                <w:szCs w:val="22"/>
                <w:u w:val="single"/>
              </w:rPr>
              <w:t>does not reduce</w:t>
            </w:r>
            <w:r w:rsidRPr="00CD4197">
              <w:rPr>
                <w:rFonts w:asciiTheme="minorHAnsi" w:hAnsiTheme="minorHAnsi" w:cs="Arial"/>
                <w:sz w:val="22"/>
                <w:szCs w:val="22"/>
              </w:rPr>
              <w:t xml:space="preserve"> the total mandatory time needed for study by the student.</w:t>
            </w:r>
          </w:p>
          <w:p w:rsidR="00D24EE5" w:rsidRPr="00CD4197" w:rsidRDefault="00D24EE5" w:rsidP="00CD4197">
            <w:pPr>
              <w:pStyle w:val="Default"/>
              <w:jc w:val="both"/>
              <w:rPr>
                <w:rFonts w:asciiTheme="minorHAnsi" w:hAnsiTheme="minorHAnsi" w:cs="Arial"/>
                <w:color w:val="auto"/>
                <w:sz w:val="22"/>
                <w:szCs w:val="22"/>
              </w:rPr>
            </w:pPr>
          </w:p>
          <w:p w:rsidR="00D24EE5" w:rsidRPr="00CD4197" w:rsidRDefault="00D24EE5" w:rsidP="00CD4197">
            <w:pPr>
              <w:pStyle w:val="Default"/>
              <w:numPr>
                <w:ilvl w:val="0"/>
                <w:numId w:val="1"/>
              </w:numPr>
              <w:jc w:val="both"/>
              <w:rPr>
                <w:rFonts w:asciiTheme="minorHAnsi" w:hAnsiTheme="minorHAnsi" w:cs="Arial"/>
                <w:b/>
                <w:sz w:val="22"/>
                <w:szCs w:val="22"/>
              </w:rPr>
            </w:pPr>
            <w:r w:rsidRPr="00CD4197">
              <w:rPr>
                <w:rFonts w:asciiTheme="minorHAnsi" w:hAnsiTheme="minorHAnsi" w:cs="Arial"/>
                <w:b/>
                <w:sz w:val="22"/>
                <w:szCs w:val="22"/>
              </w:rPr>
              <w:t xml:space="preserve">Line Manager / Employer confirmation of good health and character to enable safe and effective practice </w:t>
            </w:r>
          </w:p>
          <w:p w:rsidR="00D24EE5" w:rsidRPr="00CD4197" w:rsidRDefault="00D24EE5" w:rsidP="00CD4197">
            <w:pPr>
              <w:pStyle w:val="Default"/>
              <w:jc w:val="both"/>
              <w:rPr>
                <w:rFonts w:asciiTheme="minorHAnsi" w:hAnsiTheme="minorHAnsi" w:cs="Arial"/>
                <w:sz w:val="22"/>
                <w:szCs w:val="22"/>
              </w:rPr>
            </w:pPr>
            <w:r w:rsidRPr="00CD4197">
              <w:rPr>
                <w:rFonts w:asciiTheme="minorHAnsi" w:hAnsiTheme="minorHAnsi" w:cs="Arial"/>
                <w:sz w:val="22"/>
                <w:szCs w:val="22"/>
              </w:rPr>
              <w:t xml:space="preserve">The </w:t>
            </w:r>
            <w:r w:rsidR="005421C7">
              <w:rPr>
                <w:rFonts w:asciiTheme="minorHAnsi" w:hAnsiTheme="minorHAnsi" w:cs="Arial"/>
                <w:sz w:val="22"/>
                <w:szCs w:val="22"/>
              </w:rPr>
              <w:t>applicant</w:t>
            </w:r>
            <w:r w:rsidRPr="00CD4197">
              <w:rPr>
                <w:rFonts w:asciiTheme="minorHAnsi" w:hAnsiTheme="minorHAnsi" w:cs="Arial"/>
                <w:sz w:val="22"/>
                <w:szCs w:val="22"/>
              </w:rPr>
              <w:t xml:space="preserve">’s line manager should confirm that the </w:t>
            </w:r>
            <w:r w:rsidR="005421C7">
              <w:rPr>
                <w:rFonts w:asciiTheme="minorHAnsi" w:hAnsiTheme="minorHAnsi" w:cs="Arial"/>
                <w:sz w:val="22"/>
                <w:szCs w:val="22"/>
              </w:rPr>
              <w:t>applicant</w:t>
            </w:r>
            <w:r w:rsidRPr="00CD4197">
              <w:rPr>
                <w:rFonts w:asciiTheme="minorHAnsi" w:hAnsiTheme="minorHAnsi" w:cs="Arial"/>
                <w:sz w:val="22"/>
                <w:szCs w:val="22"/>
              </w:rPr>
              <w:t xml:space="preserve"> is of good health and character to enable safe and effective practice.</w:t>
            </w:r>
          </w:p>
          <w:p w:rsidR="00D24EE5" w:rsidRPr="00CD4197" w:rsidRDefault="00D24EE5" w:rsidP="00CD4197">
            <w:pPr>
              <w:pStyle w:val="Default"/>
              <w:jc w:val="both"/>
              <w:rPr>
                <w:rFonts w:asciiTheme="minorHAnsi" w:hAnsiTheme="minorHAnsi" w:cs="Arial"/>
                <w:sz w:val="22"/>
                <w:szCs w:val="22"/>
              </w:rPr>
            </w:pPr>
          </w:p>
          <w:p w:rsidR="00D24EE5" w:rsidRPr="00CD4197" w:rsidRDefault="00D24EE5" w:rsidP="00CD4197">
            <w:pPr>
              <w:pStyle w:val="Default"/>
              <w:numPr>
                <w:ilvl w:val="0"/>
                <w:numId w:val="1"/>
              </w:numPr>
              <w:jc w:val="both"/>
              <w:rPr>
                <w:rFonts w:asciiTheme="minorHAnsi" w:hAnsiTheme="minorHAnsi" w:cs="Arial"/>
                <w:b/>
                <w:sz w:val="22"/>
                <w:szCs w:val="22"/>
              </w:rPr>
            </w:pPr>
            <w:r w:rsidRPr="00CD4197">
              <w:rPr>
                <w:rFonts w:asciiTheme="minorHAnsi" w:hAnsiTheme="minorHAnsi" w:cs="Arial"/>
                <w:b/>
                <w:sz w:val="22"/>
                <w:szCs w:val="22"/>
              </w:rPr>
              <w:t xml:space="preserve">Line Manager / Employer confirmation of </w:t>
            </w:r>
            <w:r w:rsidR="005421C7">
              <w:rPr>
                <w:rFonts w:asciiTheme="minorHAnsi" w:hAnsiTheme="minorHAnsi" w:cs="Arial"/>
                <w:b/>
                <w:sz w:val="22"/>
                <w:szCs w:val="22"/>
              </w:rPr>
              <w:t>applicant</w:t>
            </w:r>
            <w:r w:rsidRPr="00CD4197">
              <w:rPr>
                <w:rFonts w:asciiTheme="minorHAnsi" w:hAnsiTheme="minorHAnsi" w:cs="Arial"/>
                <w:b/>
                <w:sz w:val="22"/>
                <w:szCs w:val="22"/>
              </w:rPr>
              <w:t xml:space="preserve">’s prescribing role on successful completion of the programme </w:t>
            </w:r>
          </w:p>
          <w:p w:rsidR="00D24EE5" w:rsidRPr="00CD4197" w:rsidRDefault="00D24EE5" w:rsidP="00CD4197">
            <w:pPr>
              <w:pStyle w:val="CM15"/>
              <w:jc w:val="both"/>
              <w:rPr>
                <w:rFonts w:asciiTheme="minorHAnsi" w:hAnsiTheme="minorHAnsi" w:cs="Arial"/>
                <w:sz w:val="22"/>
                <w:szCs w:val="22"/>
              </w:rPr>
            </w:pPr>
            <w:r w:rsidRPr="00CD4197">
              <w:rPr>
                <w:rFonts w:asciiTheme="minorHAnsi" w:hAnsiTheme="minorHAnsi" w:cs="Arial"/>
                <w:sz w:val="22"/>
                <w:szCs w:val="22"/>
              </w:rPr>
              <w:t xml:space="preserve">The </w:t>
            </w:r>
            <w:r w:rsidR="005421C7">
              <w:rPr>
                <w:rFonts w:asciiTheme="minorHAnsi" w:hAnsiTheme="minorHAnsi" w:cs="Arial"/>
                <w:sz w:val="22"/>
                <w:szCs w:val="22"/>
              </w:rPr>
              <w:t>applicant</w:t>
            </w:r>
            <w:r w:rsidRPr="00CD4197">
              <w:rPr>
                <w:rFonts w:asciiTheme="minorHAnsi" w:hAnsiTheme="minorHAnsi" w:cs="Arial"/>
                <w:sz w:val="22"/>
                <w:szCs w:val="22"/>
              </w:rPr>
              <w:t xml:space="preserve">’s line manager should confirm their intention that the </w:t>
            </w:r>
            <w:r w:rsidR="005421C7">
              <w:rPr>
                <w:rFonts w:asciiTheme="minorHAnsi" w:hAnsiTheme="minorHAnsi" w:cs="Arial"/>
                <w:sz w:val="22"/>
                <w:szCs w:val="22"/>
              </w:rPr>
              <w:t>applicant</w:t>
            </w:r>
            <w:r w:rsidRPr="00CD4197">
              <w:rPr>
                <w:rFonts w:asciiTheme="minorHAnsi" w:hAnsiTheme="minorHAnsi" w:cs="Arial"/>
                <w:sz w:val="22"/>
                <w:szCs w:val="22"/>
              </w:rPr>
              <w:t xml:space="preserve"> will have a prescribing role on successful completion of the programme.</w:t>
            </w:r>
          </w:p>
          <w:p w:rsidR="00D24EE5" w:rsidRPr="00CD4197" w:rsidRDefault="00D24EE5" w:rsidP="00CD4197">
            <w:pPr>
              <w:pStyle w:val="CM15"/>
              <w:jc w:val="both"/>
              <w:rPr>
                <w:rFonts w:asciiTheme="minorHAnsi" w:hAnsiTheme="minorHAnsi" w:cs="Arial"/>
                <w:sz w:val="22"/>
                <w:szCs w:val="22"/>
              </w:rPr>
            </w:pPr>
          </w:p>
          <w:p w:rsidR="00D753A3" w:rsidRPr="00CD4197" w:rsidRDefault="00D753A3" w:rsidP="00CD4197">
            <w:pPr>
              <w:pStyle w:val="Default"/>
              <w:rPr>
                <w:rFonts w:asciiTheme="minorHAnsi" w:hAnsiTheme="minorHAnsi"/>
                <w:sz w:val="22"/>
                <w:szCs w:val="22"/>
              </w:rPr>
            </w:pPr>
            <w:r w:rsidRPr="00CD4197">
              <w:rPr>
                <w:rFonts w:asciiTheme="minorHAnsi" w:hAnsiTheme="minorHAnsi"/>
                <w:sz w:val="22"/>
                <w:szCs w:val="22"/>
              </w:rPr>
              <w:t>As</w:t>
            </w:r>
            <w:r w:rsidR="005421C7">
              <w:rPr>
                <w:rFonts w:asciiTheme="minorHAnsi" w:hAnsiTheme="minorHAnsi"/>
                <w:sz w:val="22"/>
                <w:szCs w:val="22"/>
              </w:rPr>
              <w:t xml:space="preserve"> the applicant’s</w:t>
            </w:r>
            <w:r w:rsidRPr="00CD4197">
              <w:rPr>
                <w:rFonts w:asciiTheme="minorHAnsi" w:hAnsiTheme="minorHAnsi"/>
                <w:sz w:val="22"/>
                <w:szCs w:val="22"/>
              </w:rPr>
              <w:t xml:space="preserve"> </w:t>
            </w:r>
            <w:r w:rsidRPr="005421C7">
              <w:rPr>
                <w:rFonts w:asciiTheme="minorHAnsi" w:hAnsiTheme="minorHAnsi"/>
                <w:noProof/>
                <w:sz w:val="22"/>
                <w:szCs w:val="22"/>
              </w:rPr>
              <w:t>line</w:t>
            </w:r>
            <w:r w:rsidRPr="00CD4197">
              <w:rPr>
                <w:rFonts w:asciiTheme="minorHAnsi" w:hAnsiTheme="minorHAnsi"/>
                <w:sz w:val="22"/>
                <w:szCs w:val="22"/>
              </w:rPr>
              <w:t xml:space="preserve"> manager, I confirm that the applicant has received an appraisal of their suitability to prescribe and is of good health and character to enable safe and effective practice. I confirm full release support, totalling a minimum of 38 days equivalent, to undertake the programme of preparation as a prescriber, and that the applicant will have a prescribing role on completion of the programme.</w:t>
            </w:r>
          </w:p>
          <w:p w:rsidR="00D753A3" w:rsidRPr="00CD4197" w:rsidRDefault="00D753A3" w:rsidP="00CD4197">
            <w:pPr>
              <w:pStyle w:val="Default"/>
              <w:rPr>
                <w:rFonts w:asciiTheme="minorHAnsi" w:hAnsiTheme="minorHAnsi"/>
                <w:sz w:val="22"/>
                <w:szCs w:val="22"/>
              </w:rPr>
            </w:pPr>
          </w:p>
          <w:p w:rsidR="00D24EE5" w:rsidRPr="00CD4197" w:rsidRDefault="00D24EE5" w:rsidP="00CD4197">
            <w:pPr>
              <w:pStyle w:val="CM15"/>
              <w:jc w:val="both"/>
              <w:rPr>
                <w:rFonts w:asciiTheme="minorHAnsi" w:hAnsiTheme="minorHAnsi" w:cs="Arial"/>
                <w:sz w:val="22"/>
                <w:szCs w:val="22"/>
              </w:rPr>
            </w:pPr>
            <w:r w:rsidRPr="00CD4197">
              <w:rPr>
                <w:rFonts w:asciiTheme="minorHAnsi" w:hAnsiTheme="minorHAnsi" w:cs="Arial"/>
                <w:sz w:val="22"/>
                <w:szCs w:val="22"/>
              </w:rPr>
              <w:t xml:space="preserve">Name (please print): </w:t>
            </w:r>
          </w:p>
          <w:p w:rsidR="00D24EE5" w:rsidRPr="00CD4197" w:rsidRDefault="00D24EE5" w:rsidP="00CD4197">
            <w:pPr>
              <w:pStyle w:val="Default"/>
              <w:rPr>
                <w:rFonts w:asciiTheme="minorHAnsi" w:hAnsiTheme="minorHAnsi" w:cs="Arial"/>
                <w:color w:val="auto"/>
                <w:sz w:val="22"/>
                <w:szCs w:val="22"/>
              </w:rPr>
            </w:pPr>
          </w:p>
          <w:p w:rsidR="00D24EE5" w:rsidRPr="00CD4197" w:rsidRDefault="00D24EE5" w:rsidP="00CD4197">
            <w:pPr>
              <w:pStyle w:val="CM15"/>
              <w:jc w:val="both"/>
              <w:rPr>
                <w:rFonts w:asciiTheme="minorHAnsi" w:hAnsiTheme="minorHAnsi" w:cs="Arial"/>
                <w:sz w:val="22"/>
                <w:szCs w:val="22"/>
              </w:rPr>
            </w:pPr>
            <w:r w:rsidRPr="00CD4197">
              <w:rPr>
                <w:rFonts w:asciiTheme="minorHAnsi" w:hAnsiTheme="minorHAnsi" w:cs="Arial"/>
                <w:sz w:val="22"/>
                <w:szCs w:val="22"/>
              </w:rPr>
              <w:t xml:space="preserve">Job title: </w:t>
            </w:r>
          </w:p>
          <w:p w:rsidR="00D24EE5" w:rsidRPr="00CD4197" w:rsidRDefault="00D24EE5" w:rsidP="00CD4197">
            <w:pPr>
              <w:pStyle w:val="Default"/>
              <w:rPr>
                <w:rFonts w:asciiTheme="minorHAnsi" w:hAnsiTheme="minorHAnsi" w:cs="Arial"/>
                <w:sz w:val="22"/>
                <w:szCs w:val="22"/>
              </w:rPr>
            </w:pPr>
          </w:p>
          <w:p w:rsidR="00D24EE5" w:rsidRPr="00CD4197" w:rsidRDefault="00D24EE5" w:rsidP="00CD4197">
            <w:pPr>
              <w:pStyle w:val="CM15"/>
              <w:jc w:val="both"/>
              <w:rPr>
                <w:rFonts w:asciiTheme="minorHAnsi" w:hAnsiTheme="minorHAnsi" w:cs="Arial"/>
                <w:sz w:val="22"/>
                <w:szCs w:val="22"/>
              </w:rPr>
            </w:pPr>
            <w:r w:rsidRPr="00CD4197">
              <w:rPr>
                <w:rFonts w:asciiTheme="minorHAnsi" w:hAnsiTheme="minorHAnsi" w:cs="Arial"/>
                <w:sz w:val="22"/>
                <w:szCs w:val="22"/>
              </w:rPr>
              <w:t xml:space="preserve">Organisation: </w:t>
            </w:r>
          </w:p>
          <w:p w:rsidR="00D24EE5" w:rsidRPr="00CD4197" w:rsidRDefault="00D24EE5" w:rsidP="00CD4197">
            <w:pPr>
              <w:pStyle w:val="Default"/>
              <w:rPr>
                <w:rFonts w:asciiTheme="minorHAnsi" w:hAnsiTheme="minorHAnsi" w:cs="Arial"/>
                <w:color w:val="auto"/>
                <w:sz w:val="22"/>
                <w:szCs w:val="22"/>
              </w:rPr>
            </w:pPr>
          </w:p>
          <w:p w:rsidR="00D24EE5" w:rsidRPr="00CD4197" w:rsidRDefault="00D24EE5" w:rsidP="00CD4197">
            <w:pPr>
              <w:pStyle w:val="Default"/>
              <w:rPr>
                <w:rFonts w:asciiTheme="minorHAnsi" w:hAnsiTheme="minorHAnsi" w:cs="Arial"/>
                <w:color w:val="auto"/>
                <w:sz w:val="22"/>
                <w:szCs w:val="22"/>
              </w:rPr>
            </w:pPr>
            <w:r w:rsidRPr="00CD4197">
              <w:rPr>
                <w:rFonts w:asciiTheme="minorHAnsi" w:hAnsiTheme="minorHAnsi" w:cs="Arial"/>
                <w:color w:val="auto"/>
                <w:sz w:val="22"/>
                <w:szCs w:val="22"/>
              </w:rPr>
              <w:t>Email address:</w:t>
            </w:r>
          </w:p>
          <w:p w:rsidR="00D24EE5" w:rsidRPr="00CD4197" w:rsidRDefault="00D24EE5" w:rsidP="00CD4197">
            <w:pPr>
              <w:pStyle w:val="Default"/>
              <w:rPr>
                <w:rFonts w:asciiTheme="minorHAnsi" w:hAnsiTheme="minorHAnsi" w:cs="Arial"/>
                <w:color w:val="auto"/>
                <w:sz w:val="22"/>
                <w:szCs w:val="22"/>
              </w:rPr>
            </w:pPr>
          </w:p>
          <w:p w:rsidR="00D24EE5" w:rsidRPr="00CD4197" w:rsidRDefault="00D24EE5" w:rsidP="00CD4197">
            <w:pPr>
              <w:pStyle w:val="CM6"/>
              <w:spacing w:line="240" w:lineRule="auto"/>
              <w:jc w:val="both"/>
              <w:rPr>
                <w:rFonts w:asciiTheme="minorHAnsi" w:hAnsiTheme="minorHAnsi" w:cs="Arial"/>
                <w:b/>
                <w:sz w:val="22"/>
                <w:szCs w:val="22"/>
              </w:rPr>
            </w:pPr>
            <w:r w:rsidRPr="00CD4197">
              <w:rPr>
                <w:rFonts w:asciiTheme="minorHAnsi" w:hAnsiTheme="minorHAnsi" w:cs="Arial"/>
                <w:b/>
                <w:sz w:val="22"/>
                <w:szCs w:val="22"/>
              </w:rPr>
              <w:t>Signed (manager):</w:t>
            </w:r>
            <w:r w:rsidRPr="00CD4197">
              <w:rPr>
                <w:rFonts w:asciiTheme="minorHAnsi" w:hAnsiTheme="minorHAnsi" w:cs="Arial"/>
                <w:b/>
                <w:sz w:val="22"/>
                <w:szCs w:val="22"/>
              </w:rPr>
              <w:tab/>
            </w:r>
            <w:r w:rsidRPr="00CD4197">
              <w:rPr>
                <w:rFonts w:asciiTheme="minorHAnsi" w:hAnsiTheme="minorHAnsi" w:cs="Arial"/>
                <w:b/>
                <w:sz w:val="22"/>
                <w:szCs w:val="22"/>
              </w:rPr>
              <w:tab/>
            </w:r>
            <w:r w:rsidRPr="00CD4197">
              <w:rPr>
                <w:rFonts w:asciiTheme="minorHAnsi" w:hAnsiTheme="minorHAnsi" w:cs="Arial"/>
                <w:b/>
                <w:sz w:val="22"/>
                <w:szCs w:val="22"/>
              </w:rPr>
              <w:tab/>
            </w:r>
            <w:r w:rsidRPr="00CD4197">
              <w:rPr>
                <w:rFonts w:asciiTheme="minorHAnsi" w:hAnsiTheme="minorHAnsi" w:cs="Arial"/>
                <w:b/>
                <w:sz w:val="22"/>
                <w:szCs w:val="22"/>
              </w:rPr>
              <w:tab/>
            </w:r>
            <w:r w:rsidRPr="00CD4197">
              <w:rPr>
                <w:rFonts w:asciiTheme="minorHAnsi" w:hAnsiTheme="minorHAnsi" w:cs="Arial"/>
                <w:b/>
                <w:sz w:val="22"/>
                <w:szCs w:val="22"/>
              </w:rPr>
              <w:tab/>
            </w:r>
            <w:r w:rsidRPr="00CD4197">
              <w:rPr>
                <w:rFonts w:asciiTheme="minorHAnsi" w:hAnsiTheme="minorHAnsi" w:cs="Arial"/>
                <w:b/>
                <w:sz w:val="22"/>
                <w:szCs w:val="22"/>
              </w:rPr>
              <w:tab/>
            </w:r>
            <w:r w:rsidRPr="00CD4197">
              <w:rPr>
                <w:rFonts w:asciiTheme="minorHAnsi" w:hAnsiTheme="minorHAnsi" w:cs="Arial"/>
                <w:b/>
                <w:sz w:val="22"/>
                <w:szCs w:val="22"/>
              </w:rPr>
              <w:tab/>
            </w:r>
            <w:r w:rsidRPr="00CD4197">
              <w:rPr>
                <w:rFonts w:asciiTheme="minorHAnsi" w:hAnsiTheme="minorHAnsi" w:cs="Arial"/>
                <w:b/>
                <w:sz w:val="22"/>
                <w:szCs w:val="22"/>
              </w:rPr>
              <w:tab/>
              <w:t>Date: _____ / _____ / ________</w:t>
            </w:r>
          </w:p>
        </w:tc>
      </w:tr>
    </w:tbl>
    <w:p w:rsidR="008C4E9B" w:rsidRPr="00CD4197" w:rsidRDefault="008C4E9B" w:rsidP="00CD4197"/>
    <w:p w:rsidR="008C4E9B" w:rsidRPr="00CD4197" w:rsidRDefault="008C4E9B" w:rsidP="00CD4197">
      <w:r w:rsidRPr="00CD4197">
        <w:br w:type="page"/>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8C4E9B" w:rsidRPr="00CD4197" w:rsidTr="008C4E9B">
        <w:trPr>
          <w:cantSplit/>
          <w:trHeight w:val="284"/>
          <w:jc w:val="center"/>
        </w:trPr>
        <w:tc>
          <w:tcPr>
            <w:tcW w:w="10490" w:type="dxa"/>
            <w:shd w:val="clear" w:color="auto" w:fill="D9D9D9"/>
            <w:hideMark/>
          </w:tcPr>
          <w:p w:rsidR="008C4E9B" w:rsidRPr="00CD4197" w:rsidRDefault="008C4E9B" w:rsidP="00CD4197">
            <w:pPr>
              <w:pStyle w:val="CM13"/>
              <w:jc w:val="both"/>
              <w:rPr>
                <w:rFonts w:asciiTheme="minorHAnsi" w:hAnsiTheme="minorHAnsi" w:cs="Arial"/>
                <w:b/>
                <w:sz w:val="22"/>
                <w:szCs w:val="22"/>
              </w:rPr>
            </w:pPr>
            <w:r w:rsidRPr="00CD4197">
              <w:rPr>
                <w:rFonts w:asciiTheme="minorHAnsi" w:hAnsiTheme="minorHAnsi" w:cs="Arial"/>
                <w:b/>
                <w:sz w:val="22"/>
                <w:szCs w:val="22"/>
              </w:rPr>
              <w:lastRenderedPageBreak/>
              <w:br w:type="page"/>
              <w:t>Section 2c: Disclosure and Barring Service (DBS) check (to be completed by line manager/employer)</w:t>
            </w:r>
          </w:p>
        </w:tc>
      </w:tr>
    </w:tbl>
    <w:p w:rsidR="008C4E9B" w:rsidRPr="00CD4197" w:rsidRDefault="008C4E9B"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0"/>
      </w:tblGrid>
      <w:tr w:rsidR="008C4E9B" w:rsidRPr="00CD4197" w:rsidTr="008C4E9B">
        <w:trPr>
          <w:cantSplit/>
          <w:trHeight w:val="3770"/>
          <w:jc w:val="center"/>
        </w:trPr>
        <w:tc>
          <w:tcPr>
            <w:tcW w:w="10490" w:type="dxa"/>
            <w:tcBorders>
              <w:top w:val="single" w:sz="4" w:space="0" w:color="auto"/>
              <w:left w:val="single" w:sz="4" w:space="0" w:color="auto"/>
              <w:bottom w:val="single" w:sz="4" w:space="0" w:color="auto"/>
              <w:right w:val="single" w:sz="4" w:space="0" w:color="auto"/>
            </w:tcBorders>
            <w:hideMark/>
          </w:tcPr>
          <w:p w:rsidR="008C4E9B" w:rsidRPr="00CD4197" w:rsidRDefault="008C4E9B" w:rsidP="00CD4197">
            <w:pPr>
              <w:pStyle w:val="CM13"/>
              <w:jc w:val="both"/>
              <w:rPr>
                <w:rFonts w:asciiTheme="minorHAnsi" w:hAnsiTheme="minorHAnsi" w:cs="Arial"/>
                <w:b/>
                <w:sz w:val="22"/>
                <w:szCs w:val="22"/>
              </w:rPr>
            </w:pPr>
            <w:r w:rsidRPr="00CD4197">
              <w:rPr>
                <w:rFonts w:asciiTheme="minorHAnsi" w:hAnsiTheme="minorHAnsi" w:cs="Arial"/>
                <w:b/>
                <w:sz w:val="22"/>
                <w:szCs w:val="22"/>
              </w:rPr>
              <w:t>Requirements for NMC registrants:</w:t>
            </w:r>
          </w:p>
          <w:p w:rsidR="008C4E9B" w:rsidRPr="00CD4197" w:rsidRDefault="008C4E9B" w:rsidP="00CD4197">
            <w:pPr>
              <w:pStyle w:val="CM8"/>
              <w:jc w:val="both"/>
              <w:rPr>
                <w:rFonts w:asciiTheme="minorHAnsi" w:hAnsiTheme="minorHAnsi" w:cs="Arial"/>
                <w:sz w:val="22"/>
                <w:szCs w:val="22"/>
              </w:rPr>
            </w:pPr>
            <w:r w:rsidRPr="00CD4197">
              <w:rPr>
                <w:rFonts w:asciiTheme="minorHAnsi" w:hAnsiTheme="minorHAnsi" w:cs="Arial"/>
                <w:sz w:val="22"/>
                <w:szCs w:val="22"/>
              </w:rPr>
              <w:t>The NMC (circular 09/2007) requires that “</w:t>
            </w:r>
            <w:r w:rsidRPr="00CD4197">
              <w:rPr>
                <w:rFonts w:asciiTheme="minorHAnsi" w:hAnsiTheme="minorHAnsi" w:cs="Arial"/>
                <w:i/>
                <w:sz w:val="22"/>
                <w:szCs w:val="22"/>
              </w:rPr>
              <w:t>all registrants must have an up to date CRB check, ie within the last three years, before they commence educational preparation to prescribe as a Nurse Independent Prescriber</w:t>
            </w:r>
            <w:r w:rsidRPr="00CD4197">
              <w:rPr>
                <w:rFonts w:asciiTheme="minorHAnsi" w:hAnsiTheme="minorHAnsi" w:cs="Arial"/>
                <w:sz w:val="22"/>
                <w:szCs w:val="22"/>
              </w:rPr>
              <w:t>”.</w:t>
            </w:r>
          </w:p>
          <w:p w:rsidR="008C4E9B" w:rsidRPr="00CD4197" w:rsidRDefault="008C4E9B" w:rsidP="00CD4197">
            <w:pPr>
              <w:pStyle w:val="CM8"/>
              <w:jc w:val="both"/>
              <w:rPr>
                <w:rFonts w:asciiTheme="minorHAnsi" w:hAnsiTheme="minorHAnsi" w:cs="Arial"/>
                <w:sz w:val="22"/>
                <w:szCs w:val="22"/>
              </w:rPr>
            </w:pPr>
            <w:r w:rsidRPr="00CD4197">
              <w:rPr>
                <w:rFonts w:asciiTheme="minorHAnsi" w:hAnsiTheme="minorHAnsi" w:cs="Arial"/>
                <w:sz w:val="22"/>
                <w:szCs w:val="22"/>
              </w:rPr>
              <w:t>NMC Standards (2006 p.10) require employers to have the “</w:t>
            </w:r>
            <w:r w:rsidRPr="00CD4197">
              <w:rPr>
                <w:rFonts w:asciiTheme="minorHAnsi" w:hAnsiTheme="minorHAnsi" w:cs="Arial"/>
                <w:i/>
                <w:sz w:val="22"/>
                <w:szCs w:val="22"/>
              </w:rPr>
              <w:t>necessary clinical governance infrastructure in place (including a Criminal Records Bureau check) to enable the registrant to prescribe once they are qualified to do so”</w:t>
            </w:r>
            <w:r w:rsidRPr="00CD4197">
              <w:rPr>
                <w:rFonts w:asciiTheme="minorHAnsi" w:hAnsiTheme="minorHAnsi" w:cs="Arial"/>
                <w:sz w:val="22"/>
                <w:szCs w:val="22"/>
              </w:rPr>
              <w:t>.</w:t>
            </w:r>
          </w:p>
          <w:p w:rsidR="008C4E9B" w:rsidRPr="00CD4197" w:rsidRDefault="008C4E9B" w:rsidP="00CD4197">
            <w:pPr>
              <w:pStyle w:val="Default"/>
              <w:jc w:val="both"/>
              <w:rPr>
                <w:rStyle w:val="Hyperlink"/>
                <w:rFonts w:asciiTheme="minorHAnsi" w:hAnsiTheme="minorHAnsi" w:cs="Arial"/>
                <w:sz w:val="22"/>
                <w:szCs w:val="22"/>
              </w:rPr>
            </w:pPr>
            <w:r w:rsidRPr="00CD4197">
              <w:rPr>
                <w:rFonts w:asciiTheme="minorHAnsi" w:hAnsiTheme="minorHAnsi" w:cs="Arial"/>
                <w:color w:val="auto"/>
                <w:sz w:val="22"/>
                <w:szCs w:val="22"/>
              </w:rPr>
              <w:t xml:space="preserve">Therefore the NMC require registrants to provide evidence of a </w:t>
            </w:r>
            <w:r w:rsidRPr="00CD4197">
              <w:rPr>
                <w:rFonts w:asciiTheme="minorHAnsi" w:hAnsiTheme="minorHAnsi" w:cs="Arial"/>
                <w:b/>
                <w:color w:val="auto"/>
                <w:sz w:val="22"/>
                <w:szCs w:val="22"/>
              </w:rPr>
              <w:t>recent enhanced DBS</w:t>
            </w:r>
            <w:r w:rsidRPr="00CD4197">
              <w:rPr>
                <w:rFonts w:asciiTheme="minorHAnsi" w:hAnsiTheme="minorHAnsi" w:cs="Arial"/>
                <w:color w:val="auto"/>
                <w:sz w:val="22"/>
                <w:szCs w:val="22"/>
              </w:rPr>
              <w:t xml:space="preserve"> to the University </w:t>
            </w:r>
            <w:r w:rsidRPr="00CD4197">
              <w:rPr>
                <w:rFonts w:asciiTheme="minorHAnsi" w:hAnsiTheme="minorHAnsi" w:cs="Arial"/>
                <w:b/>
                <w:i/>
                <w:color w:val="auto"/>
                <w:sz w:val="22"/>
                <w:szCs w:val="22"/>
              </w:rPr>
              <w:t xml:space="preserve">on application to the educational programme. </w:t>
            </w:r>
            <w:r w:rsidRPr="00CD4197">
              <w:rPr>
                <w:rFonts w:asciiTheme="minorHAnsi" w:hAnsiTheme="minorHAnsi" w:cs="Arial"/>
                <w:color w:val="auto"/>
                <w:sz w:val="22"/>
                <w:szCs w:val="22"/>
              </w:rPr>
              <w:t xml:space="preserve">The NMC identify this as the responsibility of the employer and the DBS must have been obtained by the applicant’s employing organisation within three years of the programme start date. Universities do not undertake DBS checks. You can find more information about DBS checks on the UK Government website: </w:t>
            </w:r>
            <w:hyperlink r:id="rId9" w:history="1">
              <w:r w:rsidRPr="00CD4197">
                <w:rPr>
                  <w:rStyle w:val="Hyperlink"/>
                  <w:rFonts w:asciiTheme="minorHAnsi" w:hAnsiTheme="minorHAnsi" w:cs="Arial"/>
                  <w:sz w:val="22"/>
                  <w:szCs w:val="22"/>
                </w:rPr>
                <w:t>www.gov.uk/government/organisations/disclosure-and-barring-service</w:t>
              </w:r>
            </w:hyperlink>
          </w:p>
          <w:p w:rsidR="008C4E9B" w:rsidRPr="00CD4197" w:rsidRDefault="008C4E9B" w:rsidP="00CD4197">
            <w:pPr>
              <w:pStyle w:val="Default"/>
              <w:jc w:val="both"/>
              <w:rPr>
                <w:rFonts w:asciiTheme="minorHAnsi" w:hAnsiTheme="minorHAnsi" w:cs="Arial"/>
                <w:color w:val="auto"/>
                <w:sz w:val="22"/>
                <w:szCs w:val="22"/>
              </w:rPr>
            </w:pPr>
          </w:p>
          <w:p w:rsidR="008C4E9B" w:rsidRPr="00CD4197" w:rsidRDefault="008C4E9B" w:rsidP="00CD4197">
            <w:pPr>
              <w:pStyle w:val="CM13"/>
              <w:jc w:val="both"/>
              <w:rPr>
                <w:rFonts w:asciiTheme="minorHAnsi" w:hAnsiTheme="minorHAnsi" w:cs="Arial"/>
                <w:b/>
                <w:sz w:val="22"/>
                <w:szCs w:val="22"/>
              </w:rPr>
            </w:pPr>
            <w:r w:rsidRPr="00CD4197">
              <w:rPr>
                <w:rFonts w:asciiTheme="minorHAnsi" w:hAnsiTheme="minorHAnsi" w:cs="Arial"/>
                <w:b/>
                <w:sz w:val="22"/>
                <w:szCs w:val="22"/>
              </w:rPr>
              <w:t>Requirements for GPhC registrants:</w:t>
            </w:r>
          </w:p>
          <w:p w:rsidR="008C4E9B" w:rsidRPr="00CD4197" w:rsidRDefault="008C4E9B" w:rsidP="00CD4197">
            <w:pPr>
              <w:pStyle w:val="Default"/>
              <w:jc w:val="both"/>
              <w:rPr>
                <w:rFonts w:asciiTheme="minorHAnsi" w:hAnsiTheme="minorHAnsi" w:cs="Arial"/>
                <w:color w:val="auto"/>
                <w:sz w:val="22"/>
                <w:szCs w:val="22"/>
              </w:rPr>
            </w:pPr>
            <w:r w:rsidRPr="00CD4197">
              <w:rPr>
                <w:rFonts w:asciiTheme="minorHAnsi" w:hAnsiTheme="minorHAnsi" w:cs="Arial"/>
                <w:color w:val="auto"/>
                <w:sz w:val="22"/>
                <w:szCs w:val="22"/>
              </w:rPr>
              <w:t>Pharmacists must provide evidence of a recent (within three years before the start date of the course), satisfactory enhanced DBS check.</w:t>
            </w:r>
          </w:p>
          <w:p w:rsidR="008C4E9B" w:rsidRPr="00CD4197" w:rsidRDefault="008C4E9B" w:rsidP="00CD4197">
            <w:pPr>
              <w:pStyle w:val="Default"/>
              <w:jc w:val="both"/>
              <w:rPr>
                <w:rFonts w:asciiTheme="minorHAnsi" w:hAnsiTheme="minorHAnsi" w:cs="Arial"/>
                <w:color w:val="auto"/>
                <w:sz w:val="22"/>
                <w:szCs w:val="22"/>
              </w:rPr>
            </w:pPr>
          </w:p>
        </w:tc>
      </w:tr>
      <w:tr w:rsidR="008C4E9B" w:rsidRPr="00CD4197" w:rsidTr="008C4E9B">
        <w:trPr>
          <w:cantSplit/>
          <w:trHeight w:val="284"/>
          <w:jc w:val="center"/>
        </w:trPr>
        <w:tc>
          <w:tcPr>
            <w:tcW w:w="10490" w:type="dxa"/>
            <w:tcBorders>
              <w:top w:val="single" w:sz="4" w:space="0" w:color="auto"/>
              <w:left w:val="nil"/>
              <w:bottom w:val="single" w:sz="4" w:space="0" w:color="auto"/>
              <w:right w:val="nil"/>
            </w:tcBorders>
          </w:tcPr>
          <w:p w:rsidR="008C4E9B" w:rsidRPr="00CD4197" w:rsidRDefault="008C4E9B" w:rsidP="00CD4197"/>
        </w:tc>
      </w:tr>
      <w:tr w:rsidR="008C4E9B" w:rsidRPr="00CD4197" w:rsidTr="008C4E9B">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tcPr>
          <w:p w:rsidR="008C4E9B" w:rsidRPr="00CD4197" w:rsidRDefault="008C4E9B" w:rsidP="00CD4197">
            <w:pPr>
              <w:pStyle w:val="CM13"/>
              <w:jc w:val="both"/>
              <w:rPr>
                <w:rFonts w:asciiTheme="minorHAnsi" w:hAnsiTheme="minorHAnsi" w:cs="Arial"/>
                <w:b/>
                <w:sz w:val="22"/>
                <w:szCs w:val="22"/>
              </w:rPr>
            </w:pPr>
            <w:r w:rsidRPr="00CD4197">
              <w:rPr>
                <w:rFonts w:asciiTheme="minorHAnsi" w:hAnsiTheme="minorHAnsi" w:cs="Arial"/>
                <w:b/>
                <w:sz w:val="22"/>
                <w:szCs w:val="22"/>
              </w:rPr>
              <w:t>Line manager declaration</w:t>
            </w:r>
          </w:p>
        </w:tc>
      </w:tr>
      <w:tr w:rsidR="00D24EE5" w:rsidRPr="00CD4197" w:rsidTr="00CD4197">
        <w:trPr>
          <w:cantSplit/>
          <w:trHeight w:val="284"/>
          <w:jc w:val="center"/>
        </w:trPr>
        <w:tc>
          <w:tcPr>
            <w:tcW w:w="10490"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 xml:space="preserve">I understand that the University will not undertake a DBS check and that all </w:t>
            </w:r>
            <w:r w:rsidR="008C4E9B" w:rsidRPr="00CD4197">
              <w:t xml:space="preserve">applicants </w:t>
            </w:r>
            <w:r w:rsidRPr="00CD4197">
              <w:t xml:space="preserve">are required to have an enhanced DBS check </w:t>
            </w:r>
            <w:r w:rsidRPr="00CD4197">
              <w:rPr>
                <w:b/>
              </w:rPr>
              <w:t xml:space="preserve">within the </w:t>
            </w:r>
            <w:r w:rsidR="008C4E9B" w:rsidRPr="00CD4197">
              <w:rPr>
                <w:b/>
              </w:rPr>
              <w:t>three years prior to entry</w:t>
            </w:r>
            <w:r w:rsidR="008C4E9B" w:rsidRPr="00CD4197">
              <w:t xml:space="preserve"> to the programme</w:t>
            </w:r>
            <w:r w:rsidRPr="00CD4197">
              <w:t>.</w:t>
            </w:r>
          </w:p>
          <w:p w:rsidR="00D24EE5" w:rsidRPr="00CD4197" w:rsidRDefault="00D24EE5" w:rsidP="00CD4197">
            <w:r w:rsidRPr="00CD4197">
              <w:t xml:space="preserve">I can confirm that the </w:t>
            </w:r>
            <w:r w:rsidR="005421C7">
              <w:t>applicant</w:t>
            </w:r>
            <w:r w:rsidRPr="00CD4197">
              <w:t xml:space="preserve"> has a satisfactory enhanced</w:t>
            </w:r>
            <w:r w:rsidRPr="00CD4197">
              <w:rPr>
                <w:b/>
              </w:rPr>
              <w:t xml:space="preserve"> DBS</w:t>
            </w:r>
            <w:r w:rsidRPr="00CD4197">
              <w:t xml:space="preserve"> check </w:t>
            </w:r>
            <w:r w:rsidR="008C4E9B" w:rsidRPr="00CD4197">
              <w:t xml:space="preserve">(or Scottish equivalent) </w:t>
            </w:r>
            <w:r w:rsidRPr="00CD4197">
              <w:rPr>
                <w:b/>
              </w:rPr>
              <w:t>obtained by their employing organisation</w:t>
            </w:r>
            <w:r w:rsidRPr="00CD4197">
              <w:t xml:space="preserve"> and within the period identified above.</w:t>
            </w:r>
          </w:p>
          <w:p w:rsidR="00D24EE5" w:rsidRPr="00CD4197" w:rsidRDefault="00D24EE5" w:rsidP="00CD4197"/>
          <w:p w:rsidR="00D24EE5" w:rsidRPr="00CD4197" w:rsidRDefault="00D24EE5" w:rsidP="00CD4197">
            <w:r w:rsidRPr="00CD4197">
              <w:t xml:space="preserve">Signed (manager): </w:t>
            </w:r>
            <w:r w:rsidRPr="00CD4197">
              <w:tab/>
            </w:r>
            <w:r w:rsidRPr="00CD4197">
              <w:tab/>
            </w:r>
            <w:r w:rsidRPr="00CD4197">
              <w:tab/>
            </w:r>
            <w:r w:rsidRPr="00CD4197">
              <w:tab/>
            </w:r>
            <w:r w:rsidRPr="00CD4197">
              <w:tab/>
            </w:r>
            <w:r w:rsidRPr="00CD4197">
              <w:tab/>
            </w:r>
            <w:r w:rsidRPr="00CD4197">
              <w:tab/>
            </w:r>
            <w:r w:rsidRPr="00CD4197">
              <w:tab/>
              <w:t>Date: _____ / _____ / ________</w:t>
            </w:r>
          </w:p>
        </w:tc>
      </w:tr>
    </w:tbl>
    <w:p w:rsidR="00CD4197" w:rsidRDefault="00CD4197" w:rsidP="00CD4197"/>
    <w:p w:rsidR="001230F1" w:rsidRPr="00CD4197" w:rsidRDefault="001230F1"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D24EE5" w:rsidRPr="00CD4197" w:rsidTr="00CD4197">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hideMark/>
          </w:tcPr>
          <w:p w:rsidR="00D24EE5" w:rsidRPr="00CD4197" w:rsidRDefault="00D24EE5" w:rsidP="00CD4197">
            <w:pPr>
              <w:rPr>
                <w:b/>
              </w:rPr>
            </w:pPr>
            <w:r w:rsidRPr="00CD4197">
              <w:rPr>
                <w:b/>
              </w:rPr>
              <w:br w:type="page"/>
              <w:t>Section 3: to be completed by the Designated Medical Practitioner (DMP)</w:t>
            </w:r>
          </w:p>
        </w:tc>
      </w:tr>
    </w:tbl>
    <w:p w:rsidR="00D24EE5" w:rsidRPr="00CD4197" w:rsidRDefault="00D24EE5" w:rsidP="00CD4197"/>
    <w:p w:rsidR="00D24EE5" w:rsidRPr="00CD4197" w:rsidRDefault="00D24EE5" w:rsidP="00CD4197">
      <w:pPr>
        <w:pStyle w:val="CM18"/>
        <w:jc w:val="both"/>
        <w:rPr>
          <w:rFonts w:asciiTheme="minorHAnsi" w:hAnsiTheme="minorHAnsi"/>
          <w:sz w:val="22"/>
          <w:szCs w:val="22"/>
        </w:rPr>
      </w:pPr>
      <w:r w:rsidRPr="00CD4197">
        <w:rPr>
          <w:rFonts w:asciiTheme="minorHAnsi" w:hAnsiTheme="minorHAnsi" w:cs="Arial"/>
          <w:sz w:val="22"/>
          <w:szCs w:val="22"/>
        </w:rPr>
        <w:t>This section is divided into three parts</w:t>
      </w:r>
      <w:r w:rsidR="008C4E9B" w:rsidRPr="00CD4197">
        <w:rPr>
          <w:rFonts w:asciiTheme="minorHAnsi" w:hAnsiTheme="minorHAnsi" w:cs="Arial"/>
          <w:sz w:val="22"/>
          <w:szCs w:val="22"/>
        </w:rPr>
        <w:t xml:space="preserve">. </w:t>
      </w:r>
      <w:r w:rsidRPr="00CD4197">
        <w:rPr>
          <w:rFonts w:asciiTheme="minorHAnsi" w:hAnsiTheme="minorHAnsi"/>
          <w:sz w:val="22"/>
          <w:szCs w:val="22"/>
        </w:rPr>
        <w:t>All parts MUST be completed. Failure to complete any part will result in delays and may mean that you are not shortlisted for interview.</w:t>
      </w:r>
    </w:p>
    <w:p w:rsidR="00D24EE5" w:rsidRPr="00CD4197" w:rsidRDefault="00D24EE5"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CD4197" w:rsidRPr="00CD4197" w:rsidTr="00CD4197">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hideMark/>
          </w:tcPr>
          <w:p w:rsidR="00CD4197" w:rsidRPr="00CD4197" w:rsidRDefault="00CD4197" w:rsidP="00CD4197">
            <w:pPr>
              <w:rPr>
                <w:b/>
              </w:rPr>
            </w:pPr>
            <w:r w:rsidRPr="00CD4197">
              <w:rPr>
                <w:b/>
              </w:rPr>
              <w:br w:type="page"/>
              <w:t>Section 3a: details of the Designated Medical Practitioner (DMP</w:t>
            </w:r>
            <w:r w:rsidR="005421C7">
              <w:rPr>
                <w:b/>
              </w:rPr>
              <w:t>, to be completed by the DMP</w:t>
            </w:r>
            <w:r w:rsidRPr="00CD4197">
              <w:rPr>
                <w:b/>
              </w:rPr>
              <w:t>)</w:t>
            </w:r>
          </w:p>
        </w:tc>
      </w:tr>
    </w:tbl>
    <w:p w:rsidR="00CD4197" w:rsidRPr="00CD4197" w:rsidRDefault="00CD4197"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8"/>
        <w:gridCol w:w="8012"/>
      </w:tblGrid>
      <w:tr w:rsidR="00D24EE5" w:rsidRPr="00CD4197" w:rsidTr="00CD4197">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Name of DMP:</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Area of practice:</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Title/position:</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567"/>
          <w:jc w:val="center"/>
        </w:trPr>
        <w:tc>
          <w:tcPr>
            <w:tcW w:w="2411" w:type="dxa"/>
            <w:tcBorders>
              <w:top w:val="single" w:sz="4" w:space="0" w:color="auto"/>
              <w:left w:val="single" w:sz="4" w:space="0" w:color="auto"/>
              <w:bottom w:val="single" w:sz="4" w:space="0" w:color="auto"/>
              <w:right w:val="single" w:sz="4" w:space="0" w:color="auto"/>
            </w:tcBorders>
          </w:tcPr>
          <w:p w:rsidR="00D24EE5" w:rsidRPr="00CD4197" w:rsidRDefault="00D24EE5" w:rsidP="00CD4197">
            <w:r w:rsidRPr="00CD4197">
              <w:t>Qualifications:</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GMC registration no:</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Employing organisation:</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680"/>
          <w:jc w:val="center"/>
        </w:trPr>
        <w:tc>
          <w:tcPr>
            <w:tcW w:w="2411" w:type="dxa"/>
            <w:tcBorders>
              <w:top w:val="single" w:sz="4" w:space="0" w:color="auto"/>
              <w:left w:val="single" w:sz="4" w:space="0" w:color="auto"/>
              <w:bottom w:val="single" w:sz="4" w:space="0" w:color="auto"/>
              <w:right w:val="single" w:sz="4" w:space="0" w:color="auto"/>
            </w:tcBorders>
          </w:tcPr>
          <w:p w:rsidR="00D24EE5" w:rsidRPr="00CD4197" w:rsidRDefault="00D24EE5" w:rsidP="00CD4197">
            <w:r w:rsidRPr="00CD4197">
              <w:t>Work address:</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Post code:</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Telephone number:</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11"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Work email address:</w:t>
            </w:r>
          </w:p>
        </w:tc>
        <w:tc>
          <w:tcPr>
            <w:tcW w:w="7796"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10207" w:type="dxa"/>
            <w:gridSpan w:val="2"/>
            <w:tcBorders>
              <w:top w:val="single" w:sz="4" w:space="0" w:color="auto"/>
              <w:left w:val="single" w:sz="4" w:space="0" w:color="auto"/>
              <w:bottom w:val="single" w:sz="4" w:space="0" w:color="auto"/>
              <w:right w:val="single" w:sz="4" w:space="0" w:color="auto"/>
            </w:tcBorders>
          </w:tcPr>
          <w:p w:rsidR="00D24EE5" w:rsidRPr="00CD4197" w:rsidRDefault="00D24EE5" w:rsidP="00CD4197">
            <w:r w:rsidRPr="00CD4197">
              <w:lastRenderedPageBreak/>
              <w:t>I agree to facilitate 12 days clinical practice supervision (i.e. 78 hours for nurses / 90 hours for pharmacists).</w:t>
            </w:r>
          </w:p>
          <w:p w:rsidR="00D24EE5" w:rsidRPr="00CD4197" w:rsidRDefault="00D24EE5" w:rsidP="00CD4197"/>
          <w:p w:rsidR="00D24EE5" w:rsidRPr="00CD4197" w:rsidRDefault="00D24EE5" w:rsidP="00CD4197">
            <w:pPr>
              <w:pStyle w:val="CM15"/>
              <w:rPr>
                <w:rFonts w:asciiTheme="minorHAnsi" w:hAnsiTheme="minorHAnsi" w:cs="Arial"/>
                <w:sz w:val="22"/>
                <w:szCs w:val="22"/>
              </w:rPr>
            </w:pPr>
            <w:r w:rsidRPr="00CD4197">
              <w:rPr>
                <w:rFonts w:asciiTheme="minorHAnsi" w:hAnsiTheme="minorHAnsi" w:cs="Arial"/>
                <w:sz w:val="22"/>
                <w:szCs w:val="22"/>
              </w:rPr>
              <w:t xml:space="preserve">Name (print): </w:t>
            </w:r>
          </w:p>
          <w:p w:rsidR="00D24EE5" w:rsidRPr="00CD4197" w:rsidRDefault="00D24EE5" w:rsidP="00CD4197"/>
          <w:p w:rsidR="00D24EE5" w:rsidRPr="00CD4197" w:rsidRDefault="00D24EE5" w:rsidP="00CD4197">
            <w:r w:rsidRPr="00CD4197">
              <w:t>Signed (DMP)</w:t>
            </w:r>
            <w:r w:rsidRPr="00CD4197">
              <w:tab/>
            </w:r>
            <w:r w:rsidRPr="00CD4197">
              <w:tab/>
            </w:r>
            <w:r w:rsidRPr="00CD4197">
              <w:tab/>
            </w:r>
            <w:r w:rsidRPr="00CD4197">
              <w:tab/>
            </w:r>
            <w:r w:rsidRPr="00CD4197">
              <w:tab/>
            </w:r>
            <w:r w:rsidRPr="00CD4197">
              <w:tab/>
            </w:r>
            <w:r w:rsidRPr="00CD4197">
              <w:tab/>
            </w:r>
            <w:r w:rsidRPr="00CD4197">
              <w:tab/>
            </w:r>
            <w:r w:rsidRPr="00CD4197">
              <w:tab/>
              <w:t>Date: _____ / _____ / ________</w:t>
            </w:r>
          </w:p>
          <w:p w:rsidR="00D24EE5" w:rsidRPr="00CD4197" w:rsidRDefault="00D24EE5" w:rsidP="00CD4197"/>
          <w:p w:rsidR="00D24EE5" w:rsidRPr="00CD4197" w:rsidRDefault="00D24EE5" w:rsidP="00CD4197">
            <w:r w:rsidRPr="00CD4197">
              <w:t xml:space="preserve">Official </w:t>
            </w:r>
            <w:r w:rsidRPr="005421C7">
              <w:rPr>
                <w:noProof/>
              </w:rPr>
              <w:t>hospital</w:t>
            </w:r>
            <w:r w:rsidR="005421C7">
              <w:rPr>
                <w:noProof/>
              </w:rPr>
              <w:t>/</w:t>
            </w:r>
            <w:r w:rsidRPr="005421C7">
              <w:rPr>
                <w:noProof/>
              </w:rPr>
              <w:t>practice</w:t>
            </w:r>
            <w:r w:rsidRPr="00CD4197">
              <w:t xml:space="preserve"> stamp:</w:t>
            </w:r>
          </w:p>
          <w:p w:rsidR="00D24EE5" w:rsidRPr="00CD4197" w:rsidRDefault="00D24EE5" w:rsidP="00CD4197"/>
          <w:p w:rsidR="00D24EE5" w:rsidRPr="00CD4197" w:rsidRDefault="00D24EE5" w:rsidP="00CD4197"/>
          <w:p w:rsidR="00D24EE5" w:rsidRPr="00CD4197" w:rsidRDefault="00D24EE5" w:rsidP="00CD4197"/>
        </w:tc>
      </w:tr>
    </w:tbl>
    <w:p w:rsidR="00D24EE5" w:rsidRPr="00CD4197" w:rsidRDefault="00D24EE5" w:rsidP="00CD4197">
      <w:pPr>
        <w:pStyle w:val="CM16"/>
        <w:jc w:val="both"/>
        <w:rPr>
          <w:rFonts w:asciiTheme="minorHAnsi" w:hAnsiTheme="minorHAnsi" w:cs="Arial"/>
          <w:sz w:val="22"/>
          <w:szCs w:val="22"/>
        </w:rPr>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CD4197" w:rsidRPr="00CD4197" w:rsidTr="00CD4197">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hideMark/>
          </w:tcPr>
          <w:p w:rsidR="00CD4197" w:rsidRPr="00CD4197" w:rsidRDefault="00CD4197" w:rsidP="005421C7">
            <w:pPr>
              <w:rPr>
                <w:b/>
              </w:rPr>
            </w:pPr>
            <w:r w:rsidRPr="00CD4197">
              <w:rPr>
                <w:b/>
              </w:rPr>
              <w:br w:type="page"/>
              <w:t xml:space="preserve">Section 3b: </w:t>
            </w:r>
            <w:r w:rsidR="005421C7">
              <w:rPr>
                <w:b/>
              </w:rPr>
              <w:t>D</w:t>
            </w:r>
            <w:r w:rsidRPr="00CD4197">
              <w:rPr>
                <w:b/>
              </w:rPr>
              <w:t>etails of the DMP</w:t>
            </w:r>
            <w:r w:rsidR="005421C7">
              <w:rPr>
                <w:b/>
              </w:rPr>
              <w:t>’s eligibility (to be completed by the DMP)</w:t>
            </w:r>
          </w:p>
        </w:tc>
      </w:tr>
    </w:tbl>
    <w:p w:rsidR="00D24EE5" w:rsidRPr="00CD4197" w:rsidRDefault="00D24EE5" w:rsidP="00CD4197">
      <w:pPr>
        <w:pStyle w:val="CM16"/>
        <w:jc w:val="both"/>
        <w:rPr>
          <w:rFonts w:asciiTheme="minorHAnsi" w:hAnsiTheme="minorHAnsi" w:cs="Arial"/>
          <w:sz w:val="22"/>
          <w:szCs w:val="22"/>
        </w:rPr>
      </w:pPr>
      <w:r w:rsidRPr="00CD4197">
        <w:rPr>
          <w:rFonts w:asciiTheme="minorHAnsi" w:hAnsiTheme="minorHAnsi" w:cs="Arial"/>
          <w:sz w:val="22"/>
          <w:szCs w:val="22"/>
        </w:rPr>
        <w:t xml:space="preserve">Doctors must meet all of the criteria below. Please tick the box to confirm that you fit the criteria. </w:t>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26"/>
        <w:gridCol w:w="1264"/>
      </w:tblGrid>
      <w:tr w:rsidR="00D24EE5" w:rsidRPr="00CD4197" w:rsidTr="00CD4197">
        <w:trPr>
          <w:cantSplit/>
          <w:trHeight w:val="284"/>
          <w:tblHeader/>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pPr>
              <w:rPr>
                <w:b/>
              </w:rPr>
            </w:pPr>
            <w:r w:rsidRPr="00CD4197">
              <w:rPr>
                <w:b/>
              </w:rPr>
              <w:t>The doctor must be a registered medical practitioner who:</w:t>
            </w:r>
          </w:p>
        </w:tc>
        <w:tc>
          <w:tcPr>
            <w:tcW w:w="1264"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pPr>
              <w:rPr>
                <w:b/>
              </w:rPr>
            </w:pPr>
            <w:r w:rsidRPr="00CD4197">
              <w:rPr>
                <w:b/>
              </w:rPr>
              <w:t>Please tick</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Has normally had at least 3 years recent clinical experience for a group of patients/clients in the relevant field of practic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 xml:space="preserve">Is within a GP practice and is either vocationally trained or in possession of a </w:t>
            </w:r>
            <w:r w:rsidRPr="005421C7">
              <w:rPr>
                <w:noProof/>
              </w:rPr>
              <w:t>certificate</w:t>
            </w:r>
            <w:r w:rsidR="005421C7">
              <w:rPr>
                <w:noProof/>
              </w:rPr>
              <w:t>/</w:t>
            </w:r>
            <w:r w:rsidRPr="005421C7">
              <w:rPr>
                <w:noProof/>
              </w:rPr>
              <w:t>equivalent</w:t>
            </w:r>
            <w:r w:rsidRPr="00CD4197">
              <w:t xml:space="preserve"> experience from the Joint Committee for Post Graduate Training in General Practice (JCPTGP) </w:t>
            </w:r>
            <w:r w:rsidRPr="00CD4197">
              <w:rPr>
                <w:b/>
                <w:i/>
              </w:rPr>
              <w:t>OR</w:t>
            </w:r>
            <w:r w:rsidRPr="00CD4197">
              <w:t xml:space="preserve"> is a specialist registrar, clinical assistant or consultant within an NHS Trust or other NHS employer.</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Has the support of the employing organisation or GP practice to act as the designated medical practitioner who will provide supervision, support and opportunities to develop competence in prescribing practic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 xml:space="preserve">Has some experience or training in teaching </w:t>
            </w:r>
            <w:r w:rsidRPr="005421C7">
              <w:rPr>
                <w:noProof/>
              </w:rPr>
              <w:t>and</w:t>
            </w:r>
            <w:r w:rsidR="005421C7">
              <w:rPr>
                <w:noProof/>
              </w:rPr>
              <w:t>/</w:t>
            </w:r>
            <w:r w:rsidRPr="005421C7">
              <w:rPr>
                <w:noProof/>
              </w:rPr>
              <w:t>or</w:t>
            </w:r>
            <w:r w:rsidRPr="00CD4197">
              <w:t xml:space="preserve"> supervising in practic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Normally works with the trainee prescriber. If this is not possible (such as in nurse-led services or community pharmacy), arrangements can be agreed for another doctor to take on the role of the DMP, provided the above criteria are met and the learning in practice relates to the clinical area in which the trainee prescriber will ultimately be carrying out their prescribing rol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 xml:space="preserve">Is familiar with the requirements of the programme and the need for the </w:t>
            </w:r>
            <w:r w:rsidR="005421C7">
              <w:t>applicant</w:t>
            </w:r>
            <w:r w:rsidRPr="00CD4197">
              <w:t xml:space="preserve"> to achieve the learning outcomes.</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For more information on the role of the DMP please see ‘Training non-medical prescribers in practice: a</w:t>
            </w:r>
            <w:r w:rsidRPr="00CD4197">
              <w:rPr>
                <w:iCs/>
              </w:rPr>
              <w:t xml:space="preserve"> guide to help doctors prepare for and carry out the role of designated medical practitioner’. Available at:</w:t>
            </w:r>
            <w:r w:rsidRPr="00CD4197">
              <w:t xml:space="preserve"> </w:t>
            </w:r>
            <w:hyperlink r:id="rId10" w:history="1">
              <w:r w:rsidRPr="00CD4197">
                <w:rPr>
                  <w:rStyle w:val="Hyperlink"/>
                  <w:rFonts w:eastAsia="+mn-ea" w:cs="Arial"/>
                  <w:kern w:val="24"/>
                  <w:lang w:eastAsia="en-GB"/>
                </w:rPr>
                <w:t>http://www.webarchive.org.uk/wayback/archive/20140627112130/http://</w:t>
              </w:r>
            </w:hyperlink>
            <w:hyperlink r:id="rId11" w:history="1">
              <w:r w:rsidRPr="00CD4197">
                <w:rPr>
                  <w:rStyle w:val="Hyperlink"/>
                  <w:rFonts w:eastAsia="+mn-ea" w:cs="Arial"/>
                  <w:kern w:val="24"/>
                  <w:lang w:eastAsia="en-GB"/>
                </w:rPr>
                <w:t>www.npc.nhs.uk/non_medical/resources/designated_medical_practitioners_guide.pdf</w:t>
              </w:r>
            </w:hyperlink>
          </w:p>
          <w:p w:rsidR="00D24EE5" w:rsidRPr="00CD4197" w:rsidRDefault="00D24EE5" w:rsidP="00CD4197"/>
        </w:tc>
      </w:tr>
      <w:tr w:rsidR="00D24EE5" w:rsidRPr="00CD4197" w:rsidTr="00CD4197">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 xml:space="preserve">As the </w:t>
            </w:r>
            <w:r w:rsidR="00CD4197" w:rsidRPr="00CD4197">
              <w:t>applicant’s</w:t>
            </w:r>
            <w:r w:rsidRPr="00CD4197">
              <w:t xml:space="preserve"> Designated Medical Practitioner I confirm I meet the above criteria</w:t>
            </w:r>
          </w:p>
          <w:p w:rsidR="00D24EE5" w:rsidRPr="00CD4197" w:rsidRDefault="00D24EE5" w:rsidP="00CD4197"/>
          <w:p w:rsidR="00CD4197" w:rsidRPr="00CD4197" w:rsidRDefault="00CD4197" w:rsidP="00CD4197"/>
          <w:p w:rsidR="00D24EE5" w:rsidRPr="00CD4197" w:rsidRDefault="00D24EE5" w:rsidP="00CD4197">
            <w:r w:rsidRPr="00CD4197">
              <w:t xml:space="preserve">Signed (DMP): </w:t>
            </w:r>
            <w:r w:rsidRPr="00CD4197">
              <w:tab/>
            </w:r>
            <w:r w:rsidRPr="00CD4197">
              <w:tab/>
            </w:r>
            <w:r w:rsidRPr="00CD4197">
              <w:tab/>
            </w:r>
            <w:r w:rsidRPr="00CD4197">
              <w:tab/>
            </w:r>
            <w:r w:rsidRPr="00CD4197">
              <w:tab/>
            </w:r>
            <w:r w:rsidRPr="00CD4197">
              <w:tab/>
            </w:r>
            <w:r w:rsidRPr="00CD4197">
              <w:tab/>
            </w:r>
            <w:r w:rsidRPr="00CD4197">
              <w:tab/>
            </w:r>
            <w:r w:rsidRPr="00CD4197">
              <w:tab/>
              <w:t>Date: _____ / _____ / ________</w:t>
            </w:r>
          </w:p>
        </w:tc>
      </w:tr>
    </w:tbl>
    <w:p w:rsidR="00D24EE5" w:rsidRPr="00CD4197" w:rsidRDefault="00D24EE5" w:rsidP="00CD4197">
      <w:pPr>
        <w:pStyle w:val="CM15"/>
        <w:jc w:val="both"/>
        <w:rPr>
          <w:rFonts w:asciiTheme="minorHAnsi" w:hAnsiTheme="minorHAnsi" w:cs="Arial"/>
          <w:sz w:val="22"/>
          <w:szCs w:val="22"/>
        </w:rPr>
      </w:pP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CD4197" w:rsidRPr="00CD4197" w:rsidTr="00CD4197">
        <w:trPr>
          <w:cantSplit/>
          <w:trHeight w:val="284"/>
          <w:jc w:val="center"/>
        </w:trPr>
        <w:tc>
          <w:tcPr>
            <w:tcW w:w="10490" w:type="dxa"/>
            <w:tcBorders>
              <w:top w:val="single" w:sz="4" w:space="0" w:color="auto"/>
              <w:left w:val="single" w:sz="4" w:space="0" w:color="auto"/>
              <w:bottom w:val="single" w:sz="4" w:space="0" w:color="auto"/>
              <w:right w:val="single" w:sz="4" w:space="0" w:color="auto"/>
            </w:tcBorders>
            <w:shd w:val="clear" w:color="auto" w:fill="D9D9D9"/>
            <w:hideMark/>
          </w:tcPr>
          <w:p w:rsidR="00CD4197" w:rsidRPr="00CD4197" w:rsidRDefault="00CD4197" w:rsidP="00CD4197">
            <w:pPr>
              <w:rPr>
                <w:b/>
              </w:rPr>
            </w:pPr>
            <w:r w:rsidRPr="00CD4197">
              <w:rPr>
                <w:b/>
              </w:rPr>
              <w:br w:type="page"/>
              <w:t>Section 3c: practice placement quality (to be completed by DMP)</w:t>
            </w:r>
          </w:p>
        </w:tc>
      </w:tr>
    </w:tbl>
    <w:p w:rsidR="00CD4197" w:rsidRPr="00CD4197" w:rsidRDefault="00CD4197" w:rsidP="00CD4197">
      <w:pPr>
        <w:pStyle w:val="Default"/>
        <w:rPr>
          <w:rFonts w:asciiTheme="minorHAnsi" w:hAnsiTheme="minorHAnsi"/>
          <w:sz w:val="22"/>
          <w:szCs w:val="22"/>
        </w:rPr>
      </w:pPr>
    </w:p>
    <w:p w:rsidR="00D24EE5" w:rsidRPr="00CD4197" w:rsidRDefault="00D24EE5" w:rsidP="00CD4197">
      <w:pPr>
        <w:pStyle w:val="CM15"/>
        <w:jc w:val="both"/>
        <w:rPr>
          <w:rFonts w:asciiTheme="minorHAnsi" w:hAnsiTheme="minorHAnsi" w:cs="Arial"/>
          <w:sz w:val="22"/>
          <w:szCs w:val="22"/>
        </w:rPr>
      </w:pPr>
      <w:r w:rsidRPr="00CD4197">
        <w:rPr>
          <w:rFonts w:asciiTheme="minorHAnsi" w:hAnsiTheme="minorHAnsi" w:cs="Arial"/>
          <w:sz w:val="22"/>
          <w:szCs w:val="22"/>
        </w:rPr>
        <w:t>As part of the quality assurance process for practice placements, DMP to please read and confirm the placement area meets statutory requirements (Ongoing Quality Monitoring Exercise, QAA 2007 standards). Please contact the relevant programme leader for advice regarding this process if required.</w:t>
      </w:r>
    </w:p>
    <w:p w:rsidR="00D24EE5" w:rsidRPr="00CD4197" w:rsidRDefault="00D24EE5"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26"/>
        <w:gridCol w:w="1264"/>
      </w:tblGrid>
      <w:tr w:rsidR="00D24EE5" w:rsidRPr="00CD4197" w:rsidTr="00CD4197">
        <w:trPr>
          <w:cantSplit/>
          <w:trHeight w:val="284"/>
          <w:tblHeader/>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pPr>
              <w:rPr>
                <w:b/>
              </w:rPr>
            </w:pPr>
            <w:r w:rsidRPr="00CD4197">
              <w:rPr>
                <w:b/>
              </w:rPr>
              <w:t xml:space="preserve">Standard statement </w:t>
            </w:r>
          </w:p>
        </w:tc>
        <w:tc>
          <w:tcPr>
            <w:tcW w:w="1264"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pPr>
              <w:rPr>
                <w:b/>
              </w:rPr>
            </w:pPr>
            <w:r w:rsidRPr="00CD4197">
              <w:rPr>
                <w:b/>
              </w:rPr>
              <w:t>Please tick</w:t>
            </w:r>
          </w:p>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1. Our policies and procedures within our practice placement areas reflect health and safety legislation, employment legislation and equality of opportunity</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lastRenderedPageBreak/>
              <w:t>2. Our human resources management processes reflect current good practice in relation to recruitment, retention, development of staff and equal opportunities</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3. Our staff understand and manage specific risks to students and risk assessment is carried out in practice placement areas</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4. We ensure that students have access to appropriate books, journals, educational and IT facilities, including internet access, (where practicable) when they are in placements</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5421C7">
            <w:r w:rsidRPr="00CD4197">
              <w:t xml:space="preserve">5. We have mechanisms in place </w:t>
            </w:r>
            <w:r w:rsidR="005421C7">
              <w:t>with</w:t>
            </w:r>
            <w:r w:rsidRPr="00CD4197">
              <w:t xml:space="preserve">in placement areas to recognise </w:t>
            </w:r>
            <w:r w:rsidRPr="005421C7">
              <w:rPr>
                <w:noProof/>
              </w:rPr>
              <w:t>early</w:t>
            </w:r>
            <w:r w:rsidRPr="00CD4197">
              <w:t xml:space="preserve"> </w:t>
            </w:r>
            <w:r w:rsidR="005421C7">
              <w:t xml:space="preserve">signs of </w:t>
            </w:r>
            <w:r w:rsidRPr="00CD4197">
              <w:t xml:space="preserve">poor </w:t>
            </w:r>
            <w:r w:rsidR="005421C7">
              <w:t xml:space="preserve">student </w:t>
            </w:r>
            <w:r w:rsidRPr="00CD4197">
              <w:t>performance and for taking appropriate and prompt action</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6. We provide all students with a named practice placement supervisor for the duration of that placement, who is appropriately qualified and experienced and meets relevant Regulatory body requirements</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 xml:space="preserve">7. Our practice placement supervisors are aware of the </w:t>
            </w:r>
            <w:r w:rsidRPr="005421C7">
              <w:rPr>
                <w:noProof/>
              </w:rPr>
              <w:t>student</w:t>
            </w:r>
            <w:r w:rsidR="005421C7">
              <w:rPr>
                <w:noProof/>
              </w:rPr>
              <w:t>'</w:t>
            </w:r>
            <w:r w:rsidRPr="005421C7">
              <w:rPr>
                <w:noProof/>
              </w:rPr>
              <w:t>s</w:t>
            </w:r>
            <w:r w:rsidRPr="00CD4197">
              <w:t xml:space="preserve"> placement outcomes so that they are able to agree with the students an individual learning contract for the placement experienc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8. We provide students with scheduled appointments with their practice placement supervisors at regular intervals to discuss their progress towards meeting their learning contract</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9. We take action on evaluation/feedback information that students give us on the quality of their placements and practice placement supervision received</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10. We provide students with an orientation/induction to each practice placement</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11. Our placement areas ensure that provision is made for students to reflect in/on practice and link practice explicitly with their theoretical underpinning</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5421C7">
            <w:r w:rsidRPr="00CD4197">
              <w:t xml:space="preserve">12. Our practice placements provide varied learning opportunities that enable students to achieve learning outcomes </w:t>
            </w:r>
            <w:r w:rsidRPr="005421C7">
              <w:rPr>
                <w:noProof/>
              </w:rPr>
              <w:t>through</w:t>
            </w:r>
            <w:r w:rsidRPr="00CD4197">
              <w:t xml:space="preserve"> observing skilled professionals deliver service and care</w:t>
            </w:r>
            <w:r w:rsidR="005421C7">
              <w:t xml:space="preserve">; </w:t>
            </w:r>
            <w:r w:rsidRPr="00CD4197">
              <w:t xml:space="preserve">participating, under supervision, in the delivery of treatment and care; </w:t>
            </w:r>
            <w:r w:rsidR="005421C7">
              <w:t xml:space="preserve">and </w:t>
            </w:r>
            <w:r w:rsidRPr="00CD4197">
              <w:t>practising in an environment that respects users’ rights, privacy and dignity</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13. Our staff, who act as practice placement supervisors of students, demonstrate evidence-based teaching, assessment and practice</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14. We provide learning opportunities in placements that are appropriate to the level and need of the student and provide opportunities for inter-professional working</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15. Our approach to assessment is that it is a continuous process with an adequate formative function that helps develop student abilities/intellectual skills and which leads to the judgement of achievement against agreed performance criteria</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16. We have explicit aims, values and strategies to promote inclusion and equality for all and these are reflected in our work as placement providers within an equal opportunities policy that is periodically updated</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17. We have effective measures for eliminating oppressive behaviour including all forms of harassment in our practice areas</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9226" w:type="dxa"/>
            <w:tcBorders>
              <w:top w:val="single" w:sz="4" w:space="0" w:color="auto"/>
              <w:left w:val="single" w:sz="4" w:space="0" w:color="auto"/>
              <w:bottom w:val="single" w:sz="4" w:space="0" w:color="auto"/>
              <w:right w:val="single" w:sz="4" w:space="0" w:color="auto"/>
            </w:tcBorders>
            <w:vAlign w:val="center"/>
            <w:hideMark/>
          </w:tcPr>
          <w:p w:rsidR="00D24EE5" w:rsidRPr="00CD4197" w:rsidRDefault="00D24EE5" w:rsidP="00CD4197">
            <w:r w:rsidRPr="00CD4197">
              <w:t>18. The guidance and support we offer as a placement provider are sensitive to equality of opportunity</w:t>
            </w:r>
          </w:p>
        </w:tc>
        <w:tc>
          <w:tcPr>
            <w:tcW w:w="1264" w:type="dxa"/>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tc>
      </w:tr>
      <w:tr w:rsidR="00D24EE5" w:rsidRPr="00CD4197" w:rsidTr="00CD4197">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vAlign w:val="center"/>
          </w:tcPr>
          <w:p w:rsidR="00D24EE5" w:rsidRPr="00CD4197" w:rsidRDefault="00D24EE5" w:rsidP="00CD4197">
            <w:r w:rsidRPr="00CD4197">
              <w:t>I confirm all the above standards can be met whilst the student undergoes prescribing supervision.</w:t>
            </w:r>
          </w:p>
          <w:p w:rsidR="00D24EE5" w:rsidRPr="00CD4197" w:rsidRDefault="00D24EE5" w:rsidP="00CD4197">
            <w:r w:rsidRPr="00CD4197">
              <w:t>(If there are any exceptions, please identify these on a separate page)</w:t>
            </w:r>
          </w:p>
          <w:p w:rsidR="00D24EE5" w:rsidRPr="00CD4197" w:rsidRDefault="00D24EE5" w:rsidP="00CD4197"/>
          <w:p w:rsidR="00CD4197" w:rsidRPr="00CD4197" w:rsidRDefault="00CD4197" w:rsidP="00CD4197"/>
          <w:p w:rsidR="00D24EE5" w:rsidRPr="00CD4197" w:rsidRDefault="00D24EE5" w:rsidP="00CD4197">
            <w:r w:rsidRPr="00CD4197">
              <w:t>Signed (DMP):</w:t>
            </w:r>
            <w:r w:rsidRPr="00CD4197">
              <w:tab/>
            </w:r>
            <w:r w:rsidRPr="00CD4197">
              <w:tab/>
            </w:r>
            <w:r w:rsidRPr="00CD4197">
              <w:tab/>
            </w:r>
            <w:r w:rsidRPr="00CD4197">
              <w:tab/>
            </w:r>
            <w:r w:rsidRPr="00CD4197">
              <w:tab/>
            </w:r>
            <w:r w:rsidRPr="00CD4197">
              <w:tab/>
            </w:r>
            <w:r w:rsidRPr="00CD4197">
              <w:tab/>
            </w:r>
            <w:r w:rsidRPr="00CD4197">
              <w:tab/>
            </w:r>
            <w:r w:rsidRPr="00CD4197">
              <w:tab/>
              <w:t>Date: _____ / _____ / ________</w:t>
            </w:r>
          </w:p>
        </w:tc>
      </w:tr>
    </w:tbl>
    <w:p w:rsidR="00CD4197" w:rsidRPr="00CD4197" w:rsidRDefault="00CD4197" w:rsidP="00CD4197"/>
    <w:p w:rsidR="00CD4197" w:rsidRPr="00CD4197" w:rsidRDefault="00CD4197" w:rsidP="00CD4197">
      <w:r w:rsidRPr="00CD4197">
        <w:br w:type="page"/>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D24EE5" w:rsidRPr="00CD4197" w:rsidTr="00CD4197">
        <w:trPr>
          <w:cantSplit/>
          <w:trHeight w:val="284"/>
          <w:jc w:val="center"/>
        </w:trPr>
        <w:tc>
          <w:tcPr>
            <w:tcW w:w="10490" w:type="dxa"/>
            <w:shd w:val="clear" w:color="auto" w:fill="D9D9D9"/>
            <w:hideMark/>
          </w:tcPr>
          <w:p w:rsidR="00D24EE5" w:rsidRPr="00CD4197" w:rsidRDefault="00D24EE5" w:rsidP="00CD4197">
            <w:pPr>
              <w:rPr>
                <w:b/>
              </w:rPr>
            </w:pPr>
            <w:r w:rsidRPr="00CD4197">
              <w:rPr>
                <w:b/>
              </w:rPr>
              <w:lastRenderedPageBreak/>
              <w:t>Section 4: to be completed by the Non-Medical Prescribing Lead</w:t>
            </w:r>
          </w:p>
          <w:p w:rsidR="00D24EE5" w:rsidRPr="00CD4197" w:rsidRDefault="00D24EE5" w:rsidP="00CD4197">
            <w:r w:rsidRPr="00CD4197">
              <w:t>(Please note this is the person responsible for non-medical prescribing in your organisation)</w:t>
            </w:r>
          </w:p>
        </w:tc>
      </w:tr>
    </w:tbl>
    <w:p w:rsidR="00D24EE5" w:rsidRPr="00CD4197" w:rsidRDefault="00D24EE5"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2"/>
        <w:gridCol w:w="8068"/>
      </w:tblGrid>
      <w:tr w:rsidR="00D24EE5" w:rsidRPr="00CD4197" w:rsidTr="00CD4197">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shd w:val="clear" w:color="auto" w:fill="D9D9D9"/>
            <w:hideMark/>
          </w:tcPr>
          <w:p w:rsidR="00D24EE5" w:rsidRPr="00CD4197" w:rsidRDefault="00D24EE5" w:rsidP="00CD4197">
            <w:pPr>
              <w:rPr>
                <w:b/>
              </w:rPr>
            </w:pPr>
            <w:r w:rsidRPr="00CD4197">
              <w:rPr>
                <w:b/>
              </w:rPr>
              <w:t>Non-Medical Prescribing Lead</w:t>
            </w:r>
          </w:p>
        </w:tc>
      </w:tr>
      <w:tr w:rsidR="00D24EE5" w:rsidRPr="00CD4197" w:rsidTr="00CD4197">
        <w:trPr>
          <w:cantSplit/>
          <w:trHeight w:val="284"/>
          <w:jc w:val="center"/>
        </w:trPr>
        <w:tc>
          <w:tcPr>
            <w:tcW w:w="2422"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Name (please print):</w:t>
            </w:r>
          </w:p>
        </w:tc>
        <w:tc>
          <w:tcPr>
            <w:tcW w:w="8068"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22"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Employing organisation:</w:t>
            </w:r>
          </w:p>
        </w:tc>
        <w:tc>
          <w:tcPr>
            <w:tcW w:w="8068"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22"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Telephone Number:</w:t>
            </w:r>
          </w:p>
        </w:tc>
        <w:tc>
          <w:tcPr>
            <w:tcW w:w="8068"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2422" w:type="dxa"/>
            <w:tcBorders>
              <w:top w:val="single" w:sz="4" w:space="0" w:color="auto"/>
              <w:left w:val="single" w:sz="4" w:space="0" w:color="auto"/>
              <w:bottom w:val="single" w:sz="4" w:space="0" w:color="auto"/>
              <w:right w:val="single" w:sz="4" w:space="0" w:color="auto"/>
            </w:tcBorders>
            <w:hideMark/>
          </w:tcPr>
          <w:p w:rsidR="00D24EE5" w:rsidRPr="00CD4197" w:rsidRDefault="00D24EE5" w:rsidP="00CD4197">
            <w:r w:rsidRPr="00CD4197">
              <w:t>Email address:</w:t>
            </w:r>
          </w:p>
        </w:tc>
        <w:tc>
          <w:tcPr>
            <w:tcW w:w="8068" w:type="dxa"/>
            <w:tcBorders>
              <w:top w:val="single" w:sz="4" w:space="0" w:color="auto"/>
              <w:left w:val="single" w:sz="4" w:space="0" w:color="auto"/>
              <w:bottom w:val="single" w:sz="4" w:space="0" w:color="auto"/>
              <w:right w:val="single" w:sz="4" w:space="0" w:color="auto"/>
            </w:tcBorders>
          </w:tcPr>
          <w:p w:rsidR="00D24EE5" w:rsidRPr="00CD4197" w:rsidRDefault="00D24EE5" w:rsidP="00CD4197"/>
        </w:tc>
      </w:tr>
      <w:tr w:rsidR="00D24EE5" w:rsidRPr="00CD4197" w:rsidTr="00CD4197">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tcPr>
          <w:p w:rsidR="00CD4197" w:rsidRPr="00CD4197" w:rsidRDefault="00CD4197" w:rsidP="00CD4197">
            <w:pPr>
              <w:rPr>
                <w:b/>
              </w:rPr>
            </w:pPr>
            <w:r w:rsidRPr="00CD4197">
              <w:rPr>
                <w:b/>
              </w:rPr>
              <w:t>Applicants within the Health Education England - North West region only:</w:t>
            </w:r>
          </w:p>
          <w:p w:rsidR="00CD4197" w:rsidRPr="00CD4197" w:rsidRDefault="00CD4197" w:rsidP="00CD4197">
            <w:r w:rsidRPr="00CD4197">
              <w:t>Non-Medical Prescribing Leads facilitate access to the numeracy tool which must be completed and passed before submitting this application form to the University.</w:t>
            </w:r>
          </w:p>
          <w:p w:rsidR="00CD4197" w:rsidRPr="00CD4197" w:rsidRDefault="00CD4197" w:rsidP="00CD4197"/>
          <w:p w:rsidR="00D24EE5" w:rsidRPr="00CD4197" w:rsidRDefault="00D24EE5" w:rsidP="00CD4197">
            <w:r w:rsidRPr="00CD4197">
              <w:t>Numeracy tool completed and passed:</w:t>
            </w:r>
          </w:p>
          <w:p w:rsidR="00D24EE5" w:rsidRPr="00CD4197" w:rsidRDefault="00D24EE5" w:rsidP="00CD4197"/>
          <w:p w:rsidR="00D24EE5" w:rsidRPr="00CD4197" w:rsidRDefault="00CD4197" w:rsidP="00CD4197">
            <w:r w:rsidRPr="00CD4197">
              <w:sym w:font="Webdings" w:char="F063"/>
            </w:r>
            <w:r w:rsidRPr="00CD4197">
              <w:t xml:space="preserve"> Y</w:t>
            </w:r>
            <w:r w:rsidR="00D24EE5" w:rsidRPr="00CD4197">
              <w:t>es</w:t>
            </w:r>
            <w:r w:rsidRPr="00CD4197">
              <w:tab/>
            </w:r>
            <w:r w:rsidRPr="00CD4197">
              <w:tab/>
            </w:r>
            <w:r w:rsidRPr="00CD4197">
              <w:sym w:font="Webdings" w:char="F063"/>
            </w:r>
            <w:r w:rsidRPr="00CD4197">
              <w:t xml:space="preserve"> </w:t>
            </w:r>
            <w:r w:rsidR="00D24EE5" w:rsidRPr="00CD4197">
              <w:t>No</w:t>
            </w:r>
            <w:r w:rsidRPr="00CD4197">
              <w:tab/>
            </w:r>
            <w:r w:rsidRPr="00CD4197">
              <w:tab/>
            </w:r>
            <w:r w:rsidR="00D24EE5" w:rsidRPr="00CD4197">
              <w:t>Date completed: _____ / _____ / ________</w:t>
            </w:r>
          </w:p>
          <w:p w:rsidR="00D24EE5" w:rsidRPr="00CD4197" w:rsidRDefault="00D24EE5" w:rsidP="00CD4197"/>
        </w:tc>
      </w:tr>
      <w:tr w:rsidR="00CD4197" w:rsidRPr="00CD4197" w:rsidTr="00CD4197">
        <w:trPr>
          <w:cantSplit/>
          <w:trHeight w:val="284"/>
          <w:jc w:val="center"/>
        </w:trPr>
        <w:tc>
          <w:tcPr>
            <w:tcW w:w="10490" w:type="dxa"/>
            <w:gridSpan w:val="2"/>
            <w:tcBorders>
              <w:top w:val="single" w:sz="4" w:space="0" w:color="auto"/>
              <w:left w:val="single" w:sz="4" w:space="0" w:color="auto"/>
              <w:bottom w:val="single" w:sz="4" w:space="0" w:color="auto"/>
              <w:right w:val="single" w:sz="4" w:space="0" w:color="auto"/>
            </w:tcBorders>
          </w:tcPr>
          <w:p w:rsidR="00CD4197" w:rsidRPr="00CD4197" w:rsidRDefault="00CD4197" w:rsidP="00CD4197">
            <w:pPr>
              <w:rPr>
                <w:b/>
              </w:rPr>
            </w:pPr>
            <w:r w:rsidRPr="00CD4197">
              <w:rPr>
                <w:b/>
              </w:rPr>
              <w:t>Non-medical prescribing lead for all applicants</w:t>
            </w:r>
          </w:p>
          <w:p w:rsidR="00CD4197" w:rsidRPr="00CD4197" w:rsidRDefault="00CD4197" w:rsidP="00CD4197"/>
          <w:p w:rsidR="00CD4197" w:rsidRPr="00CD4197" w:rsidRDefault="00CD4197" w:rsidP="00CD4197">
            <w:r w:rsidRPr="00CD4197">
              <w:t xml:space="preserve">I agree with the above professional training for registration as an Independent </w:t>
            </w:r>
            <w:r w:rsidR="005421C7">
              <w:rPr>
                <w:noProof/>
              </w:rPr>
              <w:t>P</w:t>
            </w:r>
            <w:r w:rsidRPr="005421C7">
              <w:rPr>
                <w:noProof/>
              </w:rPr>
              <w:t>rescriber</w:t>
            </w:r>
            <w:r w:rsidRPr="00CD4197">
              <w:t>.</w:t>
            </w:r>
          </w:p>
          <w:p w:rsidR="00CD4197" w:rsidRPr="00CD4197" w:rsidRDefault="00CD4197" w:rsidP="00CD4197"/>
          <w:p w:rsidR="00CD4197" w:rsidRPr="00CD4197" w:rsidRDefault="00CD4197" w:rsidP="00CD4197"/>
          <w:p w:rsidR="00CD4197" w:rsidRPr="00CD4197" w:rsidRDefault="00CD4197" w:rsidP="00CD4197">
            <w:pPr>
              <w:rPr>
                <w:b/>
              </w:rPr>
            </w:pPr>
            <w:r w:rsidRPr="00CD4197">
              <w:t>Signed (NMP Lead):</w:t>
            </w:r>
            <w:r w:rsidRPr="00CD4197">
              <w:tab/>
            </w:r>
            <w:r w:rsidRPr="00CD4197">
              <w:tab/>
            </w:r>
            <w:r w:rsidRPr="00CD4197">
              <w:tab/>
            </w:r>
            <w:r w:rsidRPr="00CD4197">
              <w:tab/>
            </w:r>
            <w:r w:rsidRPr="00CD4197">
              <w:tab/>
            </w:r>
            <w:r w:rsidRPr="00CD4197">
              <w:tab/>
            </w:r>
            <w:r w:rsidRPr="00CD4197">
              <w:tab/>
            </w:r>
            <w:r w:rsidRPr="00CD4197">
              <w:tab/>
              <w:t>Date: _____ / _____ / ________</w:t>
            </w:r>
          </w:p>
        </w:tc>
      </w:tr>
    </w:tbl>
    <w:p w:rsidR="00BE167A" w:rsidRDefault="00BE167A" w:rsidP="00CD4197"/>
    <w:p w:rsidR="005421C7" w:rsidRPr="00CD4197" w:rsidRDefault="005421C7" w:rsidP="00CD4197"/>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0A0" w:firstRow="1" w:lastRow="0" w:firstColumn="1" w:lastColumn="0" w:noHBand="0" w:noVBand="0"/>
      </w:tblPr>
      <w:tblGrid>
        <w:gridCol w:w="10490"/>
      </w:tblGrid>
      <w:tr w:rsidR="00CD4197" w:rsidRPr="00CD4197" w:rsidTr="00CD4197">
        <w:trPr>
          <w:cantSplit/>
          <w:trHeight w:val="284"/>
          <w:jc w:val="center"/>
        </w:trPr>
        <w:tc>
          <w:tcPr>
            <w:tcW w:w="10490" w:type="dxa"/>
            <w:shd w:val="clear" w:color="auto" w:fill="D9D9D9"/>
            <w:hideMark/>
          </w:tcPr>
          <w:p w:rsidR="00CD4197" w:rsidRPr="00CD4197" w:rsidRDefault="00CD4197" w:rsidP="00CD4197">
            <w:pPr>
              <w:rPr>
                <w:b/>
              </w:rPr>
            </w:pPr>
            <w:r w:rsidRPr="00CD4197">
              <w:rPr>
                <w:b/>
              </w:rPr>
              <w:t>Notes for applicants</w:t>
            </w:r>
          </w:p>
        </w:tc>
      </w:tr>
    </w:tbl>
    <w:p w:rsidR="00CD4197" w:rsidRPr="00CD4197" w:rsidRDefault="00CD4197" w:rsidP="00CD4197"/>
    <w:p w:rsidR="00CD4197" w:rsidRPr="00CD4197" w:rsidRDefault="00CD4197" w:rsidP="00CD4197">
      <w:r w:rsidRPr="00CD4197">
        <w:t xml:space="preserve">All the sections of this form must be completed fully before submission to the University. Failure to complete the form accurately will result in </w:t>
      </w:r>
      <w:r w:rsidR="005421C7" w:rsidRPr="005421C7">
        <w:t>delays and may mean that you are not shortlisted for interview</w:t>
      </w:r>
      <w:r w:rsidRPr="00CD4197">
        <w:t>.</w:t>
      </w:r>
    </w:p>
    <w:p w:rsidR="00CD4197" w:rsidRPr="00CD4197" w:rsidRDefault="00CD4197" w:rsidP="00CD4197"/>
    <w:p w:rsidR="00CD4197" w:rsidRPr="00CD4197" w:rsidRDefault="00CD4197" w:rsidP="00CD4197">
      <w:r w:rsidRPr="00CD4197">
        <w:t>Applicants funded by the Pharmacy Integration Fund (PhIF) must include a statement of support (email) from their PhIF-funded education pathway Education Supervisor to confirm eligibility to access a PhIF-funded place.</w:t>
      </w:r>
    </w:p>
    <w:p w:rsidR="00CD4197" w:rsidRPr="00CD4197" w:rsidRDefault="00CD4197" w:rsidP="00CD4197"/>
    <w:p w:rsidR="00CD4197" w:rsidRDefault="005421C7" w:rsidP="00CD4197">
      <w:r>
        <w:t>We encourage you to keep a c</w:t>
      </w:r>
      <w:r w:rsidR="00CD4197" w:rsidRPr="00CD4197">
        <w:t>opy of the completed application in case this is needed for future reference.</w:t>
      </w:r>
    </w:p>
    <w:p w:rsidR="005421C7" w:rsidRDefault="005421C7" w:rsidP="00CD4197"/>
    <w:p w:rsidR="005421C7" w:rsidRDefault="005421C7" w:rsidP="00CD4197">
      <w:r>
        <w:t>If you have any queries about this form, the additional documents required or the application process, please contact:</w:t>
      </w:r>
    </w:p>
    <w:p w:rsidR="005421C7" w:rsidRDefault="005421C7" w:rsidP="005421C7"/>
    <w:p w:rsidR="005421C7" w:rsidRDefault="005421C7" w:rsidP="005421C7">
      <w:r>
        <w:t>Postgraduate Admissions</w:t>
      </w:r>
    </w:p>
    <w:p w:rsidR="005421C7" w:rsidRDefault="005421C7" w:rsidP="005421C7">
      <w:r>
        <w:t>Division of Pharmacy</w:t>
      </w:r>
    </w:p>
    <w:p w:rsidR="005421C7" w:rsidRDefault="005421C7" w:rsidP="005421C7">
      <w:r>
        <w:t>G.129, Stopford Building</w:t>
      </w:r>
    </w:p>
    <w:p w:rsidR="005421C7" w:rsidRDefault="005421C7" w:rsidP="005421C7">
      <w:r>
        <w:t>The University of Manchester</w:t>
      </w:r>
    </w:p>
    <w:p w:rsidR="005421C7" w:rsidRDefault="005421C7" w:rsidP="005421C7">
      <w:r>
        <w:t>Manchester M13 9PL</w:t>
      </w:r>
    </w:p>
    <w:p w:rsidR="005421C7" w:rsidRDefault="005421C7" w:rsidP="005421C7">
      <w:r>
        <w:t xml:space="preserve">Email: </w:t>
      </w:r>
      <w:hyperlink r:id="rId12" w:history="1">
        <w:r w:rsidRPr="00A83720">
          <w:rPr>
            <w:rStyle w:val="Hyperlink"/>
          </w:rPr>
          <w:t>pgtaught.pharmacy@manchester.ac.uk</w:t>
        </w:r>
      </w:hyperlink>
    </w:p>
    <w:p w:rsidR="005421C7" w:rsidRPr="00CD4197" w:rsidRDefault="005421C7" w:rsidP="005421C7">
      <w:r>
        <w:t xml:space="preserve">Tel: 0161 </w:t>
      </w:r>
      <w:r w:rsidR="001230F1">
        <w:t>306 0604</w:t>
      </w:r>
    </w:p>
    <w:sectPr w:rsidR="005421C7" w:rsidRPr="00CD4197" w:rsidSect="00D24EE5">
      <w:headerReference w:type="default" r:id="rId13"/>
      <w:footerReference w:type="default" r:id="rId14"/>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4197" w:rsidRDefault="00CD4197" w:rsidP="008C4E9B">
      <w:r>
        <w:separator/>
      </w:r>
    </w:p>
  </w:endnote>
  <w:endnote w:type="continuationSeparator" w:id="0">
    <w:p w:rsidR="00CD4197" w:rsidRDefault="00CD4197" w:rsidP="008C4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4197" w:rsidRPr="005A6FE8" w:rsidRDefault="00CD4197" w:rsidP="008C4E9B">
    <w:pPr>
      <w:pStyle w:val="Footer"/>
    </w:pPr>
    <w:r w:rsidRPr="005A6FE8">
      <w:t>Independent Prescribing for Pharmacists and Nurses Short Course: Application Form</w:t>
    </w:r>
    <w:r w:rsidRPr="00744D64">
      <w:ptab w:relativeTo="margin" w:alignment="right" w:leader="none"/>
    </w:r>
    <w:r w:rsidRPr="00744D64">
      <w:fldChar w:fldCharType="begin"/>
    </w:r>
    <w:r w:rsidRPr="00744D64">
      <w:instrText xml:space="preserve"> PAGE   \* MERGEFORMAT </w:instrText>
    </w:r>
    <w:r w:rsidRPr="00744D64">
      <w:fldChar w:fldCharType="separate"/>
    </w:r>
    <w:r w:rsidR="001D1D78">
      <w:rPr>
        <w:noProof/>
      </w:rPr>
      <w:t>1</w:t>
    </w:r>
    <w:r w:rsidRPr="00744D64">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4197" w:rsidRDefault="00CD4197" w:rsidP="008C4E9B">
      <w:r>
        <w:separator/>
      </w:r>
    </w:p>
  </w:footnote>
  <w:footnote w:type="continuationSeparator" w:id="0">
    <w:p w:rsidR="00CD4197" w:rsidRDefault="00CD4197" w:rsidP="008C4E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D4197" w:rsidRDefault="00CD4197" w:rsidP="008C4E9B">
    <w:pPr>
      <w:pStyle w:val="Header"/>
    </w:pPr>
    <w:r>
      <w:t>April 2018</w:t>
    </w:r>
  </w:p>
  <w:p w:rsidR="00CD4197" w:rsidRDefault="00CD4197" w:rsidP="008C4E9B">
    <w:pPr>
      <w:pStyle w:val="Header"/>
    </w:pPr>
  </w:p>
  <w:p w:rsidR="00CD4197" w:rsidRDefault="00CD4197" w:rsidP="008C4E9B">
    <w:pPr>
      <w:pStyle w:val="Header"/>
      <w:rPr>
        <w:sz w:val="20"/>
        <w:szCs w:val="20"/>
      </w:rPr>
    </w:pPr>
    <w:r>
      <w:rPr>
        <w:noProof/>
        <w:lang w:eastAsia="en-GB"/>
      </w:rPr>
      <w:drawing>
        <wp:inline distT="0" distB="0" distL="0" distR="0" wp14:anchorId="0648D41B" wp14:editId="32FDB37A">
          <wp:extent cx="1276350" cy="540627"/>
          <wp:effectExtent l="0" t="0" r="0" b="0"/>
          <wp:docPr id="1" name="Picture 1" descr="http://assets.manchester.ac.uk/logos/hi-res/TAB_UNI_MAIN_logo/White_backgrounds/TAB_col_white_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ssets.manchester.ac.uk/logos/hi-res/TAB_UNI_MAIN_logo/White_backgrounds/TAB_col_white_backgroun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216" cy="545230"/>
                  </a:xfrm>
                  <a:prstGeom prst="rect">
                    <a:avLst/>
                  </a:prstGeom>
                  <a:noFill/>
                  <a:ln>
                    <a:noFill/>
                  </a:ln>
                </pic:spPr>
              </pic:pic>
            </a:graphicData>
          </a:graphic>
        </wp:inline>
      </w:drawing>
    </w:r>
  </w:p>
  <w:p w:rsidR="00CD4197" w:rsidRPr="00576AD6" w:rsidRDefault="00CD4197" w:rsidP="008C4E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D343D"/>
    <w:multiLevelType w:val="multilevel"/>
    <w:tmpl w:val="94AA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340080"/>
    <w:multiLevelType w:val="hybridMultilevel"/>
    <w:tmpl w:val="96688EDC"/>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80421BE"/>
    <w:multiLevelType w:val="hybridMultilevel"/>
    <w:tmpl w:val="7EB8F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3D45898"/>
    <w:multiLevelType w:val="multilevel"/>
    <w:tmpl w:val="FD1C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006057"/>
    <w:multiLevelType w:val="hybridMultilevel"/>
    <w:tmpl w:val="785837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18FA65D2"/>
    <w:multiLevelType w:val="multilevel"/>
    <w:tmpl w:val="D14C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04F2CB1"/>
    <w:multiLevelType w:val="hybridMultilevel"/>
    <w:tmpl w:val="5D04B756"/>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7">
    <w:nsid w:val="267C29C2"/>
    <w:multiLevelType w:val="hybridMultilevel"/>
    <w:tmpl w:val="4B3ED6F4"/>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36202D16"/>
    <w:multiLevelType w:val="hybridMultilevel"/>
    <w:tmpl w:val="CEDC4A8A"/>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37266826"/>
    <w:multiLevelType w:val="multilevel"/>
    <w:tmpl w:val="B06A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32F33CC"/>
    <w:multiLevelType w:val="hybridMultilevel"/>
    <w:tmpl w:val="C20261B0"/>
    <w:lvl w:ilvl="0" w:tplc="785271E2">
      <w:start w:val="1"/>
      <w:numFmt w:val="bullet"/>
      <w:lvlText w:val=""/>
      <w:lvlJc w:val="left"/>
      <w:pPr>
        <w:ind w:left="780" w:hanging="360"/>
      </w:pPr>
      <w:rPr>
        <w:rFonts w:ascii="Webdings" w:hAnsi="Web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nsid w:val="439736E2"/>
    <w:multiLevelType w:val="hybridMultilevel"/>
    <w:tmpl w:val="5A587488"/>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440074F3"/>
    <w:multiLevelType w:val="hybridMultilevel"/>
    <w:tmpl w:val="E5627330"/>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47BA66A8"/>
    <w:multiLevelType w:val="hybridMultilevel"/>
    <w:tmpl w:val="EB2EDFAC"/>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4ADF0AE0"/>
    <w:multiLevelType w:val="hybridMultilevel"/>
    <w:tmpl w:val="E1286F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4F843411"/>
    <w:multiLevelType w:val="hybridMultilevel"/>
    <w:tmpl w:val="38BA9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349511D"/>
    <w:multiLevelType w:val="hybridMultilevel"/>
    <w:tmpl w:val="5EA2E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81D77F6"/>
    <w:multiLevelType w:val="hybridMultilevel"/>
    <w:tmpl w:val="D84C5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8A52978"/>
    <w:multiLevelType w:val="hybridMultilevel"/>
    <w:tmpl w:val="2EEA1A08"/>
    <w:lvl w:ilvl="0" w:tplc="785271E2">
      <w:start w:val="1"/>
      <w:numFmt w:val="bullet"/>
      <w:lvlText w:val=""/>
      <w:lvlJc w:val="left"/>
      <w:pPr>
        <w:ind w:left="360" w:hanging="360"/>
      </w:pPr>
      <w:rPr>
        <w:rFonts w:ascii="Webdings" w:hAnsi="Web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15"/>
  </w:num>
  <w:num w:numId="3">
    <w:abstractNumId w:val="0"/>
  </w:num>
  <w:num w:numId="4">
    <w:abstractNumId w:val="5"/>
  </w:num>
  <w:num w:numId="5">
    <w:abstractNumId w:val="9"/>
  </w:num>
  <w:num w:numId="6">
    <w:abstractNumId w:val="3"/>
  </w:num>
  <w:num w:numId="7">
    <w:abstractNumId w:val="7"/>
  </w:num>
  <w:num w:numId="8">
    <w:abstractNumId w:val="8"/>
  </w:num>
  <w:num w:numId="9">
    <w:abstractNumId w:val="1"/>
  </w:num>
  <w:num w:numId="10">
    <w:abstractNumId w:val="18"/>
  </w:num>
  <w:num w:numId="11">
    <w:abstractNumId w:val="16"/>
  </w:num>
  <w:num w:numId="12">
    <w:abstractNumId w:val="12"/>
  </w:num>
  <w:num w:numId="13">
    <w:abstractNumId w:val="13"/>
  </w:num>
  <w:num w:numId="14">
    <w:abstractNumId w:val="17"/>
  </w:num>
  <w:num w:numId="15">
    <w:abstractNumId w:val="11"/>
  </w:num>
  <w:num w:numId="16">
    <w:abstractNumId w:val="6"/>
  </w:num>
  <w:num w:numId="17">
    <w:abstractNumId w:val="10"/>
  </w:num>
  <w:num w:numId="18">
    <w:abstractNumId w:val="4"/>
  </w:num>
  <w:num w:numId="19">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0NDU1NjCxNDc3NTZT0lEKTi0uzszPAykwrAUAQUit4CwAAAA="/>
  </w:docVars>
  <w:rsids>
    <w:rsidRoot w:val="000B0AD6"/>
    <w:rsid w:val="000B0AD6"/>
    <w:rsid w:val="000B223C"/>
    <w:rsid w:val="000B445F"/>
    <w:rsid w:val="001230F1"/>
    <w:rsid w:val="001D1D78"/>
    <w:rsid w:val="00260EF2"/>
    <w:rsid w:val="00280DE6"/>
    <w:rsid w:val="00286953"/>
    <w:rsid w:val="0037043F"/>
    <w:rsid w:val="00394E45"/>
    <w:rsid w:val="004B3785"/>
    <w:rsid w:val="004B6A2E"/>
    <w:rsid w:val="004E68BC"/>
    <w:rsid w:val="005421C7"/>
    <w:rsid w:val="0060386A"/>
    <w:rsid w:val="006763B8"/>
    <w:rsid w:val="006925EC"/>
    <w:rsid w:val="006C6C6C"/>
    <w:rsid w:val="00703D3A"/>
    <w:rsid w:val="00724424"/>
    <w:rsid w:val="00744D64"/>
    <w:rsid w:val="00754150"/>
    <w:rsid w:val="00792A18"/>
    <w:rsid w:val="007A4737"/>
    <w:rsid w:val="007E6131"/>
    <w:rsid w:val="008020D8"/>
    <w:rsid w:val="008C4E9B"/>
    <w:rsid w:val="008F625F"/>
    <w:rsid w:val="00981F0F"/>
    <w:rsid w:val="00994D8A"/>
    <w:rsid w:val="009B5228"/>
    <w:rsid w:val="00A56944"/>
    <w:rsid w:val="00AA4484"/>
    <w:rsid w:val="00B60C0C"/>
    <w:rsid w:val="00BB0DBC"/>
    <w:rsid w:val="00BD3419"/>
    <w:rsid w:val="00BE167A"/>
    <w:rsid w:val="00CD4197"/>
    <w:rsid w:val="00D027E8"/>
    <w:rsid w:val="00D24EE5"/>
    <w:rsid w:val="00D753A3"/>
    <w:rsid w:val="00E0728D"/>
    <w:rsid w:val="00E1742A"/>
    <w:rsid w:val="00E47B8B"/>
    <w:rsid w:val="00E546F7"/>
    <w:rsid w:val="00E76D54"/>
    <w:rsid w:val="00F209FD"/>
    <w:rsid w:val="00F620B2"/>
    <w:rsid w:val="00F83AE9"/>
    <w:rsid w:val="00F86994"/>
    <w:rsid w:val="00F9539E"/>
    <w:rsid w:val="00FB4BF9"/>
    <w:rsid w:val="00FF3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E9B"/>
    <w:pPr>
      <w:spacing w:after="0" w:line="240" w:lineRule="auto"/>
    </w:pPr>
  </w:style>
  <w:style w:type="paragraph" w:styleId="Heading2">
    <w:name w:val="heading 2"/>
    <w:basedOn w:val="Normal"/>
    <w:next w:val="Normal"/>
    <w:link w:val="Heading2Char"/>
    <w:uiPriority w:val="9"/>
    <w:unhideWhenUsed/>
    <w:qFormat/>
    <w:rsid w:val="00E47B8B"/>
    <w:pPr>
      <w:keepNext/>
      <w:keepLines/>
      <w:spacing w:before="200"/>
      <w:outlineLvl w:val="1"/>
    </w:pPr>
    <w:rPr>
      <w:rFonts w:ascii="Arial" w:eastAsiaTheme="majorEastAsia" w:hAnsi="Arial" w:cs="Arial"/>
      <w:b/>
      <w:bCs/>
      <w:color w:val="6D009D"/>
      <w:sz w:val="24"/>
      <w:szCs w:val="26"/>
    </w:rPr>
  </w:style>
  <w:style w:type="paragraph" w:styleId="Heading3">
    <w:name w:val="heading 3"/>
    <w:basedOn w:val="Normal"/>
    <w:next w:val="Normal"/>
    <w:link w:val="Heading3Char"/>
    <w:uiPriority w:val="9"/>
    <w:unhideWhenUsed/>
    <w:qFormat/>
    <w:rsid w:val="00E47B8B"/>
    <w:pPr>
      <w:ind w:left="720"/>
      <w:outlineLvl w:val="2"/>
    </w:pPr>
    <w:rPr>
      <w:rFonts w:ascii="Arial" w:hAnsi="Arial" w:cs="Arial"/>
      <w:b/>
      <w:color w:val="6D009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AD6"/>
    <w:pPr>
      <w:ind w:left="720"/>
      <w:contextualSpacing/>
    </w:pPr>
  </w:style>
  <w:style w:type="character" w:styleId="CommentReference">
    <w:name w:val="annotation reference"/>
    <w:basedOn w:val="DefaultParagraphFont"/>
    <w:uiPriority w:val="99"/>
    <w:semiHidden/>
    <w:unhideWhenUsed/>
    <w:rsid w:val="00286953"/>
    <w:rPr>
      <w:sz w:val="16"/>
      <w:szCs w:val="16"/>
    </w:rPr>
  </w:style>
  <w:style w:type="paragraph" w:styleId="CommentText">
    <w:name w:val="annotation text"/>
    <w:basedOn w:val="Normal"/>
    <w:link w:val="CommentTextChar"/>
    <w:uiPriority w:val="99"/>
    <w:semiHidden/>
    <w:unhideWhenUsed/>
    <w:rsid w:val="00286953"/>
    <w:rPr>
      <w:sz w:val="20"/>
      <w:szCs w:val="20"/>
    </w:rPr>
  </w:style>
  <w:style w:type="character" w:customStyle="1" w:styleId="CommentTextChar">
    <w:name w:val="Comment Text Char"/>
    <w:basedOn w:val="DefaultParagraphFont"/>
    <w:link w:val="CommentText"/>
    <w:uiPriority w:val="99"/>
    <w:semiHidden/>
    <w:rsid w:val="00286953"/>
    <w:rPr>
      <w:sz w:val="20"/>
      <w:szCs w:val="20"/>
    </w:rPr>
  </w:style>
  <w:style w:type="paragraph" w:styleId="CommentSubject">
    <w:name w:val="annotation subject"/>
    <w:basedOn w:val="CommentText"/>
    <w:next w:val="CommentText"/>
    <w:link w:val="CommentSubjectChar"/>
    <w:uiPriority w:val="99"/>
    <w:semiHidden/>
    <w:unhideWhenUsed/>
    <w:rsid w:val="00286953"/>
    <w:rPr>
      <w:b/>
      <w:bCs/>
    </w:rPr>
  </w:style>
  <w:style w:type="character" w:customStyle="1" w:styleId="CommentSubjectChar">
    <w:name w:val="Comment Subject Char"/>
    <w:basedOn w:val="CommentTextChar"/>
    <w:link w:val="CommentSubject"/>
    <w:uiPriority w:val="99"/>
    <w:semiHidden/>
    <w:rsid w:val="00286953"/>
    <w:rPr>
      <w:b/>
      <w:bCs/>
      <w:sz w:val="20"/>
      <w:szCs w:val="20"/>
    </w:rPr>
  </w:style>
  <w:style w:type="paragraph" w:styleId="BalloonText">
    <w:name w:val="Balloon Text"/>
    <w:basedOn w:val="Normal"/>
    <w:link w:val="BalloonTextChar"/>
    <w:uiPriority w:val="99"/>
    <w:semiHidden/>
    <w:unhideWhenUsed/>
    <w:rsid w:val="00286953"/>
    <w:rPr>
      <w:rFonts w:ascii="Tahoma" w:hAnsi="Tahoma" w:cs="Tahoma"/>
      <w:sz w:val="16"/>
      <w:szCs w:val="16"/>
    </w:rPr>
  </w:style>
  <w:style w:type="character" w:customStyle="1" w:styleId="BalloonTextChar">
    <w:name w:val="Balloon Text Char"/>
    <w:basedOn w:val="DefaultParagraphFont"/>
    <w:link w:val="BalloonText"/>
    <w:uiPriority w:val="99"/>
    <w:semiHidden/>
    <w:rsid w:val="00286953"/>
    <w:rPr>
      <w:rFonts w:ascii="Tahoma" w:hAnsi="Tahoma" w:cs="Tahoma"/>
      <w:sz w:val="16"/>
      <w:szCs w:val="16"/>
    </w:rPr>
  </w:style>
  <w:style w:type="character" w:styleId="Hyperlink">
    <w:name w:val="Hyperlink"/>
    <w:basedOn w:val="DefaultParagraphFont"/>
    <w:unhideWhenUsed/>
    <w:rsid w:val="004B3785"/>
    <w:rPr>
      <w:color w:val="0000FF" w:themeColor="hyperlink"/>
      <w:u w:val="single"/>
    </w:rPr>
  </w:style>
  <w:style w:type="character" w:customStyle="1" w:styleId="Heading2Char">
    <w:name w:val="Heading 2 Char"/>
    <w:basedOn w:val="DefaultParagraphFont"/>
    <w:link w:val="Heading2"/>
    <w:uiPriority w:val="9"/>
    <w:rsid w:val="00E47B8B"/>
    <w:rPr>
      <w:rFonts w:ascii="Arial" w:eastAsiaTheme="majorEastAsia" w:hAnsi="Arial" w:cs="Arial"/>
      <w:b/>
      <w:bCs/>
      <w:color w:val="6D009D"/>
      <w:sz w:val="24"/>
      <w:szCs w:val="26"/>
    </w:rPr>
  </w:style>
  <w:style w:type="character" w:customStyle="1" w:styleId="Heading3Char">
    <w:name w:val="Heading 3 Char"/>
    <w:basedOn w:val="DefaultParagraphFont"/>
    <w:link w:val="Heading3"/>
    <w:uiPriority w:val="9"/>
    <w:rsid w:val="00E47B8B"/>
    <w:rPr>
      <w:rFonts w:ascii="Arial" w:hAnsi="Arial" w:cs="Arial"/>
      <w:b/>
      <w:color w:val="6D009D"/>
    </w:rPr>
  </w:style>
  <w:style w:type="paragraph" w:styleId="Header">
    <w:name w:val="header"/>
    <w:basedOn w:val="Normal"/>
    <w:link w:val="HeaderChar"/>
    <w:unhideWhenUsed/>
    <w:rsid w:val="0037043F"/>
    <w:pPr>
      <w:tabs>
        <w:tab w:val="center" w:pos="4513"/>
        <w:tab w:val="right" w:pos="9026"/>
      </w:tabs>
    </w:pPr>
  </w:style>
  <w:style w:type="character" w:customStyle="1" w:styleId="HeaderChar">
    <w:name w:val="Header Char"/>
    <w:basedOn w:val="DefaultParagraphFont"/>
    <w:link w:val="Header"/>
    <w:rsid w:val="0037043F"/>
  </w:style>
  <w:style w:type="paragraph" w:styleId="Footer">
    <w:name w:val="footer"/>
    <w:basedOn w:val="Normal"/>
    <w:link w:val="FooterChar"/>
    <w:uiPriority w:val="99"/>
    <w:unhideWhenUsed/>
    <w:rsid w:val="0037043F"/>
    <w:pPr>
      <w:tabs>
        <w:tab w:val="center" w:pos="4513"/>
        <w:tab w:val="right" w:pos="9026"/>
      </w:tabs>
    </w:pPr>
  </w:style>
  <w:style w:type="character" w:customStyle="1" w:styleId="FooterChar">
    <w:name w:val="Footer Char"/>
    <w:basedOn w:val="DefaultParagraphFont"/>
    <w:link w:val="Footer"/>
    <w:uiPriority w:val="99"/>
    <w:rsid w:val="0037043F"/>
  </w:style>
  <w:style w:type="paragraph" w:customStyle="1" w:styleId="CM14">
    <w:name w:val="CM14"/>
    <w:basedOn w:val="Normal"/>
    <w:next w:val="Normal"/>
    <w:uiPriority w:val="99"/>
    <w:rsid w:val="00981F0F"/>
    <w:pPr>
      <w:widowControl w:val="0"/>
      <w:autoSpaceDE w:val="0"/>
      <w:autoSpaceDN w:val="0"/>
      <w:adjustRightInd w:val="0"/>
    </w:pPr>
    <w:rPr>
      <w:rFonts w:ascii="Lucida Sans Unicode" w:eastAsia="Times New Roman" w:hAnsi="Lucida Sans Unicode" w:cs="Times New Roman"/>
      <w:sz w:val="24"/>
      <w:szCs w:val="24"/>
      <w:lang w:eastAsia="en-GB"/>
    </w:rPr>
  </w:style>
  <w:style w:type="paragraph" w:customStyle="1" w:styleId="Default">
    <w:name w:val="Default"/>
    <w:rsid w:val="00981F0F"/>
    <w:pPr>
      <w:widowControl w:val="0"/>
      <w:autoSpaceDE w:val="0"/>
      <w:autoSpaceDN w:val="0"/>
      <w:adjustRightInd w:val="0"/>
      <w:spacing w:after="0" w:line="240" w:lineRule="auto"/>
    </w:pPr>
    <w:rPr>
      <w:rFonts w:ascii="Lucida Sans Unicode" w:eastAsia="Times New Roman" w:hAnsi="Lucida Sans Unicode" w:cs="Lucida Sans Unicode"/>
      <w:color w:val="000000"/>
      <w:sz w:val="24"/>
      <w:szCs w:val="24"/>
      <w:lang w:eastAsia="en-GB"/>
    </w:rPr>
  </w:style>
  <w:style w:type="paragraph" w:customStyle="1" w:styleId="CM15">
    <w:name w:val="CM15"/>
    <w:basedOn w:val="Default"/>
    <w:next w:val="Default"/>
    <w:uiPriority w:val="99"/>
    <w:rsid w:val="00981F0F"/>
    <w:rPr>
      <w:rFonts w:cs="Times New Roman"/>
      <w:color w:val="auto"/>
    </w:rPr>
  </w:style>
  <w:style w:type="paragraph" w:customStyle="1" w:styleId="CM8">
    <w:name w:val="CM8"/>
    <w:basedOn w:val="Default"/>
    <w:next w:val="Default"/>
    <w:uiPriority w:val="99"/>
    <w:rsid w:val="00981F0F"/>
    <w:rPr>
      <w:rFonts w:cs="Times New Roman"/>
      <w:color w:val="auto"/>
    </w:rPr>
  </w:style>
  <w:style w:type="paragraph" w:customStyle="1" w:styleId="CM13">
    <w:name w:val="CM13"/>
    <w:basedOn w:val="Default"/>
    <w:next w:val="Default"/>
    <w:uiPriority w:val="99"/>
    <w:rsid w:val="00981F0F"/>
    <w:rPr>
      <w:rFonts w:cs="Times New Roman"/>
      <w:color w:val="auto"/>
    </w:rPr>
  </w:style>
  <w:style w:type="paragraph" w:customStyle="1" w:styleId="CM6">
    <w:name w:val="CM6"/>
    <w:basedOn w:val="Default"/>
    <w:next w:val="Default"/>
    <w:uiPriority w:val="99"/>
    <w:rsid w:val="00981F0F"/>
    <w:pPr>
      <w:spacing w:line="338" w:lineRule="atLeast"/>
    </w:pPr>
    <w:rPr>
      <w:rFonts w:cs="Times New Roman"/>
      <w:color w:val="auto"/>
    </w:rPr>
  </w:style>
  <w:style w:type="paragraph" w:customStyle="1" w:styleId="CM18">
    <w:name w:val="CM18"/>
    <w:basedOn w:val="Default"/>
    <w:next w:val="Default"/>
    <w:uiPriority w:val="99"/>
    <w:rsid w:val="00981F0F"/>
    <w:rPr>
      <w:rFonts w:cs="Times New Roman"/>
      <w:color w:val="auto"/>
    </w:rPr>
  </w:style>
  <w:style w:type="paragraph" w:customStyle="1" w:styleId="CM16">
    <w:name w:val="CM16"/>
    <w:basedOn w:val="Default"/>
    <w:next w:val="Default"/>
    <w:uiPriority w:val="99"/>
    <w:rsid w:val="00981F0F"/>
    <w:rPr>
      <w:rFonts w:cs="Times New Roman"/>
      <w:color w:val="auto"/>
    </w:rPr>
  </w:style>
  <w:style w:type="table" w:styleId="TableGrid">
    <w:name w:val="Table Grid"/>
    <w:basedOn w:val="TableNormal"/>
    <w:uiPriority w:val="59"/>
    <w:rsid w:val="00E76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E9B"/>
    <w:pPr>
      <w:spacing w:after="0" w:line="240" w:lineRule="auto"/>
    </w:pPr>
  </w:style>
  <w:style w:type="paragraph" w:styleId="Heading2">
    <w:name w:val="heading 2"/>
    <w:basedOn w:val="Normal"/>
    <w:next w:val="Normal"/>
    <w:link w:val="Heading2Char"/>
    <w:uiPriority w:val="9"/>
    <w:unhideWhenUsed/>
    <w:qFormat/>
    <w:rsid w:val="00E47B8B"/>
    <w:pPr>
      <w:keepNext/>
      <w:keepLines/>
      <w:spacing w:before="200"/>
      <w:outlineLvl w:val="1"/>
    </w:pPr>
    <w:rPr>
      <w:rFonts w:ascii="Arial" w:eastAsiaTheme="majorEastAsia" w:hAnsi="Arial" w:cs="Arial"/>
      <w:b/>
      <w:bCs/>
      <w:color w:val="6D009D"/>
      <w:sz w:val="24"/>
      <w:szCs w:val="26"/>
    </w:rPr>
  </w:style>
  <w:style w:type="paragraph" w:styleId="Heading3">
    <w:name w:val="heading 3"/>
    <w:basedOn w:val="Normal"/>
    <w:next w:val="Normal"/>
    <w:link w:val="Heading3Char"/>
    <w:uiPriority w:val="9"/>
    <w:unhideWhenUsed/>
    <w:qFormat/>
    <w:rsid w:val="00E47B8B"/>
    <w:pPr>
      <w:ind w:left="720"/>
      <w:outlineLvl w:val="2"/>
    </w:pPr>
    <w:rPr>
      <w:rFonts w:ascii="Arial" w:hAnsi="Arial" w:cs="Arial"/>
      <w:b/>
      <w:color w:val="6D009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AD6"/>
    <w:pPr>
      <w:ind w:left="720"/>
      <w:contextualSpacing/>
    </w:pPr>
  </w:style>
  <w:style w:type="character" w:styleId="CommentReference">
    <w:name w:val="annotation reference"/>
    <w:basedOn w:val="DefaultParagraphFont"/>
    <w:uiPriority w:val="99"/>
    <w:semiHidden/>
    <w:unhideWhenUsed/>
    <w:rsid w:val="00286953"/>
    <w:rPr>
      <w:sz w:val="16"/>
      <w:szCs w:val="16"/>
    </w:rPr>
  </w:style>
  <w:style w:type="paragraph" w:styleId="CommentText">
    <w:name w:val="annotation text"/>
    <w:basedOn w:val="Normal"/>
    <w:link w:val="CommentTextChar"/>
    <w:uiPriority w:val="99"/>
    <w:semiHidden/>
    <w:unhideWhenUsed/>
    <w:rsid w:val="00286953"/>
    <w:rPr>
      <w:sz w:val="20"/>
      <w:szCs w:val="20"/>
    </w:rPr>
  </w:style>
  <w:style w:type="character" w:customStyle="1" w:styleId="CommentTextChar">
    <w:name w:val="Comment Text Char"/>
    <w:basedOn w:val="DefaultParagraphFont"/>
    <w:link w:val="CommentText"/>
    <w:uiPriority w:val="99"/>
    <w:semiHidden/>
    <w:rsid w:val="00286953"/>
    <w:rPr>
      <w:sz w:val="20"/>
      <w:szCs w:val="20"/>
    </w:rPr>
  </w:style>
  <w:style w:type="paragraph" w:styleId="CommentSubject">
    <w:name w:val="annotation subject"/>
    <w:basedOn w:val="CommentText"/>
    <w:next w:val="CommentText"/>
    <w:link w:val="CommentSubjectChar"/>
    <w:uiPriority w:val="99"/>
    <w:semiHidden/>
    <w:unhideWhenUsed/>
    <w:rsid w:val="00286953"/>
    <w:rPr>
      <w:b/>
      <w:bCs/>
    </w:rPr>
  </w:style>
  <w:style w:type="character" w:customStyle="1" w:styleId="CommentSubjectChar">
    <w:name w:val="Comment Subject Char"/>
    <w:basedOn w:val="CommentTextChar"/>
    <w:link w:val="CommentSubject"/>
    <w:uiPriority w:val="99"/>
    <w:semiHidden/>
    <w:rsid w:val="00286953"/>
    <w:rPr>
      <w:b/>
      <w:bCs/>
      <w:sz w:val="20"/>
      <w:szCs w:val="20"/>
    </w:rPr>
  </w:style>
  <w:style w:type="paragraph" w:styleId="BalloonText">
    <w:name w:val="Balloon Text"/>
    <w:basedOn w:val="Normal"/>
    <w:link w:val="BalloonTextChar"/>
    <w:uiPriority w:val="99"/>
    <w:semiHidden/>
    <w:unhideWhenUsed/>
    <w:rsid w:val="00286953"/>
    <w:rPr>
      <w:rFonts w:ascii="Tahoma" w:hAnsi="Tahoma" w:cs="Tahoma"/>
      <w:sz w:val="16"/>
      <w:szCs w:val="16"/>
    </w:rPr>
  </w:style>
  <w:style w:type="character" w:customStyle="1" w:styleId="BalloonTextChar">
    <w:name w:val="Balloon Text Char"/>
    <w:basedOn w:val="DefaultParagraphFont"/>
    <w:link w:val="BalloonText"/>
    <w:uiPriority w:val="99"/>
    <w:semiHidden/>
    <w:rsid w:val="00286953"/>
    <w:rPr>
      <w:rFonts w:ascii="Tahoma" w:hAnsi="Tahoma" w:cs="Tahoma"/>
      <w:sz w:val="16"/>
      <w:szCs w:val="16"/>
    </w:rPr>
  </w:style>
  <w:style w:type="character" w:styleId="Hyperlink">
    <w:name w:val="Hyperlink"/>
    <w:basedOn w:val="DefaultParagraphFont"/>
    <w:unhideWhenUsed/>
    <w:rsid w:val="004B3785"/>
    <w:rPr>
      <w:color w:val="0000FF" w:themeColor="hyperlink"/>
      <w:u w:val="single"/>
    </w:rPr>
  </w:style>
  <w:style w:type="character" w:customStyle="1" w:styleId="Heading2Char">
    <w:name w:val="Heading 2 Char"/>
    <w:basedOn w:val="DefaultParagraphFont"/>
    <w:link w:val="Heading2"/>
    <w:uiPriority w:val="9"/>
    <w:rsid w:val="00E47B8B"/>
    <w:rPr>
      <w:rFonts w:ascii="Arial" w:eastAsiaTheme="majorEastAsia" w:hAnsi="Arial" w:cs="Arial"/>
      <w:b/>
      <w:bCs/>
      <w:color w:val="6D009D"/>
      <w:sz w:val="24"/>
      <w:szCs w:val="26"/>
    </w:rPr>
  </w:style>
  <w:style w:type="character" w:customStyle="1" w:styleId="Heading3Char">
    <w:name w:val="Heading 3 Char"/>
    <w:basedOn w:val="DefaultParagraphFont"/>
    <w:link w:val="Heading3"/>
    <w:uiPriority w:val="9"/>
    <w:rsid w:val="00E47B8B"/>
    <w:rPr>
      <w:rFonts w:ascii="Arial" w:hAnsi="Arial" w:cs="Arial"/>
      <w:b/>
      <w:color w:val="6D009D"/>
    </w:rPr>
  </w:style>
  <w:style w:type="paragraph" w:styleId="Header">
    <w:name w:val="header"/>
    <w:basedOn w:val="Normal"/>
    <w:link w:val="HeaderChar"/>
    <w:unhideWhenUsed/>
    <w:rsid w:val="0037043F"/>
    <w:pPr>
      <w:tabs>
        <w:tab w:val="center" w:pos="4513"/>
        <w:tab w:val="right" w:pos="9026"/>
      </w:tabs>
    </w:pPr>
  </w:style>
  <w:style w:type="character" w:customStyle="1" w:styleId="HeaderChar">
    <w:name w:val="Header Char"/>
    <w:basedOn w:val="DefaultParagraphFont"/>
    <w:link w:val="Header"/>
    <w:rsid w:val="0037043F"/>
  </w:style>
  <w:style w:type="paragraph" w:styleId="Footer">
    <w:name w:val="footer"/>
    <w:basedOn w:val="Normal"/>
    <w:link w:val="FooterChar"/>
    <w:uiPriority w:val="99"/>
    <w:unhideWhenUsed/>
    <w:rsid w:val="0037043F"/>
    <w:pPr>
      <w:tabs>
        <w:tab w:val="center" w:pos="4513"/>
        <w:tab w:val="right" w:pos="9026"/>
      </w:tabs>
    </w:pPr>
  </w:style>
  <w:style w:type="character" w:customStyle="1" w:styleId="FooterChar">
    <w:name w:val="Footer Char"/>
    <w:basedOn w:val="DefaultParagraphFont"/>
    <w:link w:val="Footer"/>
    <w:uiPriority w:val="99"/>
    <w:rsid w:val="0037043F"/>
  </w:style>
  <w:style w:type="paragraph" w:customStyle="1" w:styleId="CM14">
    <w:name w:val="CM14"/>
    <w:basedOn w:val="Normal"/>
    <w:next w:val="Normal"/>
    <w:uiPriority w:val="99"/>
    <w:rsid w:val="00981F0F"/>
    <w:pPr>
      <w:widowControl w:val="0"/>
      <w:autoSpaceDE w:val="0"/>
      <w:autoSpaceDN w:val="0"/>
      <w:adjustRightInd w:val="0"/>
    </w:pPr>
    <w:rPr>
      <w:rFonts w:ascii="Lucida Sans Unicode" w:eastAsia="Times New Roman" w:hAnsi="Lucida Sans Unicode" w:cs="Times New Roman"/>
      <w:sz w:val="24"/>
      <w:szCs w:val="24"/>
      <w:lang w:eastAsia="en-GB"/>
    </w:rPr>
  </w:style>
  <w:style w:type="paragraph" w:customStyle="1" w:styleId="Default">
    <w:name w:val="Default"/>
    <w:rsid w:val="00981F0F"/>
    <w:pPr>
      <w:widowControl w:val="0"/>
      <w:autoSpaceDE w:val="0"/>
      <w:autoSpaceDN w:val="0"/>
      <w:adjustRightInd w:val="0"/>
      <w:spacing w:after="0" w:line="240" w:lineRule="auto"/>
    </w:pPr>
    <w:rPr>
      <w:rFonts w:ascii="Lucida Sans Unicode" w:eastAsia="Times New Roman" w:hAnsi="Lucida Sans Unicode" w:cs="Lucida Sans Unicode"/>
      <w:color w:val="000000"/>
      <w:sz w:val="24"/>
      <w:szCs w:val="24"/>
      <w:lang w:eastAsia="en-GB"/>
    </w:rPr>
  </w:style>
  <w:style w:type="paragraph" w:customStyle="1" w:styleId="CM15">
    <w:name w:val="CM15"/>
    <w:basedOn w:val="Default"/>
    <w:next w:val="Default"/>
    <w:uiPriority w:val="99"/>
    <w:rsid w:val="00981F0F"/>
    <w:rPr>
      <w:rFonts w:cs="Times New Roman"/>
      <w:color w:val="auto"/>
    </w:rPr>
  </w:style>
  <w:style w:type="paragraph" w:customStyle="1" w:styleId="CM8">
    <w:name w:val="CM8"/>
    <w:basedOn w:val="Default"/>
    <w:next w:val="Default"/>
    <w:uiPriority w:val="99"/>
    <w:rsid w:val="00981F0F"/>
    <w:rPr>
      <w:rFonts w:cs="Times New Roman"/>
      <w:color w:val="auto"/>
    </w:rPr>
  </w:style>
  <w:style w:type="paragraph" w:customStyle="1" w:styleId="CM13">
    <w:name w:val="CM13"/>
    <w:basedOn w:val="Default"/>
    <w:next w:val="Default"/>
    <w:uiPriority w:val="99"/>
    <w:rsid w:val="00981F0F"/>
    <w:rPr>
      <w:rFonts w:cs="Times New Roman"/>
      <w:color w:val="auto"/>
    </w:rPr>
  </w:style>
  <w:style w:type="paragraph" w:customStyle="1" w:styleId="CM6">
    <w:name w:val="CM6"/>
    <w:basedOn w:val="Default"/>
    <w:next w:val="Default"/>
    <w:uiPriority w:val="99"/>
    <w:rsid w:val="00981F0F"/>
    <w:pPr>
      <w:spacing w:line="338" w:lineRule="atLeast"/>
    </w:pPr>
    <w:rPr>
      <w:rFonts w:cs="Times New Roman"/>
      <w:color w:val="auto"/>
    </w:rPr>
  </w:style>
  <w:style w:type="paragraph" w:customStyle="1" w:styleId="CM18">
    <w:name w:val="CM18"/>
    <w:basedOn w:val="Default"/>
    <w:next w:val="Default"/>
    <w:uiPriority w:val="99"/>
    <w:rsid w:val="00981F0F"/>
    <w:rPr>
      <w:rFonts w:cs="Times New Roman"/>
      <w:color w:val="auto"/>
    </w:rPr>
  </w:style>
  <w:style w:type="paragraph" w:customStyle="1" w:styleId="CM16">
    <w:name w:val="CM16"/>
    <w:basedOn w:val="Default"/>
    <w:next w:val="Default"/>
    <w:uiPriority w:val="99"/>
    <w:rsid w:val="00981F0F"/>
    <w:rPr>
      <w:rFonts w:cs="Times New Roman"/>
      <w:color w:val="auto"/>
    </w:rPr>
  </w:style>
  <w:style w:type="table" w:styleId="TableGrid">
    <w:name w:val="Table Grid"/>
    <w:basedOn w:val="TableNormal"/>
    <w:uiPriority w:val="59"/>
    <w:rsid w:val="00E76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5360907">
      <w:bodyDiv w:val="1"/>
      <w:marLeft w:val="0"/>
      <w:marRight w:val="0"/>
      <w:marTop w:val="0"/>
      <w:marBottom w:val="0"/>
      <w:divBdr>
        <w:top w:val="none" w:sz="0" w:space="0" w:color="auto"/>
        <w:left w:val="none" w:sz="0" w:space="0" w:color="auto"/>
        <w:bottom w:val="none" w:sz="0" w:space="0" w:color="auto"/>
        <w:right w:val="none" w:sz="0" w:space="0" w:color="auto"/>
      </w:divBdr>
      <w:divsChild>
        <w:div w:id="1794322291">
          <w:marLeft w:val="0"/>
          <w:marRight w:val="0"/>
          <w:marTop w:val="0"/>
          <w:marBottom w:val="0"/>
          <w:divBdr>
            <w:top w:val="none" w:sz="0" w:space="0" w:color="auto"/>
            <w:left w:val="none" w:sz="0" w:space="0" w:color="auto"/>
            <w:bottom w:val="none" w:sz="0" w:space="0" w:color="auto"/>
            <w:right w:val="none" w:sz="0" w:space="0" w:color="auto"/>
          </w:divBdr>
        </w:div>
        <w:div w:id="1371422560">
          <w:marLeft w:val="0"/>
          <w:marRight w:val="0"/>
          <w:marTop w:val="0"/>
          <w:marBottom w:val="0"/>
          <w:divBdr>
            <w:top w:val="none" w:sz="0" w:space="0" w:color="auto"/>
            <w:left w:val="none" w:sz="0" w:space="0" w:color="auto"/>
            <w:bottom w:val="none" w:sz="0" w:space="0" w:color="auto"/>
            <w:right w:val="none" w:sz="0" w:space="0" w:color="auto"/>
          </w:divBdr>
        </w:div>
        <w:div w:id="1495489631">
          <w:marLeft w:val="0"/>
          <w:marRight w:val="0"/>
          <w:marTop w:val="0"/>
          <w:marBottom w:val="0"/>
          <w:divBdr>
            <w:top w:val="none" w:sz="0" w:space="0" w:color="auto"/>
            <w:left w:val="none" w:sz="0" w:space="0" w:color="auto"/>
            <w:bottom w:val="none" w:sz="0" w:space="0" w:color="auto"/>
            <w:right w:val="none" w:sz="0" w:space="0" w:color="auto"/>
          </w:divBdr>
        </w:div>
        <w:div w:id="1420322773">
          <w:marLeft w:val="0"/>
          <w:marRight w:val="0"/>
          <w:marTop w:val="0"/>
          <w:marBottom w:val="0"/>
          <w:divBdr>
            <w:top w:val="none" w:sz="0" w:space="0" w:color="auto"/>
            <w:left w:val="none" w:sz="0" w:space="0" w:color="auto"/>
            <w:bottom w:val="none" w:sz="0" w:space="0" w:color="auto"/>
            <w:right w:val="none" w:sz="0" w:space="0" w:color="auto"/>
          </w:divBdr>
        </w:div>
        <w:div w:id="18698994">
          <w:marLeft w:val="0"/>
          <w:marRight w:val="0"/>
          <w:marTop w:val="0"/>
          <w:marBottom w:val="0"/>
          <w:divBdr>
            <w:top w:val="none" w:sz="0" w:space="0" w:color="auto"/>
            <w:left w:val="none" w:sz="0" w:space="0" w:color="auto"/>
            <w:bottom w:val="none" w:sz="0" w:space="0" w:color="auto"/>
            <w:right w:val="none" w:sz="0" w:space="0" w:color="auto"/>
          </w:divBdr>
        </w:div>
        <w:div w:id="935361359">
          <w:marLeft w:val="0"/>
          <w:marRight w:val="0"/>
          <w:marTop w:val="0"/>
          <w:marBottom w:val="0"/>
          <w:divBdr>
            <w:top w:val="none" w:sz="0" w:space="0" w:color="auto"/>
            <w:left w:val="none" w:sz="0" w:space="0" w:color="auto"/>
            <w:bottom w:val="none" w:sz="0" w:space="0" w:color="auto"/>
            <w:right w:val="none" w:sz="0" w:space="0" w:color="auto"/>
          </w:divBdr>
        </w:div>
        <w:div w:id="1094982025">
          <w:marLeft w:val="0"/>
          <w:marRight w:val="0"/>
          <w:marTop w:val="0"/>
          <w:marBottom w:val="0"/>
          <w:divBdr>
            <w:top w:val="none" w:sz="0" w:space="0" w:color="auto"/>
            <w:left w:val="none" w:sz="0" w:space="0" w:color="auto"/>
            <w:bottom w:val="none" w:sz="0" w:space="0" w:color="auto"/>
            <w:right w:val="none" w:sz="0" w:space="0" w:color="auto"/>
          </w:divBdr>
        </w:div>
        <w:div w:id="845560153">
          <w:marLeft w:val="0"/>
          <w:marRight w:val="0"/>
          <w:marTop w:val="0"/>
          <w:marBottom w:val="0"/>
          <w:divBdr>
            <w:top w:val="none" w:sz="0" w:space="0" w:color="auto"/>
            <w:left w:val="none" w:sz="0" w:space="0" w:color="auto"/>
            <w:bottom w:val="none" w:sz="0" w:space="0" w:color="auto"/>
            <w:right w:val="none" w:sz="0" w:space="0" w:color="auto"/>
          </w:divBdr>
        </w:div>
      </w:divsChild>
    </w:div>
    <w:div w:id="492911977">
      <w:bodyDiv w:val="1"/>
      <w:marLeft w:val="0"/>
      <w:marRight w:val="0"/>
      <w:marTop w:val="0"/>
      <w:marBottom w:val="0"/>
      <w:divBdr>
        <w:top w:val="none" w:sz="0" w:space="0" w:color="auto"/>
        <w:left w:val="none" w:sz="0" w:space="0" w:color="auto"/>
        <w:bottom w:val="none" w:sz="0" w:space="0" w:color="auto"/>
        <w:right w:val="none" w:sz="0" w:space="0" w:color="auto"/>
      </w:divBdr>
      <w:divsChild>
        <w:div w:id="1635132908">
          <w:marLeft w:val="0"/>
          <w:marRight w:val="0"/>
          <w:marTop w:val="0"/>
          <w:marBottom w:val="0"/>
          <w:divBdr>
            <w:top w:val="none" w:sz="0" w:space="0" w:color="auto"/>
            <w:left w:val="none" w:sz="0" w:space="0" w:color="auto"/>
            <w:bottom w:val="none" w:sz="0" w:space="0" w:color="auto"/>
            <w:right w:val="none" w:sz="0" w:space="0" w:color="auto"/>
          </w:divBdr>
          <w:divsChild>
            <w:div w:id="388068356">
              <w:marLeft w:val="0"/>
              <w:marRight w:val="0"/>
              <w:marTop w:val="0"/>
              <w:marBottom w:val="0"/>
              <w:divBdr>
                <w:top w:val="none" w:sz="0" w:space="0" w:color="auto"/>
                <w:left w:val="none" w:sz="0" w:space="0" w:color="auto"/>
                <w:bottom w:val="none" w:sz="0" w:space="0" w:color="auto"/>
                <w:right w:val="none" w:sz="0" w:space="0" w:color="auto"/>
              </w:divBdr>
            </w:div>
          </w:divsChild>
        </w:div>
        <w:div w:id="76363940">
          <w:marLeft w:val="0"/>
          <w:marRight w:val="0"/>
          <w:marTop w:val="0"/>
          <w:marBottom w:val="0"/>
          <w:divBdr>
            <w:top w:val="none" w:sz="0" w:space="0" w:color="auto"/>
            <w:left w:val="none" w:sz="0" w:space="0" w:color="auto"/>
            <w:bottom w:val="none" w:sz="0" w:space="0" w:color="auto"/>
            <w:right w:val="none" w:sz="0" w:space="0" w:color="auto"/>
          </w:divBdr>
          <w:divsChild>
            <w:div w:id="1073428387">
              <w:marLeft w:val="0"/>
              <w:marRight w:val="0"/>
              <w:marTop w:val="0"/>
              <w:marBottom w:val="0"/>
              <w:divBdr>
                <w:top w:val="none" w:sz="0" w:space="0" w:color="auto"/>
                <w:left w:val="none" w:sz="0" w:space="0" w:color="auto"/>
                <w:bottom w:val="none" w:sz="0" w:space="0" w:color="auto"/>
                <w:right w:val="none" w:sz="0" w:space="0" w:color="auto"/>
              </w:divBdr>
              <w:divsChild>
                <w:div w:id="133071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241532">
      <w:bodyDiv w:val="1"/>
      <w:marLeft w:val="0"/>
      <w:marRight w:val="0"/>
      <w:marTop w:val="0"/>
      <w:marBottom w:val="0"/>
      <w:divBdr>
        <w:top w:val="none" w:sz="0" w:space="0" w:color="auto"/>
        <w:left w:val="none" w:sz="0" w:space="0" w:color="auto"/>
        <w:bottom w:val="none" w:sz="0" w:space="0" w:color="auto"/>
        <w:right w:val="none" w:sz="0" w:space="0" w:color="auto"/>
      </w:divBdr>
    </w:div>
    <w:div w:id="994377944">
      <w:bodyDiv w:val="1"/>
      <w:marLeft w:val="0"/>
      <w:marRight w:val="0"/>
      <w:marTop w:val="0"/>
      <w:marBottom w:val="0"/>
      <w:divBdr>
        <w:top w:val="none" w:sz="0" w:space="0" w:color="auto"/>
        <w:left w:val="none" w:sz="0" w:space="0" w:color="auto"/>
        <w:bottom w:val="none" w:sz="0" w:space="0" w:color="auto"/>
        <w:right w:val="none" w:sz="0" w:space="0" w:color="auto"/>
      </w:divBdr>
      <w:divsChild>
        <w:div w:id="385299750">
          <w:marLeft w:val="0"/>
          <w:marRight w:val="0"/>
          <w:marTop w:val="0"/>
          <w:marBottom w:val="0"/>
          <w:divBdr>
            <w:top w:val="none" w:sz="0" w:space="0" w:color="auto"/>
            <w:left w:val="none" w:sz="0" w:space="0" w:color="auto"/>
            <w:bottom w:val="none" w:sz="0" w:space="0" w:color="auto"/>
            <w:right w:val="none" w:sz="0" w:space="0" w:color="auto"/>
          </w:divBdr>
        </w:div>
        <w:div w:id="52433507">
          <w:marLeft w:val="0"/>
          <w:marRight w:val="0"/>
          <w:marTop w:val="0"/>
          <w:marBottom w:val="0"/>
          <w:divBdr>
            <w:top w:val="none" w:sz="0" w:space="0" w:color="auto"/>
            <w:left w:val="none" w:sz="0" w:space="0" w:color="auto"/>
            <w:bottom w:val="none" w:sz="0" w:space="0" w:color="auto"/>
            <w:right w:val="none" w:sz="0" w:space="0" w:color="auto"/>
          </w:divBdr>
        </w:div>
        <w:div w:id="1841969344">
          <w:marLeft w:val="0"/>
          <w:marRight w:val="0"/>
          <w:marTop w:val="0"/>
          <w:marBottom w:val="0"/>
          <w:divBdr>
            <w:top w:val="none" w:sz="0" w:space="0" w:color="auto"/>
            <w:left w:val="none" w:sz="0" w:space="0" w:color="auto"/>
            <w:bottom w:val="none" w:sz="0" w:space="0" w:color="auto"/>
            <w:right w:val="none" w:sz="0" w:space="0" w:color="auto"/>
          </w:divBdr>
        </w:div>
        <w:div w:id="797189174">
          <w:marLeft w:val="0"/>
          <w:marRight w:val="0"/>
          <w:marTop w:val="0"/>
          <w:marBottom w:val="0"/>
          <w:divBdr>
            <w:top w:val="none" w:sz="0" w:space="0" w:color="auto"/>
            <w:left w:val="none" w:sz="0" w:space="0" w:color="auto"/>
            <w:bottom w:val="none" w:sz="0" w:space="0" w:color="auto"/>
            <w:right w:val="none" w:sz="0" w:space="0" w:color="auto"/>
          </w:divBdr>
        </w:div>
      </w:divsChild>
    </w:div>
    <w:div w:id="1689258030">
      <w:bodyDiv w:val="1"/>
      <w:marLeft w:val="0"/>
      <w:marRight w:val="0"/>
      <w:marTop w:val="0"/>
      <w:marBottom w:val="0"/>
      <w:divBdr>
        <w:top w:val="none" w:sz="0" w:space="0" w:color="auto"/>
        <w:left w:val="none" w:sz="0" w:space="0" w:color="auto"/>
        <w:bottom w:val="none" w:sz="0" w:space="0" w:color="auto"/>
        <w:right w:val="none" w:sz="0" w:space="0" w:color="auto"/>
      </w:divBdr>
      <w:divsChild>
        <w:div w:id="2577593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gtaught.pharmacy@manchester.ac.uk"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pgtaught.pharmacy@manchester.ac.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webarchive.org.uk/wayback/archive/20140627112130/http:/www.npc.nhs.uk/non_medical/resources/designated_medical_practitioners_guid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webarchive.org.uk/wayback/archive/20140627112130/http:/www.npc.nhs.uk/non_medical/resources/designated_medical_practitioners_guide.pdf" TargetMode="External"/><Relationship Id="rId4" Type="http://schemas.openxmlformats.org/officeDocument/2006/relationships/settings" Target="settings.xml"/><Relationship Id="rId9" Type="http://schemas.openxmlformats.org/officeDocument/2006/relationships/hyperlink" Target="http://www.gov.uk/government/organisations/disclosure-and-barring-servic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316</Words>
  <Characters>1890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IPRx clinical pharmacology cases 20161108</vt:lpstr>
    </vt:vector>
  </TitlesOfParts>
  <Company>University of Manchester</Company>
  <LinksUpToDate>false</LinksUpToDate>
  <CharactersWithSpaces>22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Rx clinical pharmacology cases 20161108</dc:title>
  <dc:creator>dianne@cppe.ac.uk</dc:creator>
  <cp:lastModifiedBy>Dianne Bell</cp:lastModifiedBy>
  <cp:revision>4</cp:revision>
  <cp:lastPrinted>2017-09-20T08:18:00Z</cp:lastPrinted>
  <dcterms:created xsi:type="dcterms:W3CDTF">2018-04-25T11:20:00Z</dcterms:created>
  <dcterms:modified xsi:type="dcterms:W3CDTF">2018-04-25T11:21:00Z</dcterms:modified>
</cp:coreProperties>
</file>